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3C84" w:rsidRPr="004D76F2" w:rsidRDefault="00113C84">
      <w:pPr>
        <w:rPr>
          <w:rFonts w:ascii="Arial Narrow" w:hAnsi="Arial Narrow"/>
          <w:b/>
        </w:rPr>
      </w:pPr>
      <w:r w:rsidRPr="004D76F2">
        <w:rPr>
          <w:rFonts w:ascii="Arial Narrow" w:hAnsi="Arial Narrow"/>
          <w:b/>
        </w:rPr>
        <w:t xml:space="preserve">REQUEST FOR </w:t>
      </w:r>
      <w:r w:rsidR="00D8752C">
        <w:rPr>
          <w:rFonts w:ascii="Arial Narrow" w:hAnsi="Arial Narrow"/>
          <w:b/>
        </w:rPr>
        <w:t xml:space="preserve">EXTENSION </w:t>
      </w:r>
      <w:r w:rsidR="00D8752C" w:rsidRPr="004D76F2">
        <w:rPr>
          <w:rFonts w:ascii="Arial Narrow" w:hAnsi="Arial Narrow"/>
          <w:b/>
        </w:rPr>
        <w:t xml:space="preserve">/ DEFERRAL </w:t>
      </w:r>
      <w:r w:rsidR="00D8752C">
        <w:rPr>
          <w:rFonts w:ascii="Arial Narrow" w:hAnsi="Arial Narrow"/>
          <w:b/>
        </w:rPr>
        <w:t xml:space="preserve">/ </w:t>
      </w:r>
      <w:r w:rsidRPr="004D76F2">
        <w:rPr>
          <w:rFonts w:ascii="Arial Narrow" w:hAnsi="Arial Narrow"/>
          <w:b/>
        </w:rPr>
        <w:t xml:space="preserve">WITHDRAWAL </w:t>
      </w:r>
    </w:p>
    <w:p w:rsidR="00113C84" w:rsidRPr="004D76F2" w:rsidRDefault="00113C84" w:rsidP="008C7D1F">
      <w:pPr>
        <w:spacing w:line="240" w:lineRule="auto"/>
        <w:rPr>
          <w:rFonts w:ascii="Arial Narrow" w:hAnsi="Arial Narrow"/>
        </w:rPr>
      </w:pPr>
      <w:r w:rsidRPr="004D76F2">
        <w:rPr>
          <w:rFonts w:ascii="Arial Narrow" w:hAnsi="Arial Narrow"/>
        </w:rPr>
        <w:t xml:space="preserve">This form is to be completed by students who wish to apply for </w:t>
      </w:r>
      <w:r w:rsidR="00D8752C">
        <w:rPr>
          <w:rFonts w:ascii="Arial Narrow" w:hAnsi="Arial Narrow"/>
        </w:rPr>
        <w:t>Extension,</w:t>
      </w:r>
      <w:r w:rsidRPr="004D76F2">
        <w:rPr>
          <w:rFonts w:ascii="Arial Narrow" w:hAnsi="Arial Narrow"/>
        </w:rPr>
        <w:t xml:space="preserve"> Deferral </w:t>
      </w:r>
      <w:r w:rsidR="00D8752C">
        <w:rPr>
          <w:rFonts w:ascii="Arial Narrow" w:hAnsi="Arial Narrow"/>
        </w:rPr>
        <w:t xml:space="preserve">or </w:t>
      </w:r>
      <w:r w:rsidR="00D8752C" w:rsidRPr="004D76F2">
        <w:rPr>
          <w:rFonts w:ascii="Arial Narrow" w:hAnsi="Arial Narrow"/>
        </w:rPr>
        <w:t xml:space="preserve">Withdrawal </w:t>
      </w:r>
      <w:r w:rsidRPr="004D76F2">
        <w:rPr>
          <w:rFonts w:ascii="Arial Narrow" w:hAnsi="Arial Narrow"/>
        </w:rPr>
        <w:t>from their course at Enable College. If a refund is required a Request for Refund will be completed</w:t>
      </w:r>
      <w:r w:rsidR="004D76F2" w:rsidRPr="004D76F2">
        <w:rPr>
          <w:rFonts w:ascii="Arial Narrow" w:hAnsi="Arial Narrow"/>
        </w:rPr>
        <w:t xml:space="preserve"> by the Coordinator of Training and delivery on the finalisation of this application and the student will be notified via email</w:t>
      </w:r>
      <w:r w:rsidRPr="004D76F2">
        <w:rPr>
          <w:rFonts w:ascii="Arial Narrow" w:hAnsi="Arial Narrow"/>
        </w:rPr>
        <w:t xml:space="preserve">. </w:t>
      </w:r>
    </w:p>
    <w:p w:rsidR="00113C84" w:rsidRPr="004D76F2" w:rsidRDefault="00113C84" w:rsidP="008C7D1F">
      <w:pPr>
        <w:spacing w:line="240" w:lineRule="auto"/>
        <w:rPr>
          <w:rFonts w:ascii="Arial Narrow" w:hAnsi="Arial Narrow"/>
        </w:rPr>
      </w:pPr>
      <w:r w:rsidRPr="004D76F2">
        <w:rPr>
          <w:rFonts w:ascii="Arial Narrow" w:hAnsi="Arial Narrow"/>
        </w:rPr>
        <w:t>If the course has already commenced, after completing Section A students must liaise with Coordinator training and delivery to have Section B completed. Once Sections A and B are completed, please return the form, together with your supporting documents, to Enable College administration (</w:t>
      </w:r>
      <w:hyperlink r:id="rId7" w:history="1">
        <w:r w:rsidRPr="004D76F2">
          <w:rPr>
            <w:rStyle w:val="Hyperlink"/>
            <w:rFonts w:ascii="Arial Narrow" w:hAnsi="Arial Narrow"/>
          </w:rPr>
          <w:t>admin@enablecollege.edu.au</w:t>
        </w:r>
      </w:hyperlink>
      <w:r w:rsidRPr="004D76F2">
        <w:rPr>
          <w:rFonts w:ascii="Arial Narrow" w:hAnsi="Arial Narrow"/>
        </w:rPr>
        <w:t>)</w:t>
      </w:r>
    </w:p>
    <w:tbl>
      <w:tblPr>
        <w:tblStyle w:val="TableGrid"/>
        <w:tblW w:w="0" w:type="auto"/>
        <w:tblLook w:val="04A0"/>
      </w:tblPr>
      <w:tblGrid>
        <w:gridCol w:w="2660"/>
        <w:gridCol w:w="6582"/>
      </w:tblGrid>
      <w:tr w:rsidR="00113C84" w:rsidRPr="004D76F2" w:rsidTr="004D76F2">
        <w:tc>
          <w:tcPr>
            <w:tcW w:w="9242" w:type="dxa"/>
            <w:gridSpan w:val="2"/>
            <w:shd w:val="clear" w:color="auto" w:fill="DDD9C3" w:themeFill="background2" w:themeFillShade="E6"/>
          </w:tcPr>
          <w:p w:rsidR="00113C84" w:rsidRPr="004D76F2" w:rsidRDefault="0015561B">
            <w:pPr>
              <w:rPr>
                <w:rFonts w:ascii="Arial Narrow" w:hAnsi="Arial Narrow"/>
              </w:rPr>
            </w:pPr>
            <w:r w:rsidRPr="004D76F2">
              <w:rPr>
                <w:rFonts w:ascii="Arial Narrow" w:hAnsi="Arial Narrow"/>
              </w:rPr>
              <w:t>Section A: Personal Details</w:t>
            </w:r>
          </w:p>
        </w:tc>
      </w:tr>
      <w:tr w:rsidR="0015561B" w:rsidRPr="004D76F2" w:rsidTr="00113C84">
        <w:tc>
          <w:tcPr>
            <w:tcW w:w="9242" w:type="dxa"/>
            <w:gridSpan w:val="2"/>
          </w:tcPr>
          <w:p w:rsidR="0015561B" w:rsidRPr="004D76F2" w:rsidRDefault="0015561B">
            <w:pPr>
              <w:rPr>
                <w:rFonts w:ascii="Arial Narrow" w:hAnsi="Arial Narrow"/>
              </w:rPr>
            </w:pPr>
            <w:r w:rsidRPr="004D76F2">
              <w:rPr>
                <w:rFonts w:ascii="Arial Narrow" w:hAnsi="Arial Narrow"/>
              </w:rPr>
              <w:t>Full Name:</w:t>
            </w:r>
            <w:permStart w:id="0" w:edGrp="everyone"/>
            <w:r w:rsidR="002158F6">
              <w:rPr>
                <w:rFonts w:ascii="Arial Narrow" w:hAnsi="Arial Narrow"/>
              </w:rPr>
              <w:t xml:space="preserve">        </w:t>
            </w:r>
            <w:permEnd w:id="0"/>
          </w:p>
        </w:tc>
      </w:tr>
      <w:tr w:rsidR="0015561B" w:rsidRPr="004D76F2" w:rsidTr="0015561B">
        <w:tc>
          <w:tcPr>
            <w:tcW w:w="2660" w:type="dxa"/>
          </w:tcPr>
          <w:p w:rsidR="0015561B" w:rsidRPr="004D76F2" w:rsidRDefault="0015561B">
            <w:pPr>
              <w:rPr>
                <w:rFonts w:ascii="Arial Narrow" w:hAnsi="Arial Narrow"/>
              </w:rPr>
            </w:pPr>
            <w:r w:rsidRPr="004D76F2">
              <w:rPr>
                <w:rFonts w:ascii="Arial Narrow" w:hAnsi="Arial Narrow"/>
              </w:rPr>
              <w:t>Enable Student number</w:t>
            </w:r>
          </w:p>
        </w:tc>
        <w:tc>
          <w:tcPr>
            <w:tcW w:w="6582" w:type="dxa"/>
          </w:tcPr>
          <w:p w:rsidR="0015561B" w:rsidRPr="004D76F2" w:rsidRDefault="002158F6">
            <w:pPr>
              <w:rPr>
                <w:rFonts w:ascii="Arial Narrow" w:hAnsi="Arial Narrow"/>
              </w:rPr>
            </w:pPr>
            <w:permStart w:id="1" w:edGrp="everyone"/>
            <w:r>
              <w:rPr>
                <w:rFonts w:ascii="Arial Narrow" w:hAnsi="Arial Narrow"/>
              </w:rPr>
              <w:t xml:space="preserve">       </w:t>
            </w:r>
            <w:permEnd w:id="1"/>
          </w:p>
        </w:tc>
      </w:tr>
      <w:tr w:rsidR="0015561B" w:rsidRPr="004D76F2" w:rsidTr="0015561B">
        <w:tc>
          <w:tcPr>
            <w:tcW w:w="2660" w:type="dxa"/>
          </w:tcPr>
          <w:p w:rsidR="0015561B" w:rsidRPr="004D76F2" w:rsidRDefault="0015561B">
            <w:pPr>
              <w:rPr>
                <w:rFonts w:ascii="Arial Narrow" w:hAnsi="Arial Narrow"/>
              </w:rPr>
            </w:pPr>
            <w:r w:rsidRPr="004D76F2">
              <w:rPr>
                <w:rFonts w:ascii="Arial Narrow" w:hAnsi="Arial Narrow"/>
              </w:rPr>
              <w:t>Unique student identifier</w:t>
            </w:r>
          </w:p>
        </w:tc>
        <w:tc>
          <w:tcPr>
            <w:tcW w:w="6582" w:type="dxa"/>
          </w:tcPr>
          <w:p w:rsidR="0015561B" w:rsidRPr="004D76F2" w:rsidRDefault="002158F6">
            <w:pPr>
              <w:rPr>
                <w:rFonts w:ascii="Arial Narrow" w:hAnsi="Arial Narrow"/>
              </w:rPr>
            </w:pPr>
            <w:permStart w:id="2" w:edGrp="everyone"/>
            <w:r>
              <w:rPr>
                <w:rFonts w:ascii="Arial Narrow" w:hAnsi="Arial Narrow"/>
              </w:rPr>
              <w:t xml:space="preserve">       </w:t>
            </w:r>
            <w:permEnd w:id="2"/>
          </w:p>
        </w:tc>
      </w:tr>
      <w:tr w:rsidR="0015561B" w:rsidRPr="004D76F2" w:rsidTr="0015561B">
        <w:tc>
          <w:tcPr>
            <w:tcW w:w="2660" w:type="dxa"/>
          </w:tcPr>
          <w:p w:rsidR="0015561B" w:rsidRPr="004D76F2" w:rsidRDefault="0015561B">
            <w:pPr>
              <w:rPr>
                <w:rFonts w:ascii="Arial Narrow" w:hAnsi="Arial Narrow"/>
              </w:rPr>
            </w:pPr>
            <w:r w:rsidRPr="004D76F2">
              <w:rPr>
                <w:rFonts w:ascii="Arial Narrow" w:hAnsi="Arial Narrow"/>
              </w:rPr>
              <w:t>Address</w:t>
            </w:r>
          </w:p>
        </w:tc>
        <w:tc>
          <w:tcPr>
            <w:tcW w:w="6582" w:type="dxa"/>
          </w:tcPr>
          <w:p w:rsidR="0015561B" w:rsidRPr="004D76F2" w:rsidRDefault="002158F6">
            <w:pPr>
              <w:rPr>
                <w:rFonts w:ascii="Arial Narrow" w:hAnsi="Arial Narrow"/>
              </w:rPr>
            </w:pPr>
            <w:permStart w:id="3" w:edGrp="everyone"/>
            <w:r>
              <w:rPr>
                <w:rFonts w:ascii="Arial Narrow" w:hAnsi="Arial Narrow"/>
              </w:rPr>
              <w:t xml:space="preserve">       </w:t>
            </w:r>
            <w:permEnd w:id="3"/>
          </w:p>
        </w:tc>
      </w:tr>
      <w:tr w:rsidR="0015561B" w:rsidRPr="004D76F2" w:rsidTr="0015561B">
        <w:tc>
          <w:tcPr>
            <w:tcW w:w="2660" w:type="dxa"/>
          </w:tcPr>
          <w:p w:rsidR="0015561B" w:rsidRPr="004D76F2" w:rsidRDefault="0015561B">
            <w:pPr>
              <w:rPr>
                <w:rFonts w:ascii="Arial Narrow" w:hAnsi="Arial Narrow"/>
              </w:rPr>
            </w:pPr>
            <w:r w:rsidRPr="004D76F2">
              <w:rPr>
                <w:rFonts w:ascii="Arial Narrow" w:hAnsi="Arial Narrow"/>
              </w:rPr>
              <w:t>Suburb</w:t>
            </w:r>
          </w:p>
        </w:tc>
        <w:tc>
          <w:tcPr>
            <w:tcW w:w="6582" w:type="dxa"/>
          </w:tcPr>
          <w:p w:rsidR="0015561B" w:rsidRPr="004D76F2" w:rsidRDefault="002158F6">
            <w:pPr>
              <w:rPr>
                <w:rFonts w:ascii="Arial Narrow" w:hAnsi="Arial Narrow"/>
              </w:rPr>
            </w:pPr>
            <w:permStart w:id="4" w:edGrp="everyone"/>
            <w:r>
              <w:rPr>
                <w:rFonts w:ascii="Arial Narrow" w:hAnsi="Arial Narrow"/>
              </w:rPr>
              <w:t xml:space="preserve">       </w:t>
            </w:r>
            <w:permEnd w:id="4"/>
          </w:p>
        </w:tc>
      </w:tr>
      <w:tr w:rsidR="0015561B" w:rsidRPr="004D76F2" w:rsidTr="0015561B">
        <w:tc>
          <w:tcPr>
            <w:tcW w:w="2660" w:type="dxa"/>
          </w:tcPr>
          <w:p w:rsidR="0015561B" w:rsidRPr="004D76F2" w:rsidRDefault="0015561B">
            <w:pPr>
              <w:rPr>
                <w:rFonts w:ascii="Arial Narrow" w:hAnsi="Arial Narrow"/>
              </w:rPr>
            </w:pPr>
            <w:r w:rsidRPr="004D76F2">
              <w:rPr>
                <w:rFonts w:ascii="Arial Narrow" w:hAnsi="Arial Narrow"/>
              </w:rPr>
              <w:t>email</w:t>
            </w:r>
          </w:p>
        </w:tc>
        <w:tc>
          <w:tcPr>
            <w:tcW w:w="6582" w:type="dxa"/>
          </w:tcPr>
          <w:p w:rsidR="0015561B" w:rsidRPr="004D76F2" w:rsidRDefault="002158F6">
            <w:pPr>
              <w:rPr>
                <w:rFonts w:ascii="Arial Narrow" w:hAnsi="Arial Narrow"/>
              </w:rPr>
            </w:pPr>
            <w:permStart w:id="5" w:edGrp="everyone"/>
            <w:r>
              <w:rPr>
                <w:rFonts w:ascii="Arial Narrow" w:hAnsi="Arial Narrow"/>
              </w:rPr>
              <w:t xml:space="preserve">       </w:t>
            </w:r>
            <w:permEnd w:id="5"/>
          </w:p>
        </w:tc>
      </w:tr>
      <w:tr w:rsidR="0015561B" w:rsidRPr="004D76F2" w:rsidTr="0015561B">
        <w:tc>
          <w:tcPr>
            <w:tcW w:w="2660" w:type="dxa"/>
          </w:tcPr>
          <w:p w:rsidR="0015561B" w:rsidRPr="004D76F2" w:rsidRDefault="0015561B">
            <w:pPr>
              <w:rPr>
                <w:rFonts w:ascii="Arial Narrow" w:hAnsi="Arial Narrow"/>
              </w:rPr>
            </w:pPr>
            <w:r w:rsidRPr="004D76F2">
              <w:rPr>
                <w:rFonts w:ascii="Arial Narrow" w:hAnsi="Arial Narrow"/>
              </w:rPr>
              <w:t>Telephone</w:t>
            </w:r>
          </w:p>
        </w:tc>
        <w:tc>
          <w:tcPr>
            <w:tcW w:w="6582" w:type="dxa"/>
          </w:tcPr>
          <w:p w:rsidR="0015561B" w:rsidRPr="004D76F2" w:rsidRDefault="002158F6">
            <w:pPr>
              <w:rPr>
                <w:rFonts w:ascii="Arial Narrow" w:hAnsi="Arial Narrow"/>
              </w:rPr>
            </w:pPr>
            <w:permStart w:id="6" w:edGrp="everyone"/>
            <w:r>
              <w:rPr>
                <w:rFonts w:ascii="Arial Narrow" w:hAnsi="Arial Narrow"/>
              </w:rPr>
              <w:t xml:space="preserve">       </w:t>
            </w:r>
            <w:permEnd w:id="6"/>
          </w:p>
        </w:tc>
      </w:tr>
      <w:tr w:rsidR="0015561B" w:rsidRPr="004D76F2" w:rsidTr="0015561B">
        <w:tc>
          <w:tcPr>
            <w:tcW w:w="2660" w:type="dxa"/>
          </w:tcPr>
          <w:p w:rsidR="0015561B" w:rsidRPr="004D76F2" w:rsidRDefault="0015561B">
            <w:pPr>
              <w:rPr>
                <w:rFonts w:ascii="Arial Narrow" w:hAnsi="Arial Narrow"/>
              </w:rPr>
            </w:pPr>
            <w:r w:rsidRPr="004D76F2">
              <w:rPr>
                <w:rFonts w:ascii="Arial Narrow" w:hAnsi="Arial Narrow"/>
              </w:rPr>
              <w:t>Course Name</w:t>
            </w:r>
          </w:p>
        </w:tc>
        <w:tc>
          <w:tcPr>
            <w:tcW w:w="6582" w:type="dxa"/>
          </w:tcPr>
          <w:p w:rsidR="0015561B" w:rsidRPr="004D76F2" w:rsidRDefault="002158F6">
            <w:pPr>
              <w:rPr>
                <w:rFonts w:ascii="Arial Narrow" w:hAnsi="Arial Narrow"/>
              </w:rPr>
            </w:pPr>
            <w:permStart w:id="7" w:edGrp="everyone"/>
            <w:r>
              <w:rPr>
                <w:rFonts w:ascii="Arial Narrow" w:hAnsi="Arial Narrow"/>
              </w:rPr>
              <w:t xml:space="preserve">       </w:t>
            </w:r>
            <w:permEnd w:id="7"/>
          </w:p>
        </w:tc>
      </w:tr>
      <w:tr w:rsidR="0015561B" w:rsidRPr="004D76F2" w:rsidTr="0015561B">
        <w:tc>
          <w:tcPr>
            <w:tcW w:w="2660" w:type="dxa"/>
          </w:tcPr>
          <w:p w:rsidR="0015561B" w:rsidRPr="004D76F2" w:rsidRDefault="0015561B">
            <w:pPr>
              <w:rPr>
                <w:rFonts w:ascii="Arial Narrow" w:hAnsi="Arial Narrow"/>
              </w:rPr>
            </w:pPr>
            <w:r w:rsidRPr="004D76F2">
              <w:rPr>
                <w:rFonts w:ascii="Arial Narrow" w:hAnsi="Arial Narrow"/>
              </w:rPr>
              <w:t>Course start date</w:t>
            </w:r>
          </w:p>
        </w:tc>
        <w:tc>
          <w:tcPr>
            <w:tcW w:w="6582" w:type="dxa"/>
          </w:tcPr>
          <w:p w:rsidR="0015561B" w:rsidRPr="004D76F2" w:rsidRDefault="002158F6">
            <w:pPr>
              <w:rPr>
                <w:rFonts w:ascii="Arial Narrow" w:hAnsi="Arial Narrow"/>
              </w:rPr>
            </w:pPr>
            <w:permStart w:id="8" w:edGrp="everyone"/>
            <w:r>
              <w:rPr>
                <w:rFonts w:ascii="Arial Narrow" w:hAnsi="Arial Narrow"/>
              </w:rPr>
              <w:t xml:space="preserve">       </w:t>
            </w:r>
            <w:permEnd w:id="8"/>
          </w:p>
        </w:tc>
      </w:tr>
      <w:tr w:rsidR="0015561B" w:rsidRPr="004D76F2" w:rsidTr="0015561B">
        <w:tc>
          <w:tcPr>
            <w:tcW w:w="2660" w:type="dxa"/>
          </w:tcPr>
          <w:p w:rsidR="0015561B" w:rsidRPr="004D76F2" w:rsidRDefault="0015561B">
            <w:pPr>
              <w:rPr>
                <w:rFonts w:ascii="Arial Narrow" w:hAnsi="Arial Narrow"/>
              </w:rPr>
            </w:pPr>
            <w:r w:rsidRPr="004D76F2">
              <w:rPr>
                <w:rFonts w:ascii="Arial Narrow" w:hAnsi="Arial Narrow"/>
              </w:rPr>
              <w:t>Last Date attended class</w:t>
            </w:r>
          </w:p>
        </w:tc>
        <w:tc>
          <w:tcPr>
            <w:tcW w:w="6582" w:type="dxa"/>
          </w:tcPr>
          <w:p w:rsidR="0015561B" w:rsidRPr="004D76F2" w:rsidRDefault="002158F6">
            <w:pPr>
              <w:rPr>
                <w:rFonts w:ascii="Arial Narrow" w:hAnsi="Arial Narrow"/>
              </w:rPr>
            </w:pPr>
            <w:permStart w:id="9" w:edGrp="everyone"/>
            <w:r>
              <w:rPr>
                <w:rFonts w:ascii="Arial Narrow" w:hAnsi="Arial Narrow"/>
              </w:rPr>
              <w:t xml:space="preserve">       </w:t>
            </w:r>
            <w:permEnd w:id="9"/>
          </w:p>
        </w:tc>
      </w:tr>
    </w:tbl>
    <w:p w:rsidR="004D76F2" w:rsidRPr="00462506" w:rsidRDefault="004D76F2" w:rsidP="004D76F2">
      <w:pPr>
        <w:spacing w:after="0"/>
        <w:rPr>
          <w:rFonts w:ascii="Arial Narrow" w:hAnsi="Arial Narrow"/>
          <w:sz w:val="6"/>
          <w:szCs w:val="6"/>
        </w:rPr>
      </w:pPr>
    </w:p>
    <w:p w:rsidR="0015561B" w:rsidRPr="004D76F2" w:rsidRDefault="00113C84" w:rsidP="004D76F2">
      <w:pPr>
        <w:spacing w:after="0"/>
        <w:rPr>
          <w:rFonts w:ascii="Arial Narrow" w:hAnsi="Arial Narrow"/>
        </w:rPr>
      </w:pPr>
      <w:r w:rsidRPr="004D76F2">
        <w:rPr>
          <w:rFonts w:ascii="Arial Narrow" w:hAnsi="Arial Narrow"/>
        </w:rPr>
        <w:t>Is this co</w:t>
      </w:r>
      <w:r w:rsidR="0015561B" w:rsidRPr="004D76F2">
        <w:rPr>
          <w:rFonts w:ascii="Arial Narrow" w:hAnsi="Arial Narrow"/>
        </w:rPr>
        <w:t>urse packaged with any other Enable College c</w:t>
      </w:r>
      <w:r w:rsidRPr="004D76F2">
        <w:rPr>
          <w:rFonts w:ascii="Arial Narrow" w:hAnsi="Arial Narrow"/>
        </w:rPr>
        <w:t xml:space="preserve">ourse: </w:t>
      </w:r>
      <w:r w:rsidR="00001873">
        <w:rPr>
          <w:rFonts w:ascii="Arial Narrow" w:hAnsi="Arial Narrow"/>
        </w:rPr>
        <w:tab/>
      </w:r>
      <w:r w:rsidR="00001873">
        <w:rPr>
          <w:rFonts w:ascii="Arial Narrow" w:hAnsi="Arial Narrow"/>
        </w:rPr>
        <w:tab/>
      </w:r>
      <w:permStart w:id="10" w:edGrp="everyone"/>
      <w:r w:rsidR="002158F6">
        <w:rPr>
          <w:rFonts w:ascii="Arial Narrow" w:hAnsi="Arial Narrow"/>
        </w:rPr>
        <w:t xml:space="preserve">       </w:t>
      </w:r>
      <w:permEnd w:id="10"/>
      <w:r w:rsidRPr="004D76F2">
        <w:rPr>
          <w:rFonts w:ascii="Arial Narrow" w:hAnsi="Arial Narrow"/>
        </w:rPr>
        <w:t xml:space="preserve">Yes </w:t>
      </w:r>
      <w:r w:rsidR="00001873">
        <w:rPr>
          <w:rFonts w:ascii="Arial Narrow" w:hAnsi="Arial Narrow"/>
        </w:rPr>
        <w:tab/>
      </w:r>
      <w:r w:rsidR="00001873">
        <w:rPr>
          <w:rFonts w:ascii="Arial Narrow" w:hAnsi="Arial Narrow"/>
        </w:rPr>
        <w:tab/>
      </w:r>
      <w:permStart w:id="11" w:edGrp="everyone"/>
      <w:r w:rsidR="002158F6">
        <w:rPr>
          <w:rFonts w:ascii="Arial Narrow" w:hAnsi="Arial Narrow"/>
        </w:rPr>
        <w:t xml:space="preserve">       </w:t>
      </w:r>
      <w:permEnd w:id="11"/>
      <w:r w:rsidRPr="004D76F2">
        <w:rPr>
          <w:rFonts w:ascii="Arial Narrow" w:hAnsi="Arial Narrow"/>
        </w:rPr>
        <w:t xml:space="preserve"> No </w:t>
      </w:r>
    </w:p>
    <w:p w:rsidR="0015561B" w:rsidRPr="00DA3667" w:rsidRDefault="0015561B" w:rsidP="004D76F2">
      <w:pPr>
        <w:spacing w:after="0"/>
        <w:rPr>
          <w:rFonts w:ascii="Arial Narrow" w:hAnsi="Arial Narrow"/>
          <w:u w:val="single"/>
        </w:rPr>
      </w:pPr>
      <w:r w:rsidRPr="004D76F2">
        <w:rPr>
          <w:rFonts w:ascii="Arial Narrow" w:hAnsi="Arial Narrow"/>
        </w:rPr>
        <w:t>If Yes, Course Name:</w:t>
      </w:r>
      <w:permStart w:id="12" w:edGrp="everyone"/>
      <w:r w:rsidR="002158F6">
        <w:rPr>
          <w:rFonts w:ascii="Arial Narrow" w:hAnsi="Arial Narrow"/>
        </w:rPr>
        <w:t xml:space="preserve">       </w:t>
      </w:r>
      <w:permEnd w:id="12"/>
    </w:p>
    <w:p w:rsidR="0015561B" w:rsidRPr="002158F6" w:rsidRDefault="002158F6" w:rsidP="002158F6">
      <w:pPr>
        <w:spacing w:after="0"/>
        <w:ind w:left="360"/>
        <w:rPr>
          <w:rFonts w:ascii="Arial Narrow" w:hAnsi="Arial Narrow"/>
        </w:rPr>
      </w:pPr>
      <w:permStart w:id="13" w:edGrp="everyone"/>
      <w:r>
        <w:rPr>
          <w:rFonts w:ascii="Arial Narrow" w:hAnsi="Arial Narrow"/>
        </w:rPr>
        <w:t xml:space="preserve">       </w:t>
      </w:r>
      <w:permEnd w:id="13"/>
      <w:r w:rsidR="00D03C13" w:rsidRPr="002158F6">
        <w:rPr>
          <w:rFonts w:ascii="Arial Narrow" w:hAnsi="Arial Narrow"/>
        </w:rPr>
        <w:t xml:space="preserve"> </w:t>
      </w:r>
      <w:r w:rsidR="00D8752C" w:rsidRPr="002158F6">
        <w:rPr>
          <w:rFonts w:ascii="Arial Narrow" w:hAnsi="Arial Narrow"/>
        </w:rPr>
        <w:t>Extension</w:t>
      </w:r>
      <w:r w:rsidR="00D8752C" w:rsidRPr="002158F6">
        <w:rPr>
          <w:rFonts w:ascii="Arial Narrow" w:hAnsi="Arial Narrow"/>
        </w:rPr>
        <w:tab/>
      </w:r>
      <w:r w:rsidR="00D8752C" w:rsidRPr="002158F6">
        <w:rPr>
          <w:rFonts w:ascii="Arial Narrow" w:hAnsi="Arial Narrow"/>
        </w:rPr>
        <w:tab/>
      </w:r>
      <w:r w:rsidR="00D8752C" w:rsidRPr="002158F6">
        <w:rPr>
          <w:rFonts w:ascii="Arial Narrow" w:hAnsi="Arial Narrow"/>
        </w:rPr>
        <w:tab/>
      </w:r>
      <w:permStart w:id="14" w:edGrp="everyone"/>
      <w:r>
        <w:rPr>
          <w:rFonts w:ascii="Arial Narrow" w:hAnsi="Arial Narrow"/>
        </w:rPr>
        <w:t xml:space="preserve">       </w:t>
      </w:r>
      <w:permEnd w:id="14"/>
      <w:r w:rsidR="00D8752C" w:rsidRPr="002158F6">
        <w:rPr>
          <w:rFonts w:ascii="Arial Narrow" w:hAnsi="Arial Narrow"/>
          <w:b/>
          <w:sz w:val="36"/>
          <w:szCs w:val="36"/>
        </w:rPr>
        <w:t xml:space="preserve"> </w:t>
      </w:r>
      <w:r w:rsidR="00D8752C" w:rsidRPr="002158F6">
        <w:rPr>
          <w:rFonts w:ascii="Arial Narrow" w:hAnsi="Arial Narrow"/>
        </w:rPr>
        <w:t>Deferral</w:t>
      </w:r>
      <w:r w:rsidR="00D8752C" w:rsidRPr="002158F6">
        <w:rPr>
          <w:rFonts w:ascii="Arial Narrow" w:hAnsi="Arial Narrow"/>
        </w:rPr>
        <w:tab/>
      </w:r>
      <w:r w:rsidR="00D8752C" w:rsidRPr="002158F6">
        <w:rPr>
          <w:rFonts w:ascii="Arial Narrow" w:hAnsi="Arial Narrow"/>
        </w:rPr>
        <w:tab/>
      </w:r>
      <w:r w:rsidR="00D8752C" w:rsidRPr="002158F6">
        <w:rPr>
          <w:rFonts w:ascii="Arial Narrow" w:hAnsi="Arial Narrow"/>
        </w:rPr>
        <w:tab/>
      </w:r>
      <w:permStart w:id="15" w:edGrp="everyone"/>
      <w:r>
        <w:rPr>
          <w:rFonts w:ascii="Arial Narrow" w:hAnsi="Arial Narrow"/>
        </w:rPr>
        <w:t xml:space="preserve">       </w:t>
      </w:r>
      <w:permEnd w:id="15"/>
      <w:r w:rsidR="00D8752C" w:rsidRPr="002158F6">
        <w:rPr>
          <w:rFonts w:ascii="Arial Narrow" w:hAnsi="Arial Narrow"/>
          <w:b/>
          <w:sz w:val="36"/>
          <w:szCs w:val="36"/>
        </w:rPr>
        <w:t xml:space="preserve">  </w:t>
      </w:r>
      <w:r w:rsidR="00D8752C" w:rsidRPr="002158F6">
        <w:rPr>
          <w:rFonts w:ascii="Arial Narrow" w:hAnsi="Arial Narrow"/>
        </w:rPr>
        <w:t>Withdrawal</w:t>
      </w:r>
    </w:p>
    <w:tbl>
      <w:tblPr>
        <w:tblStyle w:val="TableGrid"/>
        <w:tblW w:w="0" w:type="auto"/>
        <w:tblLook w:val="04A0"/>
      </w:tblPr>
      <w:tblGrid>
        <w:gridCol w:w="7054"/>
        <w:gridCol w:w="2188"/>
      </w:tblGrid>
      <w:tr w:rsidR="00001873" w:rsidRPr="004D76F2" w:rsidTr="00001873">
        <w:tc>
          <w:tcPr>
            <w:tcW w:w="9242" w:type="dxa"/>
            <w:gridSpan w:val="2"/>
            <w:shd w:val="clear" w:color="auto" w:fill="DDD9C3" w:themeFill="background2" w:themeFillShade="E6"/>
          </w:tcPr>
          <w:p w:rsidR="00001873" w:rsidRPr="004D76F2" w:rsidRDefault="00001873" w:rsidP="00001873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</w:t>
            </w:r>
            <w:r w:rsidRPr="00001873">
              <w:rPr>
                <w:rFonts w:ascii="Arial Narrow" w:hAnsi="Arial Narrow"/>
              </w:rPr>
              <w:t xml:space="preserve">eason for </w:t>
            </w:r>
            <w:r w:rsidR="00D8752C">
              <w:rPr>
                <w:rFonts w:ascii="Arial Narrow" w:hAnsi="Arial Narrow"/>
              </w:rPr>
              <w:t>Extension,</w:t>
            </w:r>
            <w:r w:rsidR="00D8752C" w:rsidRPr="004D76F2">
              <w:rPr>
                <w:rFonts w:ascii="Arial Narrow" w:hAnsi="Arial Narrow"/>
              </w:rPr>
              <w:t xml:space="preserve"> Deferral </w:t>
            </w:r>
            <w:r w:rsidR="00D8752C">
              <w:rPr>
                <w:rFonts w:ascii="Arial Narrow" w:hAnsi="Arial Narrow"/>
              </w:rPr>
              <w:t xml:space="preserve">or </w:t>
            </w:r>
            <w:r w:rsidR="00D8752C" w:rsidRPr="004D76F2">
              <w:rPr>
                <w:rFonts w:ascii="Arial Narrow" w:hAnsi="Arial Narrow"/>
              </w:rPr>
              <w:t xml:space="preserve">Withdrawal </w:t>
            </w:r>
            <w:r w:rsidRPr="00001873">
              <w:rPr>
                <w:rFonts w:ascii="Arial Narrow" w:hAnsi="Arial Narrow"/>
              </w:rPr>
              <w:t xml:space="preserve">(please attach any supporting documents) </w:t>
            </w:r>
          </w:p>
        </w:tc>
      </w:tr>
      <w:tr w:rsidR="004D76F2" w:rsidRPr="004D76F2" w:rsidTr="004D76F2">
        <w:tc>
          <w:tcPr>
            <w:tcW w:w="9242" w:type="dxa"/>
            <w:gridSpan w:val="2"/>
          </w:tcPr>
          <w:p w:rsidR="004D76F2" w:rsidRPr="004D76F2" w:rsidRDefault="002158F6" w:rsidP="00001873">
            <w:pPr>
              <w:rPr>
                <w:rFonts w:ascii="Arial Narrow" w:hAnsi="Arial Narrow"/>
              </w:rPr>
            </w:pPr>
            <w:permStart w:id="16" w:edGrp="everyone"/>
            <w:r>
              <w:rPr>
                <w:rFonts w:ascii="Arial Narrow" w:hAnsi="Arial Narrow"/>
              </w:rPr>
              <w:t xml:space="preserve">       </w:t>
            </w:r>
            <w:permEnd w:id="16"/>
          </w:p>
        </w:tc>
      </w:tr>
      <w:tr w:rsidR="004D76F2" w:rsidRPr="004D76F2" w:rsidTr="004D76F2">
        <w:tc>
          <w:tcPr>
            <w:tcW w:w="9242" w:type="dxa"/>
            <w:gridSpan w:val="2"/>
          </w:tcPr>
          <w:p w:rsidR="004D76F2" w:rsidRPr="004D76F2" w:rsidRDefault="004D76F2" w:rsidP="00001873">
            <w:pPr>
              <w:rPr>
                <w:rFonts w:ascii="Arial Narrow" w:hAnsi="Arial Narrow"/>
              </w:rPr>
            </w:pPr>
          </w:p>
        </w:tc>
      </w:tr>
      <w:tr w:rsidR="004D76F2" w:rsidRPr="004D76F2" w:rsidTr="004D76F2">
        <w:tc>
          <w:tcPr>
            <w:tcW w:w="9242" w:type="dxa"/>
            <w:gridSpan w:val="2"/>
          </w:tcPr>
          <w:p w:rsidR="004D76F2" w:rsidRPr="004D76F2" w:rsidRDefault="004D76F2" w:rsidP="00001873">
            <w:pPr>
              <w:rPr>
                <w:rFonts w:ascii="Arial Narrow" w:hAnsi="Arial Narrow"/>
              </w:rPr>
            </w:pPr>
          </w:p>
        </w:tc>
      </w:tr>
      <w:tr w:rsidR="004D76F2" w:rsidRPr="004D76F2" w:rsidTr="004D76F2">
        <w:tc>
          <w:tcPr>
            <w:tcW w:w="9242" w:type="dxa"/>
            <w:gridSpan w:val="2"/>
          </w:tcPr>
          <w:p w:rsidR="004D76F2" w:rsidRPr="004D76F2" w:rsidRDefault="004D76F2">
            <w:pPr>
              <w:rPr>
                <w:rFonts w:ascii="Arial Narrow" w:hAnsi="Arial Narrow"/>
              </w:rPr>
            </w:pPr>
          </w:p>
        </w:tc>
      </w:tr>
      <w:tr w:rsidR="004D76F2" w:rsidRPr="004D76F2" w:rsidTr="004D76F2">
        <w:tc>
          <w:tcPr>
            <w:tcW w:w="9242" w:type="dxa"/>
            <w:gridSpan w:val="2"/>
          </w:tcPr>
          <w:p w:rsidR="004D76F2" w:rsidRPr="004D76F2" w:rsidRDefault="004D76F2">
            <w:pPr>
              <w:rPr>
                <w:rFonts w:ascii="Arial Narrow" w:hAnsi="Arial Narrow"/>
              </w:rPr>
            </w:pPr>
          </w:p>
        </w:tc>
      </w:tr>
      <w:tr w:rsidR="0015561B" w:rsidRPr="004D76F2" w:rsidTr="0015561B">
        <w:tc>
          <w:tcPr>
            <w:tcW w:w="7054" w:type="dxa"/>
          </w:tcPr>
          <w:p w:rsidR="0015561B" w:rsidRDefault="0015561B">
            <w:pPr>
              <w:rPr>
                <w:rFonts w:ascii="Arial Narrow" w:hAnsi="Arial Narrow"/>
              </w:rPr>
            </w:pPr>
            <w:r w:rsidRPr="004D76F2">
              <w:rPr>
                <w:rFonts w:ascii="Arial Narrow" w:hAnsi="Arial Narrow"/>
              </w:rPr>
              <w:t>Student Signature:</w:t>
            </w:r>
            <w:permStart w:id="17" w:edGrp="everyone"/>
            <w:r w:rsidR="002158F6">
              <w:rPr>
                <w:rFonts w:ascii="Arial Narrow" w:hAnsi="Arial Narrow"/>
              </w:rPr>
              <w:t xml:space="preserve">                                                                   </w:t>
            </w:r>
            <w:permEnd w:id="17"/>
          </w:p>
          <w:p w:rsidR="004D76F2" w:rsidRPr="004D76F2" w:rsidRDefault="004D76F2">
            <w:pPr>
              <w:rPr>
                <w:rFonts w:ascii="Arial Narrow" w:hAnsi="Arial Narrow"/>
              </w:rPr>
            </w:pPr>
          </w:p>
        </w:tc>
        <w:tc>
          <w:tcPr>
            <w:tcW w:w="2188" w:type="dxa"/>
          </w:tcPr>
          <w:p w:rsidR="0015561B" w:rsidRPr="004D76F2" w:rsidRDefault="0015561B" w:rsidP="0015561B">
            <w:pPr>
              <w:rPr>
                <w:rFonts w:ascii="Arial Narrow" w:hAnsi="Arial Narrow"/>
              </w:rPr>
            </w:pPr>
            <w:r w:rsidRPr="004D76F2">
              <w:rPr>
                <w:rFonts w:ascii="Arial Narrow" w:hAnsi="Arial Narrow"/>
              </w:rPr>
              <w:t>Date:</w:t>
            </w:r>
            <w:permStart w:id="18" w:edGrp="everyone"/>
            <w:r w:rsidR="002158F6">
              <w:rPr>
                <w:rFonts w:ascii="Arial Narrow" w:hAnsi="Arial Narrow"/>
              </w:rPr>
              <w:t xml:space="preserve">       </w:t>
            </w:r>
            <w:permEnd w:id="18"/>
          </w:p>
        </w:tc>
      </w:tr>
    </w:tbl>
    <w:p w:rsidR="004D76F2" w:rsidRDefault="00E23C4E">
      <w:pPr>
        <w:rPr>
          <w:rFonts w:ascii="Arial Narrow" w:hAnsi="Arial Narrow"/>
          <w:sz w:val="6"/>
          <w:szCs w:val="6"/>
        </w:rPr>
      </w:pPr>
      <w:r w:rsidRPr="00E23C4E">
        <w:rPr>
          <w:rFonts w:ascii="Arial Narrow" w:hAnsi="Arial Narrow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4.6pt;margin-top:4.85pt;width:59.35pt;height:19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">
            <v:textbox>
              <w:txbxContent>
                <w:p w:rsidR="008C7D1F" w:rsidRPr="00DA3667" w:rsidRDefault="008C7D1F">
                  <w:pPr>
                    <w:rPr>
                      <w:b/>
                      <w:sz w:val="14"/>
                      <w:szCs w:val="14"/>
                    </w:rPr>
                  </w:pPr>
                  <w:r w:rsidRPr="00DA3667">
                    <w:rPr>
                      <w:rFonts w:ascii="Arial Narrow" w:hAnsi="Arial Narrow"/>
                      <w:b/>
                      <w:sz w:val="14"/>
                      <w:szCs w:val="14"/>
                    </w:rPr>
                    <w:t>Office use only</w:t>
                  </w:r>
                </w:p>
              </w:txbxContent>
            </v:textbox>
          </v:shape>
        </w:pict>
      </w:r>
    </w:p>
    <w:p w:rsidR="00DA3667" w:rsidRPr="00DA3667" w:rsidRDefault="00DA3667">
      <w:pPr>
        <w:rPr>
          <w:rFonts w:ascii="Arial Narrow" w:hAnsi="Arial Narrow"/>
          <w:sz w:val="6"/>
          <w:szCs w:val="6"/>
          <w:u w:val="single"/>
        </w:rPr>
      </w:pPr>
      <w:r>
        <w:rPr>
          <w:rFonts w:ascii="Arial Narrow" w:hAnsi="Arial Narrow"/>
          <w:sz w:val="6"/>
          <w:szCs w:val="6"/>
          <w:u w:val="single"/>
        </w:rPr>
        <w:tab/>
      </w:r>
      <w:r>
        <w:rPr>
          <w:rFonts w:ascii="Arial Narrow" w:hAnsi="Arial Narrow"/>
          <w:sz w:val="6"/>
          <w:szCs w:val="6"/>
          <w:u w:val="single"/>
        </w:rPr>
        <w:tab/>
      </w:r>
      <w:r>
        <w:rPr>
          <w:rFonts w:ascii="Arial Narrow" w:hAnsi="Arial Narrow"/>
          <w:sz w:val="6"/>
          <w:szCs w:val="6"/>
          <w:u w:val="single"/>
        </w:rPr>
        <w:tab/>
      </w:r>
      <w:r>
        <w:rPr>
          <w:rFonts w:ascii="Arial Narrow" w:hAnsi="Arial Narrow"/>
          <w:sz w:val="6"/>
          <w:szCs w:val="6"/>
          <w:u w:val="single"/>
        </w:rPr>
        <w:tab/>
      </w:r>
      <w:r>
        <w:rPr>
          <w:rFonts w:ascii="Arial Narrow" w:hAnsi="Arial Narrow"/>
          <w:sz w:val="6"/>
          <w:szCs w:val="6"/>
          <w:u w:val="single"/>
        </w:rPr>
        <w:tab/>
      </w:r>
      <w:r>
        <w:rPr>
          <w:rFonts w:ascii="Arial Narrow" w:hAnsi="Arial Narrow"/>
          <w:sz w:val="6"/>
          <w:szCs w:val="6"/>
          <w:u w:val="single"/>
        </w:rPr>
        <w:tab/>
      </w:r>
      <w:r>
        <w:rPr>
          <w:rFonts w:ascii="Arial Narrow" w:hAnsi="Arial Narrow"/>
          <w:sz w:val="6"/>
          <w:szCs w:val="6"/>
          <w:u w:val="single"/>
        </w:rPr>
        <w:tab/>
      </w:r>
      <w:r>
        <w:rPr>
          <w:rFonts w:ascii="Arial Narrow" w:hAnsi="Arial Narrow"/>
          <w:sz w:val="6"/>
          <w:szCs w:val="6"/>
          <w:u w:val="single"/>
        </w:rPr>
        <w:tab/>
      </w:r>
      <w:r>
        <w:rPr>
          <w:rFonts w:ascii="Arial Narrow" w:hAnsi="Arial Narrow"/>
          <w:sz w:val="6"/>
          <w:szCs w:val="6"/>
          <w:u w:val="single"/>
        </w:rPr>
        <w:tab/>
      </w:r>
      <w:r>
        <w:rPr>
          <w:rFonts w:ascii="Arial Narrow" w:hAnsi="Arial Narrow"/>
          <w:sz w:val="6"/>
          <w:szCs w:val="6"/>
          <w:u w:val="single"/>
        </w:rPr>
        <w:tab/>
      </w:r>
      <w:r>
        <w:rPr>
          <w:rFonts w:ascii="Arial Narrow" w:hAnsi="Arial Narrow"/>
          <w:sz w:val="6"/>
          <w:szCs w:val="6"/>
          <w:u w:val="single"/>
        </w:rPr>
        <w:tab/>
      </w:r>
      <w:r>
        <w:rPr>
          <w:rFonts w:ascii="Arial Narrow" w:hAnsi="Arial Narrow"/>
          <w:sz w:val="6"/>
          <w:szCs w:val="6"/>
          <w:u w:val="single"/>
        </w:rPr>
        <w:tab/>
        <w:t xml:space="preserve">    </w:t>
      </w:r>
      <w:r>
        <w:rPr>
          <w:rFonts w:ascii="Arial Narrow" w:hAnsi="Arial Narrow"/>
          <w:sz w:val="6"/>
          <w:szCs w:val="6"/>
          <w:u w:val="single"/>
        </w:rPr>
        <w:tab/>
      </w:r>
    </w:p>
    <w:tbl>
      <w:tblPr>
        <w:tblStyle w:val="TableGrid"/>
        <w:tblW w:w="0" w:type="auto"/>
        <w:tblLook w:val="04A0"/>
      </w:tblPr>
      <w:tblGrid>
        <w:gridCol w:w="3085"/>
        <w:gridCol w:w="1535"/>
        <w:gridCol w:w="3001"/>
        <w:gridCol w:w="1621"/>
      </w:tblGrid>
      <w:tr w:rsidR="006F0FA9" w:rsidTr="006F0FA9">
        <w:tc>
          <w:tcPr>
            <w:tcW w:w="9242" w:type="dxa"/>
            <w:gridSpan w:val="4"/>
            <w:shd w:val="clear" w:color="auto" w:fill="DDD9C3" w:themeFill="background2" w:themeFillShade="E6"/>
          </w:tcPr>
          <w:p w:rsidR="006F0FA9" w:rsidRDefault="006F0FA9" w:rsidP="00DA3667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rogram details</w:t>
            </w:r>
            <w:r w:rsidR="00DA3667">
              <w:rPr>
                <w:rFonts w:ascii="Arial Narrow" w:hAnsi="Arial Narrow"/>
              </w:rPr>
              <w:t xml:space="preserve"> </w:t>
            </w:r>
          </w:p>
        </w:tc>
      </w:tr>
      <w:tr w:rsidR="00462506" w:rsidTr="00462506">
        <w:tc>
          <w:tcPr>
            <w:tcW w:w="3085" w:type="dxa"/>
            <w:shd w:val="clear" w:color="auto" w:fill="EEECE1" w:themeFill="background2"/>
          </w:tcPr>
          <w:p w:rsidR="00462506" w:rsidRDefault="00462506" w:rsidP="0046250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Unit/Competency/Other</w:t>
            </w:r>
          </w:p>
        </w:tc>
        <w:tc>
          <w:tcPr>
            <w:tcW w:w="1535" w:type="dxa"/>
            <w:shd w:val="clear" w:color="auto" w:fill="EEECE1" w:themeFill="background2"/>
          </w:tcPr>
          <w:p w:rsidR="00462506" w:rsidRDefault="00462506" w:rsidP="002C786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esult Outcome</w:t>
            </w:r>
          </w:p>
        </w:tc>
        <w:tc>
          <w:tcPr>
            <w:tcW w:w="3001" w:type="dxa"/>
            <w:shd w:val="clear" w:color="auto" w:fill="EEECE1" w:themeFill="background2"/>
          </w:tcPr>
          <w:p w:rsidR="00462506" w:rsidRDefault="00462506" w:rsidP="002C786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Unit/Competency/Other</w:t>
            </w:r>
          </w:p>
        </w:tc>
        <w:tc>
          <w:tcPr>
            <w:tcW w:w="1621" w:type="dxa"/>
            <w:shd w:val="clear" w:color="auto" w:fill="EEECE1" w:themeFill="background2"/>
          </w:tcPr>
          <w:p w:rsidR="00462506" w:rsidRDefault="00462506" w:rsidP="002C786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esult Outcome</w:t>
            </w:r>
          </w:p>
        </w:tc>
      </w:tr>
      <w:tr w:rsidR="00462506" w:rsidTr="00462506">
        <w:tc>
          <w:tcPr>
            <w:tcW w:w="3085" w:type="dxa"/>
          </w:tcPr>
          <w:p w:rsidR="00462506" w:rsidRDefault="002158F6">
            <w:pPr>
              <w:rPr>
                <w:rFonts w:ascii="Arial Narrow" w:hAnsi="Arial Narrow"/>
              </w:rPr>
            </w:pPr>
            <w:permStart w:id="19" w:edGrp="everyone"/>
            <w:r>
              <w:rPr>
                <w:rFonts w:ascii="Arial Narrow" w:hAnsi="Arial Narrow"/>
              </w:rPr>
              <w:t xml:space="preserve">       </w:t>
            </w:r>
            <w:permEnd w:id="19"/>
          </w:p>
        </w:tc>
        <w:tc>
          <w:tcPr>
            <w:tcW w:w="1535" w:type="dxa"/>
          </w:tcPr>
          <w:p w:rsidR="00462506" w:rsidRDefault="002158F6">
            <w:pPr>
              <w:rPr>
                <w:rFonts w:ascii="Arial Narrow" w:hAnsi="Arial Narrow"/>
              </w:rPr>
            </w:pPr>
            <w:permStart w:id="20" w:edGrp="everyone"/>
            <w:r>
              <w:rPr>
                <w:rFonts w:ascii="Arial Narrow" w:hAnsi="Arial Narrow"/>
              </w:rPr>
              <w:t xml:space="preserve">       </w:t>
            </w:r>
            <w:permEnd w:id="20"/>
          </w:p>
        </w:tc>
        <w:tc>
          <w:tcPr>
            <w:tcW w:w="3001" w:type="dxa"/>
          </w:tcPr>
          <w:p w:rsidR="00462506" w:rsidRDefault="002158F6">
            <w:pPr>
              <w:rPr>
                <w:rFonts w:ascii="Arial Narrow" w:hAnsi="Arial Narrow"/>
              </w:rPr>
            </w:pPr>
            <w:permStart w:id="21" w:edGrp="everyone"/>
            <w:r>
              <w:rPr>
                <w:rFonts w:ascii="Arial Narrow" w:hAnsi="Arial Narrow"/>
              </w:rPr>
              <w:t xml:space="preserve">       </w:t>
            </w:r>
            <w:permEnd w:id="21"/>
          </w:p>
        </w:tc>
        <w:tc>
          <w:tcPr>
            <w:tcW w:w="1621" w:type="dxa"/>
          </w:tcPr>
          <w:p w:rsidR="00462506" w:rsidRDefault="002158F6">
            <w:pPr>
              <w:rPr>
                <w:rFonts w:ascii="Arial Narrow" w:hAnsi="Arial Narrow"/>
              </w:rPr>
            </w:pPr>
            <w:permStart w:id="22" w:edGrp="everyone"/>
            <w:r>
              <w:rPr>
                <w:rFonts w:ascii="Arial Narrow" w:hAnsi="Arial Narrow"/>
              </w:rPr>
              <w:t xml:space="preserve">       </w:t>
            </w:r>
            <w:permEnd w:id="22"/>
          </w:p>
        </w:tc>
      </w:tr>
      <w:tr w:rsidR="00462506" w:rsidTr="00462506">
        <w:tc>
          <w:tcPr>
            <w:tcW w:w="3085" w:type="dxa"/>
          </w:tcPr>
          <w:p w:rsidR="00462506" w:rsidRDefault="002158F6">
            <w:pPr>
              <w:rPr>
                <w:rFonts w:ascii="Arial Narrow" w:hAnsi="Arial Narrow"/>
              </w:rPr>
            </w:pPr>
            <w:permStart w:id="23" w:edGrp="everyone"/>
            <w:r>
              <w:rPr>
                <w:rFonts w:ascii="Arial Narrow" w:hAnsi="Arial Narrow"/>
              </w:rPr>
              <w:t xml:space="preserve">       </w:t>
            </w:r>
            <w:permEnd w:id="23"/>
          </w:p>
        </w:tc>
        <w:tc>
          <w:tcPr>
            <w:tcW w:w="1535" w:type="dxa"/>
          </w:tcPr>
          <w:p w:rsidR="00462506" w:rsidRDefault="002158F6">
            <w:pPr>
              <w:rPr>
                <w:rFonts w:ascii="Arial Narrow" w:hAnsi="Arial Narrow"/>
              </w:rPr>
            </w:pPr>
            <w:permStart w:id="24" w:edGrp="everyone"/>
            <w:r>
              <w:rPr>
                <w:rFonts w:ascii="Arial Narrow" w:hAnsi="Arial Narrow"/>
              </w:rPr>
              <w:t xml:space="preserve">       </w:t>
            </w:r>
            <w:permEnd w:id="24"/>
          </w:p>
        </w:tc>
        <w:tc>
          <w:tcPr>
            <w:tcW w:w="3001" w:type="dxa"/>
          </w:tcPr>
          <w:p w:rsidR="00462506" w:rsidRDefault="002158F6">
            <w:pPr>
              <w:rPr>
                <w:rFonts w:ascii="Arial Narrow" w:hAnsi="Arial Narrow"/>
              </w:rPr>
            </w:pPr>
            <w:permStart w:id="25" w:edGrp="everyone"/>
            <w:r>
              <w:rPr>
                <w:rFonts w:ascii="Arial Narrow" w:hAnsi="Arial Narrow"/>
              </w:rPr>
              <w:t xml:space="preserve">       </w:t>
            </w:r>
            <w:permEnd w:id="25"/>
          </w:p>
        </w:tc>
        <w:tc>
          <w:tcPr>
            <w:tcW w:w="1621" w:type="dxa"/>
          </w:tcPr>
          <w:p w:rsidR="00462506" w:rsidRDefault="002158F6">
            <w:pPr>
              <w:rPr>
                <w:rFonts w:ascii="Arial Narrow" w:hAnsi="Arial Narrow"/>
              </w:rPr>
            </w:pPr>
            <w:permStart w:id="26" w:edGrp="everyone"/>
            <w:r>
              <w:rPr>
                <w:rFonts w:ascii="Arial Narrow" w:hAnsi="Arial Narrow"/>
              </w:rPr>
              <w:t xml:space="preserve">       </w:t>
            </w:r>
            <w:permEnd w:id="26"/>
          </w:p>
        </w:tc>
      </w:tr>
      <w:tr w:rsidR="00462506" w:rsidTr="00462506">
        <w:tc>
          <w:tcPr>
            <w:tcW w:w="3085" w:type="dxa"/>
          </w:tcPr>
          <w:p w:rsidR="00462506" w:rsidRDefault="002158F6">
            <w:pPr>
              <w:rPr>
                <w:rFonts w:ascii="Arial Narrow" w:hAnsi="Arial Narrow"/>
              </w:rPr>
            </w:pPr>
            <w:permStart w:id="27" w:edGrp="everyone"/>
            <w:r>
              <w:rPr>
                <w:rFonts w:ascii="Arial Narrow" w:hAnsi="Arial Narrow"/>
              </w:rPr>
              <w:t xml:space="preserve">       </w:t>
            </w:r>
            <w:permEnd w:id="27"/>
          </w:p>
        </w:tc>
        <w:tc>
          <w:tcPr>
            <w:tcW w:w="1535" w:type="dxa"/>
          </w:tcPr>
          <w:p w:rsidR="00462506" w:rsidRDefault="002158F6">
            <w:pPr>
              <w:rPr>
                <w:rFonts w:ascii="Arial Narrow" w:hAnsi="Arial Narrow"/>
              </w:rPr>
            </w:pPr>
            <w:permStart w:id="28" w:edGrp="everyone"/>
            <w:r>
              <w:rPr>
                <w:rFonts w:ascii="Arial Narrow" w:hAnsi="Arial Narrow"/>
              </w:rPr>
              <w:t xml:space="preserve">       </w:t>
            </w:r>
            <w:permEnd w:id="28"/>
          </w:p>
        </w:tc>
        <w:tc>
          <w:tcPr>
            <w:tcW w:w="3001" w:type="dxa"/>
          </w:tcPr>
          <w:p w:rsidR="00462506" w:rsidRDefault="002158F6">
            <w:pPr>
              <w:rPr>
                <w:rFonts w:ascii="Arial Narrow" w:hAnsi="Arial Narrow"/>
              </w:rPr>
            </w:pPr>
            <w:permStart w:id="29" w:edGrp="everyone"/>
            <w:r>
              <w:rPr>
                <w:rFonts w:ascii="Arial Narrow" w:hAnsi="Arial Narrow"/>
              </w:rPr>
              <w:t xml:space="preserve">       </w:t>
            </w:r>
            <w:permEnd w:id="29"/>
          </w:p>
        </w:tc>
        <w:tc>
          <w:tcPr>
            <w:tcW w:w="1621" w:type="dxa"/>
          </w:tcPr>
          <w:p w:rsidR="00462506" w:rsidRDefault="002158F6">
            <w:pPr>
              <w:rPr>
                <w:rFonts w:ascii="Arial Narrow" w:hAnsi="Arial Narrow"/>
              </w:rPr>
            </w:pPr>
            <w:permStart w:id="30" w:edGrp="everyone"/>
            <w:r>
              <w:rPr>
                <w:rFonts w:ascii="Arial Narrow" w:hAnsi="Arial Narrow"/>
              </w:rPr>
              <w:t xml:space="preserve">       </w:t>
            </w:r>
            <w:permEnd w:id="30"/>
          </w:p>
        </w:tc>
      </w:tr>
      <w:tr w:rsidR="00462506" w:rsidTr="00462506">
        <w:tc>
          <w:tcPr>
            <w:tcW w:w="3085" w:type="dxa"/>
          </w:tcPr>
          <w:p w:rsidR="00462506" w:rsidRDefault="002158F6">
            <w:pPr>
              <w:rPr>
                <w:rFonts w:ascii="Arial Narrow" w:hAnsi="Arial Narrow"/>
              </w:rPr>
            </w:pPr>
            <w:permStart w:id="31" w:edGrp="everyone"/>
            <w:r>
              <w:rPr>
                <w:rFonts w:ascii="Arial Narrow" w:hAnsi="Arial Narrow"/>
              </w:rPr>
              <w:t xml:space="preserve">       </w:t>
            </w:r>
            <w:permEnd w:id="31"/>
          </w:p>
        </w:tc>
        <w:tc>
          <w:tcPr>
            <w:tcW w:w="1535" w:type="dxa"/>
          </w:tcPr>
          <w:p w:rsidR="00462506" w:rsidRDefault="002158F6">
            <w:pPr>
              <w:rPr>
                <w:rFonts w:ascii="Arial Narrow" w:hAnsi="Arial Narrow"/>
              </w:rPr>
            </w:pPr>
            <w:permStart w:id="32" w:edGrp="everyone"/>
            <w:r>
              <w:rPr>
                <w:rFonts w:ascii="Arial Narrow" w:hAnsi="Arial Narrow"/>
              </w:rPr>
              <w:t xml:space="preserve">       </w:t>
            </w:r>
            <w:permEnd w:id="32"/>
          </w:p>
        </w:tc>
        <w:tc>
          <w:tcPr>
            <w:tcW w:w="3001" w:type="dxa"/>
          </w:tcPr>
          <w:p w:rsidR="00462506" w:rsidRDefault="002158F6">
            <w:pPr>
              <w:rPr>
                <w:rFonts w:ascii="Arial Narrow" w:hAnsi="Arial Narrow"/>
              </w:rPr>
            </w:pPr>
            <w:permStart w:id="33" w:edGrp="everyone"/>
            <w:r>
              <w:rPr>
                <w:rFonts w:ascii="Arial Narrow" w:hAnsi="Arial Narrow"/>
              </w:rPr>
              <w:t xml:space="preserve">       </w:t>
            </w:r>
            <w:permEnd w:id="33"/>
          </w:p>
        </w:tc>
        <w:tc>
          <w:tcPr>
            <w:tcW w:w="1621" w:type="dxa"/>
          </w:tcPr>
          <w:p w:rsidR="00462506" w:rsidRDefault="002158F6">
            <w:pPr>
              <w:rPr>
                <w:rFonts w:ascii="Arial Narrow" w:hAnsi="Arial Narrow"/>
              </w:rPr>
            </w:pPr>
            <w:permStart w:id="34" w:edGrp="everyone"/>
            <w:r>
              <w:rPr>
                <w:rFonts w:ascii="Arial Narrow" w:hAnsi="Arial Narrow"/>
              </w:rPr>
              <w:t xml:space="preserve">       </w:t>
            </w:r>
            <w:permEnd w:id="34"/>
          </w:p>
        </w:tc>
      </w:tr>
      <w:tr w:rsidR="008C7D1F" w:rsidTr="00462506">
        <w:tc>
          <w:tcPr>
            <w:tcW w:w="3085" w:type="dxa"/>
          </w:tcPr>
          <w:p w:rsidR="008C7D1F" w:rsidRDefault="00FC36A3">
            <w:pPr>
              <w:rPr>
                <w:rFonts w:ascii="Arial Narrow" w:hAnsi="Arial Narrow"/>
              </w:rPr>
            </w:pPr>
            <w:permStart w:id="35" w:edGrp="everyone"/>
            <w:r>
              <w:rPr>
                <w:rFonts w:ascii="Arial Narrow" w:hAnsi="Arial Narrow"/>
              </w:rPr>
              <w:t xml:space="preserve">       </w:t>
            </w:r>
            <w:permEnd w:id="35"/>
          </w:p>
        </w:tc>
        <w:tc>
          <w:tcPr>
            <w:tcW w:w="1535" w:type="dxa"/>
          </w:tcPr>
          <w:p w:rsidR="008C7D1F" w:rsidRDefault="00FC36A3">
            <w:pPr>
              <w:rPr>
                <w:rFonts w:ascii="Arial Narrow" w:hAnsi="Arial Narrow"/>
              </w:rPr>
            </w:pPr>
            <w:permStart w:id="36" w:edGrp="everyone"/>
            <w:r>
              <w:rPr>
                <w:rFonts w:ascii="Arial Narrow" w:hAnsi="Arial Narrow"/>
              </w:rPr>
              <w:t xml:space="preserve">       </w:t>
            </w:r>
            <w:permEnd w:id="36"/>
          </w:p>
        </w:tc>
        <w:tc>
          <w:tcPr>
            <w:tcW w:w="3001" w:type="dxa"/>
          </w:tcPr>
          <w:p w:rsidR="008C7D1F" w:rsidRDefault="00FC36A3">
            <w:pPr>
              <w:rPr>
                <w:rFonts w:ascii="Arial Narrow" w:hAnsi="Arial Narrow"/>
              </w:rPr>
            </w:pPr>
            <w:permStart w:id="37" w:edGrp="everyone"/>
            <w:r>
              <w:rPr>
                <w:rFonts w:ascii="Arial Narrow" w:hAnsi="Arial Narrow"/>
              </w:rPr>
              <w:t xml:space="preserve">       </w:t>
            </w:r>
            <w:permEnd w:id="37"/>
          </w:p>
        </w:tc>
        <w:tc>
          <w:tcPr>
            <w:tcW w:w="1621" w:type="dxa"/>
          </w:tcPr>
          <w:p w:rsidR="008C7D1F" w:rsidRDefault="00FC36A3">
            <w:pPr>
              <w:rPr>
                <w:rFonts w:ascii="Arial Narrow" w:hAnsi="Arial Narrow"/>
              </w:rPr>
            </w:pPr>
            <w:permStart w:id="38" w:edGrp="everyone"/>
            <w:r>
              <w:rPr>
                <w:rFonts w:ascii="Arial Narrow" w:hAnsi="Arial Narrow"/>
              </w:rPr>
              <w:t xml:space="preserve">       </w:t>
            </w:r>
            <w:permEnd w:id="38"/>
          </w:p>
        </w:tc>
      </w:tr>
      <w:tr w:rsidR="008C7D1F" w:rsidTr="00462506">
        <w:tc>
          <w:tcPr>
            <w:tcW w:w="3085" w:type="dxa"/>
          </w:tcPr>
          <w:p w:rsidR="008C7D1F" w:rsidRDefault="00FC36A3">
            <w:pPr>
              <w:rPr>
                <w:rFonts w:ascii="Arial Narrow" w:hAnsi="Arial Narrow"/>
              </w:rPr>
            </w:pPr>
            <w:permStart w:id="39" w:edGrp="everyone"/>
            <w:r>
              <w:rPr>
                <w:rFonts w:ascii="Arial Narrow" w:hAnsi="Arial Narrow"/>
              </w:rPr>
              <w:t xml:space="preserve">       </w:t>
            </w:r>
            <w:permEnd w:id="39"/>
          </w:p>
        </w:tc>
        <w:tc>
          <w:tcPr>
            <w:tcW w:w="1535" w:type="dxa"/>
          </w:tcPr>
          <w:p w:rsidR="008C7D1F" w:rsidRDefault="00FC36A3">
            <w:pPr>
              <w:rPr>
                <w:rFonts w:ascii="Arial Narrow" w:hAnsi="Arial Narrow"/>
              </w:rPr>
            </w:pPr>
            <w:permStart w:id="40" w:edGrp="everyone"/>
            <w:r>
              <w:rPr>
                <w:rFonts w:ascii="Arial Narrow" w:hAnsi="Arial Narrow"/>
              </w:rPr>
              <w:t xml:space="preserve">       </w:t>
            </w:r>
            <w:permEnd w:id="40"/>
          </w:p>
        </w:tc>
        <w:tc>
          <w:tcPr>
            <w:tcW w:w="3001" w:type="dxa"/>
          </w:tcPr>
          <w:p w:rsidR="008C7D1F" w:rsidRDefault="00FC36A3">
            <w:pPr>
              <w:rPr>
                <w:rFonts w:ascii="Arial Narrow" w:hAnsi="Arial Narrow"/>
              </w:rPr>
            </w:pPr>
            <w:permStart w:id="41" w:edGrp="everyone"/>
            <w:r>
              <w:rPr>
                <w:rFonts w:ascii="Arial Narrow" w:hAnsi="Arial Narrow"/>
              </w:rPr>
              <w:t xml:space="preserve">       </w:t>
            </w:r>
            <w:permEnd w:id="41"/>
          </w:p>
        </w:tc>
        <w:tc>
          <w:tcPr>
            <w:tcW w:w="1621" w:type="dxa"/>
          </w:tcPr>
          <w:p w:rsidR="008C7D1F" w:rsidRDefault="00FC36A3">
            <w:pPr>
              <w:rPr>
                <w:rFonts w:ascii="Arial Narrow" w:hAnsi="Arial Narrow"/>
              </w:rPr>
            </w:pPr>
            <w:permStart w:id="42" w:edGrp="everyone"/>
            <w:r>
              <w:rPr>
                <w:rFonts w:ascii="Arial Narrow" w:hAnsi="Arial Narrow"/>
              </w:rPr>
              <w:t xml:space="preserve">       </w:t>
            </w:r>
            <w:permEnd w:id="42"/>
          </w:p>
        </w:tc>
      </w:tr>
    </w:tbl>
    <w:p w:rsidR="006F0FA9" w:rsidRPr="00462506" w:rsidRDefault="006F0FA9">
      <w:pPr>
        <w:rPr>
          <w:rFonts w:ascii="Arial Narrow" w:hAnsi="Arial Narrow"/>
          <w:sz w:val="6"/>
          <w:szCs w:val="6"/>
        </w:rPr>
      </w:pPr>
    </w:p>
    <w:tbl>
      <w:tblPr>
        <w:tblStyle w:val="TableGrid"/>
        <w:tblW w:w="0" w:type="auto"/>
        <w:tblLook w:val="04A0"/>
      </w:tblPr>
      <w:tblGrid>
        <w:gridCol w:w="3080"/>
        <w:gridCol w:w="4258"/>
        <w:gridCol w:w="1904"/>
      </w:tblGrid>
      <w:tr w:rsidR="004D76F2" w:rsidRPr="004D76F2" w:rsidTr="004D76F2">
        <w:tc>
          <w:tcPr>
            <w:tcW w:w="9242" w:type="dxa"/>
            <w:gridSpan w:val="3"/>
            <w:shd w:val="clear" w:color="auto" w:fill="DDD9C3" w:themeFill="background2" w:themeFillShade="E6"/>
          </w:tcPr>
          <w:p w:rsidR="004D76F2" w:rsidRPr="004D76F2" w:rsidRDefault="004D76F2">
            <w:pPr>
              <w:rPr>
                <w:rFonts w:ascii="Arial Narrow" w:hAnsi="Arial Narrow"/>
              </w:rPr>
            </w:pPr>
            <w:r w:rsidRPr="004D76F2">
              <w:rPr>
                <w:rFonts w:ascii="Arial Narrow" w:hAnsi="Arial Narrow"/>
              </w:rPr>
              <w:t>Section B: Program Area Use Only</w:t>
            </w:r>
          </w:p>
        </w:tc>
      </w:tr>
      <w:tr w:rsidR="004D76F2" w:rsidRPr="004D76F2" w:rsidTr="004D76F2">
        <w:tc>
          <w:tcPr>
            <w:tcW w:w="9242" w:type="dxa"/>
            <w:gridSpan w:val="3"/>
          </w:tcPr>
          <w:p w:rsidR="004D76F2" w:rsidRPr="004D76F2" w:rsidRDefault="004D76F2" w:rsidP="004D76F2">
            <w:pPr>
              <w:rPr>
                <w:rFonts w:ascii="Arial Narrow" w:hAnsi="Arial Narrow"/>
              </w:rPr>
            </w:pPr>
            <w:r w:rsidRPr="004D76F2">
              <w:rPr>
                <w:rFonts w:ascii="Arial Narrow" w:hAnsi="Arial Narrow"/>
              </w:rPr>
              <w:t xml:space="preserve">program areas comments / recommendations </w:t>
            </w:r>
          </w:p>
          <w:p w:rsidR="004D76F2" w:rsidRPr="004D76F2" w:rsidRDefault="002158F6">
            <w:pPr>
              <w:rPr>
                <w:rFonts w:ascii="Arial Narrow" w:hAnsi="Arial Narrow"/>
              </w:rPr>
            </w:pPr>
            <w:permStart w:id="43" w:edGrp="everyone"/>
            <w:r>
              <w:rPr>
                <w:rFonts w:ascii="Arial Narrow" w:hAnsi="Arial Narrow"/>
              </w:rPr>
              <w:t xml:space="preserve">       </w:t>
            </w:r>
            <w:permEnd w:id="43"/>
          </w:p>
        </w:tc>
      </w:tr>
      <w:tr w:rsidR="004D76F2" w:rsidRPr="004D76F2" w:rsidTr="004D76F2">
        <w:tc>
          <w:tcPr>
            <w:tcW w:w="9242" w:type="dxa"/>
            <w:gridSpan w:val="3"/>
          </w:tcPr>
          <w:p w:rsidR="004D76F2" w:rsidRPr="004D76F2" w:rsidRDefault="004D76F2">
            <w:pPr>
              <w:rPr>
                <w:rFonts w:ascii="Arial Narrow" w:hAnsi="Arial Narrow"/>
              </w:rPr>
            </w:pPr>
          </w:p>
        </w:tc>
      </w:tr>
      <w:tr w:rsidR="004D76F2" w:rsidRPr="004D76F2" w:rsidTr="004D76F2">
        <w:tc>
          <w:tcPr>
            <w:tcW w:w="9242" w:type="dxa"/>
            <w:gridSpan w:val="3"/>
          </w:tcPr>
          <w:p w:rsidR="004D76F2" w:rsidRPr="004D76F2" w:rsidRDefault="004D76F2">
            <w:pPr>
              <w:rPr>
                <w:rFonts w:ascii="Arial Narrow" w:hAnsi="Arial Narrow"/>
              </w:rPr>
            </w:pPr>
          </w:p>
        </w:tc>
      </w:tr>
      <w:tr w:rsidR="004D76F2" w:rsidRPr="004D76F2" w:rsidTr="004D76F2">
        <w:tc>
          <w:tcPr>
            <w:tcW w:w="9242" w:type="dxa"/>
            <w:gridSpan w:val="3"/>
          </w:tcPr>
          <w:p w:rsidR="004D76F2" w:rsidRPr="004D76F2" w:rsidRDefault="004D76F2">
            <w:pPr>
              <w:rPr>
                <w:rFonts w:ascii="Arial Narrow" w:hAnsi="Arial Narrow"/>
              </w:rPr>
            </w:pPr>
          </w:p>
        </w:tc>
      </w:tr>
      <w:tr w:rsidR="004D76F2" w:rsidRPr="004D76F2" w:rsidTr="004D76F2">
        <w:tc>
          <w:tcPr>
            <w:tcW w:w="9242" w:type="dxa"/>
            <w:gridSpan w:val="3"/>
          </w:tcPr>
          <w:p w:rsidR="004D76F2" w:rsidRPr="004D76F2" w:rsidRDefault="004D76F2">
            <w:pPr>
              <w:rPr>
                <w:rFonts w:ascii="Arial Narrow" w:hAnsi="Arial Narrow"/>
              </w:rPr>
            </w:pPr>
            <w:r w:rsidRPr="004D76F2">
              <w:rPr>
                <w:rFonts w:ascii="Arial Narrow" w:hAnsi="Arial Narrow"/>
              </w:rPr>
              <w:t>Recommended Recommencement Date after Deferral:</w:t>
            </w:r>
          </w:p>
        </w:tc>
      </w:tr>
      <w:tr w:rsidR="004D76F2" w:rsidRPr="004D76F2" w:rsidTr="004D76F2">
        <w:tc>
          <w:tcPr>
            <w:tcW w:w="3080" w:type="dxa"/>
          </w:tcPr>
          <w:p w:rsidR="004D76F2" w:rsidRPr="004D76F2" w:rsidRDefault="004D76F2" w:rsidP="00DA3667">
            <w:pPr>
              <w:rPr>
                <w:rFonts w:ascii="Arial Narrow" w:hAnsi="Arial Narrow"/>
              </w:rPr>
            </w:pPr>
            <w:r w:rsidRPr="004D76F2">
              <w:rPr>
                <w:rFonts w:ascii="Arial Narrow" w:hAnsi="Arial Narrow"/>
              </w:rPr>
              <w:t>Name:</w:t>
            </w:r>
            <w:permStart w:id="44" w:edGrp="everyone"/>
            <w:r w:rsidR="002158F6">
              <w:rPr>
                <w:rFonts w:ascii="Arial Narrow" w:hAnsi="Arial Narrow"/>
              </w:rPr>
              <w:t xml:space="preserve">     </w:t>
            </w:r>
            <w:bookmarkStart w:id="0" w:name="_GoBack"/>
            <w:bookmarkEnd w:id="0"/>
            <w:r w:rsidR="002158F6">
              <w:rPr>
                <w:rFonts w:ascii="Arial Narrow" w:hAnsi="Arial Narrow"/>
              </w:rPr>
              <w:t xml:space="preserve">  </w:t>
            </w:r>
            <w:permEnd w:id="44"/>
          </w:p>
        </w:tc>
        <w:tc>
          <w:tcPr>
            <w:tcW w:w="4258" w:type="dxa"/>
          </w:tcPr>
          <w:p w:rsidR="004D76F2" w:rsidRPr="004D76F2" w:rsidRDefault="004D76F2">
            <w:pPr>
              <w:rPr>
                <w:rFonts w:ascii="Arial Narrow" w:hAnsi="Arial Narrow"/>
              </w:rPr>
            </w:pPr>
            <w:r w:rsidRPr="004D76F2">
              <w:rPr>
                <w:rFonts w:ascii="Arial Narrow" w:hAnsi="Arial Narrow"/>
              </w:rPr>
              <w:t>Position:</w:t>
            </w:r>
            <w:permStart w:id="45" w:edGrp="everyone"/>
            <w:r w:rsidR="002158F6">
              <w:rPr>
                <w:rFonts w:ascii="Arial Narrow" w:hAnsi="Arial Narrow"/>
              </w:rPr>
              <w:t xml:space="preserve">       </w:t>
            </w:r>
            <w:permEnd w:id="45"/>
          </w:p>
        </w:tc>
        <w:tc>
          <w:tcPr>
            <w:tcW w:w="1904" w:type="dxa"/>
          </w:tcPr>
          <w:p w:rsidR="004D76F2" w:rsidRPr="004D76F2" w:rsidRDefault="004D76F2">
            <w:pPr>
              <w:rPr>
                <w:rFonts w:ascii="Arial Narrow" w:hAnsi="Arial Narrow"/>
              </w:rPr>
            </w:pPr>
            <w:r w:rsidRPr="004D76F2">
              <w:rPr>
                <w:rFonts w:ascii="Arial Narrow" w:hAnsi="Arial Narrow"/>
              </w:rPr>
              <w:t>Date:</w:t>
            </w:r>
            <w:permStart w:id="46" w:edGrp="everyone"/>
            <w:r w:rsidR="002158F6">
              <w:rPr>
                <w:rFonts w:ascii="Arial Narrow" w:hAnsi="Arial Narrow"/>
              </w:rPr>
              <w:t xml:space="preserve">       </w:t>
            </w:r>
            <w:permEnd w:id="46"/>
          </w:p>
        </w:tc>
      </w:tr>
    </w:tbl>
    <w:p w:rsidR="004E2A25" w:rsidRPr="004D76F2" w:rsidRDefault="004E2A25" w:rsidP="008C7D1F">
      <w:pPr>
        <w:rPr>
          <w:rFonts w:ascii="Arial Narrow" w:hAnsi="Arial Narrow"/>
        </w:rPr>
      </w:pPr>
    </w:p>
    <w:sectPr w:rsidR="004E2A25" w:rsidRPr="004D76F2" w:rsidSect="004E2A25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7D1F" w:rsidRDefault="008C7D1F" w:rsidP="00001873">
      <w:pPr>
        <w:spacing w:after="0" w:line="240" w:lineRule="auto"/>
      </w:pPr>
      <w:r>
        <w:separator/>
      </w:r>
    </w:p>
  </w:endnote>
  <w:endnote w:type="continuationSeparator" w:id="0">
    <w:p w:rsidR="008C7D1F" w:rsidRDefault="008C7D1F" w:rsidP="00001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7D1F" w:rsidRDefault="008C7D1F" w:rsidP="00001873">
      <w:pPr>
        <w:spacing w:after="0" w:line="240" w:lineRule="auto"/>
      </w:pPr>
      <w:r>
        <w:separator/>
      </w:r>
    </w:p>
  </w:footnote>
  <w:footnote w:type="continuationSeparator" w:id="0">
    <w:p w:rsidR="008C7D1F" w:rsidRDefault="008C7D1F" w:rsidP="000018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7D1F" w:rsidRDefault="008C7D1F">
    <w:pPr>
      <w:pStyle w:val="Header"/>
    </w:pPr>
    <w:r>
      <w:rPr>
        <w:noProof/>
        <w:lang w:val="en-US" w:eastAsia="en-US"/>
      </w:rPr>
      <w:drawing>
        <wp:inline distT="0" distB="0" distL="0" distR="0">
          <wp:extent cx="1828800" cy="570865"/>
          <wp:effectExtent l="19050" t="0" r="0" b="0"/>
          <wp:docPr id="1" name="Picture 1" descr="https://fs.axcelerate.com.au/images/41055583/enable%20logo_RGB_h_axelerat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fs.axcelerate.com.au/images/41055583/enable%20logo_RGB_h_axelerate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5708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C93520"/>
    <w:multiLevelType w:val="hybridMultilevel"/>
    <w:tmpl w:val="9064BA44"/>
    <w:lvl w:ilvl="0" w:tplc="3C480834">
      <w:start w:val="3"/>
      <w:numFmt w:val="bullet"/>
      <w:lvlText w:val=""/>
      <w:lvlJc w:val="left"/>
      <w:pPr>
        <w:ind w:left="720" w:hanging="360"/>
      </w:pPr>
      <w:rPr>
        <w:rFonts w:ascii="Wingdings 2" w:eastAsiaTheme="minorHAnsi" w:hAnsi="Wingdings 2" w:cstheme="minorBidi" w:hint="default"/>
        <w:b/>
        <w:sz w:val="36"/>
        <w:szCs w:val="3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isplayBackgroundShape/>
  <w:proofState w:spelling="clean" w:grammar="clean"/>
  <w:documentProtection w:edit="readOnly" w:enforcement="1" w:cryptProviderType="rsaFull" w:cryptAlgorithmClass="hash" w:cryptAlgorithmType="typeAny" w:cryptAlgorithmSid="4" w:cryptSpinCount="100000" w:hash="YjuOA3xLY0/RhUd1x5eagPViOmE=" w:salt="u0ru4Fj9HKigFHU+P6ktu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jYyBFKWlhbmxkamRko6SsGpxcWZ+XkgBYa1ALEGRVYsAAAA"/>
  </w:docVars>
  <w:rsids>
    <w:rsidRoot w:val="00113C84"/>
    <w:rsid w:val="00001873"/>
    <w:rsid w:val="00002535"/>
    <w:rsid w:val="00002AF5"/>
    <w:rsid w:val="00002F05"/>
    <w:rsid w:val="00003510"/>
    <w:rsid w:val="0000356C"/>
    <w:rsid w:val="00003627"/>
    <w:rsid w:val="00003749"/>
    <w:rsid w:val="00003791"/>
    <w:rsid w:val="00004DA7"/>
    <w:rsid w:val="00005592"/>
    <w:rsid w:val="000055DA"/>
    <w:rsid w:val="000065B7"/>
    <w:rsid w:val="00006C0A"/>
    <w:rsid w:val="00007625"/>
    <w:rsid w:val="00007F11"/>
    <w:rsid w:val="000100B1"/>
    <w:rsid w:val="0001010B"/>
    <w:rsid w:val="00010381"/>
    <w:rsid w:val="000104A2"/>
    <w:rsid w:val="00010897"/>
    <w:rsid w:val="0001092F"/>
    <w:rsid w:val="00010AFF"/>
    <w:rsid w:val="000115E1"/>
    <w:rsid w:val="00011E82"/>
    <w:rsid w:val="00011F63"/>
    <w:rsid w:val="000125AB"/>
    <w:rsid w:val="0001315E"/>
    <w:rsid w:val="00014944"/>
    <w:rsid w:val="00014F4A"/>
    <w:rsid w:val="00014FE2"/>
    <w:rsid w:val="00016316"/>
    <w:rsid w:val="000167AA"/>
    <w:rsid w:val="00017283"/>
    <w:rsid w:val="00017751"/>
    <w:rsid w:val="000209F3"/>
    <w:rsid w:val="00020D87"/>
    <w:rsid w:val="0002122E"/>
    <w:rsid w:val="0002321B"/>
    <w:rsid w:val="00025D19"/>
    <w:rsid w:val="00025D36"/>
    <w:rsid w:val="00026074"/>
    <w:rsid w:val="00027616"/>
    <w:rsid w:val="000277BE"/>
    <w:rsid w:val="00027C60"/>
    <w:rsid w:val="00031653"/>
    <w:rsid w:val="000333AE"/>
    <w:rsid w:val="00033BF0"/>
    <w:rsid w:val="00034BD4"/>
    <w:rsid w:val="00034FE9"/>
    <w:rsid w:val="00035C36"/>
    <w:rsid w:val="00036D48"/>
    <w:rsid w:val="00040127"/>
    <w:rsid w:val="0004103C"/>
    <w:rsid w:val="00041DDB"/>
    <w:rsid w:val="00041F9F"/>
    <w:rsid w:val="00043927"/>
    <w:rsid w:val="00043B8F"/>
    <w:rsid w:val="00044BAF"/>
    <w:rsid w:val="00044F3E"/>
    <w:rsid w:val="000458BD"/>
    <w:rsid w:val="000463DA"/>
    <w:rsid w:val="000469DD"/>
    <w:rsid w:val="00046B10"/>
    <w:rsid w:val="00047670"/>
    <w:rsid w:val="00047E59"/>
    <w:rsid w:val="000505C4"/>
    <w:rsid w:val="000518EC"/>
    <w:rsid w:val="00052155"/>
    <w:rsid w:val="00053AD6"/>
    <w:rsid w:val="00054047"/>
    <w:rsid w:val="00054EC2"/>
    <w:rsid w:val="0005537C"/>
    <w:rsid w:val="000555DA"/>
    <w:rsid w:val="000557DA"/>
    <w:rsid w:val="000566C9"/>
    <w:rsid w:val="00056E29"/>
    <w:rsid w:val="00057A7E"/>
    <w:rsid w:val="0006005D"/>
    <w:rsid w:val="0006047F"/>
    <w:rsid w:val="00060E34"/>
    <w:rsid w:val="0006140C"/>
    <w:rsid w:val="00063DAC"/>
    <w:rsid w:val="00065A9B"/>
    <w:rsid w:val="00066FC7"/>
    <w:rsid w:val="00067CF5"/>
    <w:rsid w:val="000700C7"/>
    <w:rsid w:val="00072485"/>
    <w:rsid w:val="0007305C"/>
    <w:rsid w:val="00073C99"/>
    <w:rsid w:val="000742A7"/>
    <w:rsid w:val="00074695"/>
    <w:rsid w:val="00074BCD"/>
    <w:rsid w:val="0007672B"/>
    <w:rsid w:val="00076D3C"/>
    <w:rsid w:val="000771AF"/>
    <w:rsid w:val="00077525"/>
    <w:rsid w:val="000778C4"/>
    <w:rsid w:val="00077AEB"/>
    <w:rsid w:val="0008029F"/>
    <w:rsid w:val="000816DF"/>
    <w:rsid w:val="000817F8"/>
    <w:rsid w:val="00081AD7"/>
    <w:rsid w:val="00083250"/>
    <w:rsid w:val="00083BC6"/>
    <w:rsid w:val="0008505B"/>
    <w:rsid w:val="000854F8"/>
    <w:rsid w:val="0008563D"/>
    <w:rsid w:val="00085A2F"/>
    <w:rsid w:val="00086811"/>
    <w:rsid w:val="00086FDF"/>
    <w:rsid w:val="000874C4"/>
    <w:rsid w:val="00087750"/>
    <w:rsid w:val="00087A0C"/>
    <w:rsid w:val="00090142"/>
    <w:rsid w:val="000914C2"/>
    <w:rsid w:val="000915ED"/>
    <w:rsid w:val="000916EA"/>
    <w:rsid w:val="0009259D"/>
    <w:rsid w:val="00092F0B"/>
    <w:rsid w:val="000934BB"/>
    <w:rsid w:val="00094664"/>
    <w:rsid w:val="00094A08"/>
    <w:rsid w:val="00094A35"/>
    <w:rsid w:val="00094CAA"/>
    <w:rsid w:val="00095950"/>
    <w:rsid w:val="0009596D"/>
    <w:rsid w:val="00096C28"/>
    <w:rsid w:val="00096DD9"/>
    <w:rsid w:val="00097796"/>
    <w:rsid w:val="000A005A"/>
    <w:rsid w:val="000A0345"/>
    <w:rsid w:val="000A23C2"/>
    <w:rsid w:val="000A2429"/>
    <w:rsid w:val="000A2602"/>
    <w:rsid w:val="000A2A7C"/>
    <w:rsid w:val="000A2CD3"/>
    <w:rsid w:val="000A4410"/>
    <w:rsid w:val="000A4F82"/>
    <w:rsid w:val="000A55F7"/>
    <w:rsid w:val="000A6DEB"/>
    <w:rsid w:val="000A71C5"/>
    <w:rsid w:val="000A7777"/>
    <w:rsid w:val="000A7A16"/>
    <w:rsid w:val="000A7D81"/>
    <w:rsid w:val="000B01F4"/>
    <w:rsid w:val="000B070F"/>
    <w:rsid w:val="000B0A68"/>
    <w:rsid w:val="000B0D88"/>
    <w:rsid w:val="000B1BA6"/>
    <w:rsid w:val="000B1E40"/>
    <w:rsid w:val="000B28E8"/>
    <w:rsid w:val="000B2D11"/>
    <w:rsid w:val="000B2D7C"/>
    <w:rsid w:val="000B339E"/>
    <w:rsid w:val="000B3C1D"/>
    <w:rsid w:val="000B3C2C"/>
    <w:rsid w:val="000B412D"/>
    <w:rsid w:val="000B5791"/>
    <w:rsid w:val="000B5DCD"/>
    <w:rsid w:val="000B60C9"/>
    <w:rsid w:val="000B695B"/>
    <w:rsid w:val="000B6B3F"/>
    <w:rsid w:val="000B6C5D"/>
    <w:rsid w:val="000B78C7"/>
    <w:rsid w:val="000B7AD5"/>
    <w:rsid w:val="000C059A"/>
    <w:rsid w:val="000C0650"/>
    <w:rsid w:val="000C10C5"/>
    <w:rsid w:val="000C2C86"/>
    <w:rsid w:val="000C33C9"/>
    <w:rsid w:val="000C3685"/>
    <w:rsid w:val="000C37F4"/>
    <w:rsid w:val="000C4203"/>
    <w:rsid w:val="000C494C"/>
    <w:rsid w:val="000C4E6D"/>
    <w:rsid w:val="000C557D"/>
    <w:rsid w:val="000C560E"/>
    <w:rsid w:val="000C5DAD"/>
    <w:rsid w:val="000C608C"/>
    <w:rsid w:val="000C716E"/>
    <w:rsid w:val="000C7CEF"/>
    <w:rsid w:val="000D09BB"/>
    <w:rsid w:val="000D09DB"/>
    <w:rsid w:val="000D1603"/>
    <w:rsid w:val="000D1DA0"/>
    <w:rsid w:val="000D3168"/>
    <w:rsid w:val="000D3787"/>
    <w:rsid w:val="000D41B6"/>
    <w:rsid w:val="000D4ED2"/>
    <w:rsid w:val="000D5095"/>
    <w:rsid w:val="000D55D9"/>
    <w:rsid w:val="000D69E9"/>
    <w:rsid w:val="000D70DE"/>
    <w:rsid w:val="000E131F"/>
    <w:rsid w:val="000E1D6D"/>
    <w:rsid w:val="000E327B"/>
    <w:rsid w:val="000E36C0"/>
    <w:rsid w:val="000E618A"/>
    <w:rsid w:val="000E6717"/>
    <w:rsid w:val="000E6929"/>
    <w:rsid w:val="000F06F5"/>
    <w:rsid w:val="000F0F37"/>
    <w:rsid w:val="000F170C"/>
    <w:rsid w:val="000F1A97"/>
    <w:rsid w:val="000F1E6E"/>
    <w:rsid w:val="000F3824"/>
    <w:rsid w:val="000F3E5E"/>
    <w:rsid w:val="000F4404"/>
    <w:rsid w:val="000F564F"/>
    <w:rsid w:val="000F617D"/>
    <w:rsid w:val="000F6B98"/>
    <w:rsid w:val="000F778E"/>
    <w:rsid w:val="000F7CCF"/>
    <w:rsid w:val="001007AD"/>
    <w:rsid w:val="00101221"/>
    <w:rsid w:val="00101817"/>
    <w:rsid w:val="00101887"/>
    <w:rsid w:val="00101F71"/>
    <w:rsid w:val="00103BF0"/>
    <w:rsid w:val="00104517"/>
    <w:rsid w:val="001045EE"/>
    <w:rsid w:val="00104A23"/>
    <w:rsid w:val="00104CC7"/>
    <w:rsid w:val="00105E33"/>
    <w:rsid w:val="00105F52"/>
    <w:rsid w:val="00106564"/>
    <w:rsid w:val="0010657C"/>
    <w:rsid w:val="00106963"/>
    <w:rsid w:val="00107021"/>
    <w:rsid w:val="001072F5"/>
    <w:rsid w:val="0010791C"/>
    <w:rsid w:val="00107E4B"/>
    <w:rsid w:val="00107FA4"/>
    <w:rsid w:val="0011014F"/>
    <w:rsid w:val="00110432"/>
    <w:rsid w:val="00110856"/>
    <w:rsid w:val="001109B8"/>
    <w:rsid w:val="00110E3A"/>
    <w:rsid w:val="00110E7D"/>
    <w:rsid w:val="00111DBE"/>
    <w:rsid w:val="00111EEC"/>
    <w:rsid w:val="00112686"/>
    <w:rsid w:val="00112710"/>
    <w:rsid w:val="00113C84"/>
    <w:rsid w:val="00113EBF"/>
    <w:rsid w:val="0011495A"/>
    <w:rsid w:val="00114AF1"/>
    <w:rsid w:val="00115F48"/>
    <w:rsid w:val="00117A17"/>
    <w:rsid w:val="00120319"/>
    <w:rsid w:val="001216A8"/>
    <w:rsid w:val="00121A11"/>
    <w:rsid w:val="0012238A"/>
    <w:rsid w:val="001237F7"/>
    <w:rsid w:val="001239D2"/>
    <w:rsid w:val="00123AF6"/>
    <w:rsid w:val="0012425A"/>
    <w:rsid w:val="001244B6"/>
    <w:rsid w:val="00124BDE"/>
    <w:rsid w:val="00125106"/>
    <w:rsid w:val="00125390"/>
    <w:rsid w:val="00125561"/>
    <w:rsid w:val="00125BE6"/>
    <w:rsid w:val="0012613E"/>
    <w:rsid w:val="0012709F"/>
    <w:rsid w:val="00127A61"/>
    <w:rsid w:val="00127DBB"/>
    <w:rsid w:val="00127F42"/>
    <w:rsid w:val="001300BB"/>
    <w:rsid w:val="001311D5"/>
    <w:rsid w:val="0013131C"/>
    <w:rsid w:val="00132654"/>
    <w:rsid w:val="00134151"/>
    <w:rsid w:val="001357F6"/>
    <w:rsid w:val="00135CBF"/>
    <w:rsid w:val="00136786"/>
    <w:rsid w:val="00136954"/>
    <w:rsid w:val="001371E5"/>
    <w:rsid w:val="00141AE0"/>
    <w:rsid w:val="00142661"/>
    <w:rsid w:val="0014276A"/>
    <w:rsid w:val="00142F0D"/>
    <w:rsid w:val="0014343F"/>
    <w:rsid w:val="00143777"/>
    <w:rsid w:val="00143DB1"/>
    <w:rsid w:val="001442AE"/>
    <w:rsid w:val="00144D53"/>
    <w:rsid w:val="001451C1"/>
    <w:rsid w:val="00145917"/>
    <w:rsid w:val="001468AF"/>
    <w:rsid w:val="001468E4"/>
    <w:rsid w:val="00147578"/>
    <w:rsid w:val="00147D19"/>
    <w:rsid w:val="0015087A"/>
    <w:rsid w:val="00154191"/>
    <w:rsid w:val="001548ED"/>
    <w:rsid w:val="00154A19"/>
    <w:rsid w:val="0015548D"/>
    <w:rsid w:val="0015561B"/>
    <w:rsid w:val="001557DF"/>
    <w:rsid w:val="00155B4E"/>
    <w:rsid w:val="001567C7"/>
    <w:rsid w:val="00160020"/>
    <w:rsid w:val="0016133A"/>
    <w:rsid w:val="00161915"/>
    <w:rsid w:val="00161BDD"/>
    <w:rsid w:val="00161E91"/>
    <w:rsid w:val="00162094"/>
    <w:rsid w:val="00162425"/>
    <w:rsid w:val="0016304E"/>
    <w:rsid w:val="00163EDD"/>
    <w:rsid w:val="00165708"/>
    <w:rsid w:val="001662CF"/>
    <w:rsid w:val="00167DFD"/>
    <w:rsid w:val="00167FB4"/>
    <w:rsid w:val="0017019A"/>
    <w:rsid w:val="0017025B"/>
    <w:rsid w:val="00170583"/>
    <w:rsid w:val="00171529"/>
    <w:rsid w:val="001721D5"/>
    <w:rsid w:val="001722B4"/>
    <w:rsid w:val="0017271B"/>
    <w:rsid w:val="00172EAF"/>
    <w:rsid w:val="00173091"/>
    <w:rsid w:val="00173220"/>
    <w:rsid w:val="00174EB2"/>
    <w:rsid w:val="00175C93"/>
    <w:rsid w:val="00175F61"/>
    <w:rsid w:val="0017600B"/>
    <w:rsid w:val="00176123"/>
    <w:rsid w:val="00176163"/>
    <w:rsid w:val="00177493"/>
    <w:rsid w:val="001779B1"/>
    <w:rsid w:val="00177BC8"/>
    <w:rsid w:val="00177D55"/>
    <w:rsid w:val="001807C6"/>
    <w:rsid w:val="00182B4F"/>
    <w:rsid w:val="00182BC5"/>
    <w:rsid w:val="0018352A"/>
    <w:rsid w:val="001836BE"/>
    <w:rsid w:val="00183C6B"/>
    <w:rsid w:val="0018417C"/>
    <w:rsid w:val="00184D79"/>
    <w:rsid w:val="001858A1"/>
    <w:rsid w:val="00185DDB"/>
    <w:rsid w:val="0018649A"/>
    <w:rsid w:val="00186571"/>
    <w:rsid w:val="00186D80"/>
    <w:rsid w:val="00187956"/>
    <w:rsid w:val="00187A26"/>
    <w:rsid w:val="00191B27"/>
    <w:rsid w:val="00191DE2"/>
    <w:rsid w:val="00193283"/>
    <w:rsid w:val="00193D35"/>
    <w:rsid w:val="001953B8"/>
    <w:rsid w:val="00195668"/>
    <w:rsid w:val="0019613C"/>
    <w:rsid w:val="00196315"/>
    <w:rsid w:val="00196994"/>
    <w:rsid w:val="00196FA8"/>
    <w:rsid w:val="00197CE7"/>
    <w:rsid w:val="001A1A0C"/>
    <w:rsid w:val="001A22FD"/>
    <w:rsid w:val="001A2455"/>
    <w:rsid w:val="001A30E6"/>
    <w:rsid w:val="001A3483"/>
    <w:rsid w:val="001A34B6"/>
    <w:rsid w:val="001A4FAD"/>
    <w:rsid w:val="001A53E1"/>
    <w:rsid w:val="001A5E31"/>
    <w:rsid w:val="001A5F82"/>
    <w:rsid w:val="001A7715"/>
    <w:rsid w:val="001A77AB"/>
    <w:rsid w:val="001B076E"/>
    <w:rsid w:val="001B4AF5"/>
    <w:rsid w:val="001B5A31"/>
    <w:rsid w:val="001B5D29"/>
    <w:rsid w:val="001B6075"/>
    <w:rsid w:val="001B61DE"/>
    <w:rsid w:val="001B6AC1"/>
    <w:rsid w:val="001B74BE"/>
    <w:rsid w:val="001B7746"/>
    <w:rsid w:val="001B7CF5"/>
    <w:rsid w:val="001C0544"/>
    <w:rsid w:val="001C0680"/>
    <w:rsid w:val="001C2013"/>
    <w:rsid w:val="001C2E7E"/>
    <w:rsid w:val="001C3718"/>
    <w:rsid w:val="001C3CF7"/>
    <w:rsid w:val="001C50F9"/>
    <w:rsid w:val="001C51A1"/>
    <w:rsid w:val="001C5E26"/>
    <w:rsid w:val="001C663E"/>
    <w:rsid w:val="001C6B70"/>
    <w:rsid w:val="001C7B0B"/>
    <w:rsid w:val="001C7E39"/>
    <w:rsid w:val="001D035C"/>
    <w:rsid w:val="001D0872"/>
    <w:rsid w:val="001D1182"/>
    <w:rsid w:val="001D19B2"/>
    <w:rsid w:val="001D1DD9"/>
    <w:rsid w:val="001D208E"/>
    <w:rsid w:val="001D2684"/>
    <w:rsid w:val="001D3F9C"/>
    <w:rsid w:val="001D4C57"/>
    <w:rsid w:val="001D5093"/>
    <w:rsid w:val="001D5534"/>
    <w:rsid w:val="001D5E92"/>
    <w:rsid w:val="001D5F5E"/>
    <w:rsid w:val="001D6369"/>
    <w:rsid w:val="001D7241"/>
    <w:rsid w:val="001D76E2"/>
    <w:rsid w:val="001E0390"/>
    <w:rsid w:val="001E06A2"/>
    <w:rsid w:val="001E07F1"/>
    <w:rsid w:val="001E0D8B"/>
    <w:rsid w:val="001E21DA"/>
    <w:rsid w:val="001E2AA2"/>
    <w:rsid w:val="001E3A14"/>
    <w:rsid w:val="001E46B1"/>
    <w:rsid w:val="001E47BA"/>
    <w:rsid w:val="001E4D67"/>
    <w:rsid w:val="001E4EF5"/>
    <w:rsid w:val="001E5246"/>
    <w:rsid w:val="001E6A70"/>
    <w:rsid w:val="001E6EC2"/>
    <w:rsid w:val="001E7061"/>
    <w:rsid w:val="001E7119"/>
    <w:rsid w:val="001E717F"/>
    <w:rsid w:val="001E7248"/>
    <w:rsid w:val="001E79F5"/>
    <w:rsid w:val="001F2A71"/>
    <w:rsid w:val="001F384E"/>
    <w:rsid w:val="001F41D5"/>
    <w:rsid w:val="001F4A5C"/>
    <w:rsid w:val="001F4D1D"/>
    <w:rsid w:val="001F5DDD"/>
    <w:rsid w:val="001F61BD"/>
    <w:rsid w:val="001F6265"/>
    <w:rsid w:val="001F7DAF"/>
    <w:rsid w:val="001F7EC5"/>
    <w:rsid w:val="001F7EE4"/>
    <w:rsid w:val="002002CD"/>
    <w:rsid w:val="002002F4"/>
    <w:rsid w:val="0020137A"/>
    <w:rsid w:val="00201FDF"/>
    <w:rsid w:val="002028C7"/>
    <w:rsid w:val="00202A5F"/>
    <w:rsid w:val="002045A0"/>
    <w:rsid w:val="00204F43"/>
    <w:rsid w:val="00205656"/>
    <w:rsid w:val="00205747"/>
    <w:rsid w:val="00205817"/>
    <w:rsid w:val="00205BF0"/>
    <w:rsid w:val="00205F9B"/>
    <w:rsid w:val="002060D5"/>
    <w:rsid w:val="00206AB2"/>
    <w:rsid w:val="002072E0"/>
    <w:rsid w:val="002076A4"/>
    <w:rsid w:val="00210195"/>
    <w:rsid w:val="00210E69"/>
    <w:rsid w:val="00211C0A"/>
    <w:rsid w:val="00211CBB"/>
    <w:rsid w:val="00212079"/>
    <w:rsid w:val="002138E4"/>
    <w:rsid w:val="002141A5"/>
    <w:rsid w:val="002141FD"/>
    <w:rsid w:val="0021496E"/>
    <w:rsid w:val="00214F98"/>
    <w:rsid w:val="002158F6"/>
    <w:rsid w:val="00216BB5"/>
    <w:rsid w:val="0021799E"/>
    <w:rsid w:val="00217A92"/>
    <w:rsid w:val="002209BB"/>
    <w:rsid w:val="00220B1A"/>
    <w:rsid w:val="00221939"/>
    <w:rsid w:val="00222001"/>
    <w:rsid w:val="00222F8F"/>
    <w:rsid w:val="002239B6"/>
    <w:rsid w:val="002240D6"/>
    <w:rsid w:val="00225AB3"/>
    <w:rsid w:val="00225B67"/>
    <w:rsid w:val="00225DAB"/>
    <w:rsid w:val="00226708"/>
    <w:rsid w:val="00226A24"/>
    <w:rsid w:val="00226C6A"/>
    <w:rsid w:val="00227347"/>
    <w:rsid w:val="00227567"/>
    <w:rsid w:val="00227CD5"/>
    <w:rsid w:val="00227F22"/>
    <w:rsid w:val="002312D7"/>
    <w:rsid w:val="002319C2"/>
    <w:rsid w:val="00231CD2"/>
    <w:rsid w:val="002320D3"/>
    <w:rsid w:val="00232B97"/>
    <w:rsid w:val="00234419"/>
    <w:rsid w:val="00235AD0"/>
    <w:rsid w:val="00235B09"/>
    <w:rsid w:val="00235CFD"/>
    <w:rsid w:val="00236DC2"/>
    <w:rsid w:val="002372A8"/>
    <w:rsid w:val="002375A0"/>
    <w:rsid w:val="00237F1C"/>
    <w:rsid w:val="0024007D"/>
    <w:rsid w:val="0024039B"/>
    <w:rsid w:val="00240B1A"/>
    <w:rsid w:val="00240F51"/>
    <w:rsid w:val="0024190B"/>
    <w:rsid w:val="00242F4D"/>
    <w:rsid w:val="0024341A"/>
    <w:rsid w:val="0024351A"/>
    <w:rsid w:val="00244269"/>
    <w:rsid w:val="002443AB"/>
    <w:rsid w:val="0024455F"/>
    <w:rsid w:val="002459E4"/>
    <w:rsid w:val="00245B7B"/>
    <w:rsid w:val="00245E6C"/>
    <w:rsid w:val="00246AF3"/>
    <w:rsid w:val="00246DA8"/>
    <w:rsid w:val="00247411"/>
    <w:rsid w:val="002474A8"/>
    <w:rsid w:val="002504CC"/>
    <w:rsid w:val="002505BF"/>
    <w:rsid w:val="00250A33"/>
    <w:rsid w:val="002520A7"/>
    <w:rsid w:val="002524DE"/>
    <w:rsid w:val="00252937"/>
    <w:rsid w:val="00253409"/>
    <w:rsid w:val="00253C81"/>
    <w:rsid w:val="002551F0"/>
    <w:rsid w:val="00255D5A"/>
    <w:rsid w:val="00256015"/>
    <w:rsid w:val="002606C6"/>
    <w:rsid w:val="00260A53"/>
    <w:rsid w:val="00260C46"/>
    <w:rsid w:val="00261E30"/>
    <w:rsid w:val="002621CA"/>
    <w:rsid w:val="0026264C"/>
    <w:rsid w:val="00262C84"/>
    <w:rsid w:val="0026502A"/>
    <w:rsid w:val="00265583"/>
    <w:rsid w:val="002658E2"/>
    <w:rsid w:val="00265CD3"/>
    <w:rsid w:val="00265DCC"/>
    <w:rsid w:val="00266C7E"/>
    <w:rsid w:val="00267F36"/>
    <w:rsid w:val="002705AF"/>
    <w:rsid w:val="002706EB"/>
    <w:rsid w:val="00270B3B"/>
    <w:rsid w:val="002710B1"/>
    <w:rsid w:val="0027125E"/>
    <w:rsid w:val="00271935"/>
    <w:rsid w:val="00271F23"/>
    <w:rsid w:val="00274C15"/>
    <w:rsid w:val="00274DA8"/>
    <w:rsid w:val="0027765F"/>
    <w:rsid w:val="00277D9F"/>
    <w:rsid w:val="00277DC0"/>
    <w:rsid w:val="00277DF6"/>
    <w:rsid w:val="00277E08"/>
    <w:rsid w:val="002806EC"/>
    <w:rsid w:val="00280964"/>
    <w:rsid w:val="00280DDF"/>
    <w:rsid w:val="00280E3C"/>
    <w:rsid w:val="00281266"/>
    <w:rsid w:val="0028149F"/>
    <w:rsid w:val="0028158E"/>
    <w:rsid w:val="00281E9C"/>
    <w:rsid w:val="0028215A"/>
    <w:rsid w:val="00283A79"/>
    <w:rsid w:val="00284C10"/>
    <w:rsid w:val="00285464"/>
    <w:rsid w:val="0028581C"/>
    <w:rsid w:val="00285BCB"/>
    <w:rsid w:val="00285F08"/>
    <w:rsid w:val="00286954"/>
    <w:rsid w:val="00286AF0"/>
    <w:rsid w:val="00286BCE"/>
    <w:rsid w:val="00287C32"/>
    <w:rsid w:val="0029010B"/>
    <w:rsid w:val="002912B2"/>
    <w:rsid w:val="00292246"/>
    <w:rsid w:val="002927B9"/>
    <w:rsid w:val="00292EA3"/>
    <w:rsid w:val="00292FC6"/>
    <w:rsid w:val="0029301C"/>
    <w:rsid w:val="00294A28"/>
    <w:rsid w:val="00295181"/>
    <w:rsid w:val="002958EE"/>
    <w:rsid w:val="00295C4C"/>
    <w:rsid w:val="00295D56"/>
    <w:rsid w:val="00296EC0"/>
    <w:rsid w:val="00296F02"/>
    <w:rsid w:val="00296FA6"/>
    <w:rsid w:val="002970C4"/>
    <w:rsid w:val="0029784D"/>
    <w:rsid w:val="00297BFE"/>
    <w:rsid w:val="00297EF7"/>
    <w:rsid w:val="002A06D6"/>
    <w:rsid w:val="002A0FEE"/>
    <w:rsid w:val="002A17AE"/>
    <w:rsid w:val="002A193E"/>
    <w:rsid w:val="002A1EC4"/>
    <w:rsid w:val="002A315A"/>
    <w:rsid w:val="002A367D"/>
    <w:rsid w:val="002A495B"/>
    <w:rsid w:val="002A64D2"/>
    <w:rsid w:val="002A7C74"/>
    <w:rsid w:val="002B07B9"/>
    <w:rsid w:val="002B0CC2"/>
    <w:rsid w:val="002B1453"/>
    <w:rsid w:val="002B147C"/>
    <w:rsid w:val="002B148D"/>
    <w:rsid w:val="002B1999"/>
    <w:rsid w:val="002B28B4"/>
    <w:rsid w:val="002B3090"/>
    <w:rsid w:val="002B43F6"/>
    <w:rsid w:val="002B460F"/>
    <w:rsid w:val="002B4DB6"/>
    <w:rsid w:val="002B4FA7"/>
    <w:rsid w:val="002B5792"/>
    <w:rsid w:val="002B64DD"/>
    <w:rsid w:val="002B686D"/>
    <w:rsid w:val="002C0168"/>
    <w:rsid w:val="002C2C6E"/>
    <w:rsid w:val="002C2CB3"/>
    <w:rsid w:val="002C3005"/>
    <w:rsid w:val="002C3670"/>
    <w:rsid w:val="002C397D"/>
    <w:rsid w:val="002C440B"/>
    <w:rsid w:val="002C451F"/>
    <w:rsid w:val="002C5320"/>
    <w:rsid w:val="002C54DF"/>
    <w:rsid w:val="002C5603"/>
    <w:rsid w:val="002C6809"/>
    <w:rsid w:val="002C728F"/>
    <w:rsid w:val="002C772A"/>
    <w:rsid w:val="002C786C"/>
    <w:rsid w:val="002C7AD3"/>
    <w:rsid w:val="002D017A"/>
    <w:rsid w:val="002D0C2F"/>
    <w:rsid w:val="002D0F75"/>
    <w:rsid w:val="002D14CF"/>
    <w:rsid w:val="002D1771"/>
    <w:rsid w:val="002D1D62"/>
    <w:rsid w:val="002D1DA9"/>
    <w:rsid w:val="002D2823"/>
    <w:rsid w:val="002D2C11"/>
    <w:rsid w:val="002D3A67"/>
    <w:rsid w:val="002D3DD1"/>
    <w:rsid w:val="002D4683"/>
    <w:rsid w:val="002D4A82"/>
    <w:rsid w:val="002D4B12"/>
    <w:rsid w:val="002D4FF9"/>
    <w:rsid w:val="002D5012"/>
    <w:rsid w:val="002D68F6"/>
    <w:rsid w:val="002D7B56"/>
    <w:rsid w:val="002D7DD3"/>
    <w:rsid w:val="002E078C"/>
    <w:rsid w:val="002E16DE"/>
    <w:rsid w:val="002E2249"/>
    <w:rsid w:val="002E233A"/>
    <w:rsid w:val="002E32DA"/>
    <w:rsid w:val="002E387D"/>
    <w:rsid w:val="002E4091"/>
    <w:rsid w:val="002E41B5"/>
    <w:rsid w:val="002E45EA"/>
    <w:rsid w:val="002E4EBC"/>
    <w:rsid w:val="002E5B5D"/>
    <w:rsid w:val="002E62D6"/>
    <w:rsid w:val="002E6699"/>
    <w:rsid w:val="002E6948"/>
    <w:rsid w:val="002E6F6D"/>
    <w:rsid w:val="002E7676"/>
    <w:rsid w:val="002F098A"/>
    <w:rsid w:val="002F0DAE"/>
    <w:rsid w:val="002F1A7E"/>
    <w:rsid w:val="002F299A"/>
    <w:rsid w:val="002F30C8"/>
    <w:rsid w:val="002F36E3"/>
    <w:rsid w:val="002F374D"/>
    <w:rsid w:val="002F49A6"/>
    <w:rsid w:val="002F4AA8"/>
    <w:rsid w:val="002F4BA4"/>
    <w:rsid w:val="002F5211"/>
    <w:rsid w:val="002F5F25"/>
    <w:rsid w:val="002F6274"/>
    <w:rsid w:val="002F6E50"/>
    <w:rsid w:val="002F6E60"/>
    <w:rsid w:val="002F7157"/>
    <w:rsid w:val="002F765E"/>
    <w:rsid w:val="00300507"/>
    <w:rsid w:val="00300934"/>
    <w:rsid w:val="00300F72"/>
    <w:rsid w:val="003012EC"/>
    <w:rsid w:val="003018C9"/>
    <w:rsid w:val="0030355E"/>
    <w:rsid w:val="00303F55"/>
    <w:rsid w:val="003046D5"/>
    <w:rsid w:val="003048CA"/>
    <w:rsid w:val="00304C3C"/>
    <w:rsid w:val="003052C2"/>
    <w:rsid w:val="00305B03"/>
    <w:rsid w:val="003100C8"/>
    <w:rsid w:val="003101BF"/>
    <w:rsid w:val="00310EB3"/>
    <w:rsid w:val="003111D5"/>
    <w:rsid w:val="0031194B"/>
    <w:rsid w:val="003122E4"/>
    <w:rsid w:val="003122F9"/>
    <w:rsid w:val="00312907"/>
    <w:rsid w:val="00312A46"/>
    <w:rsid w:val="00312FC9"/>
    <w:rsid w:val="003131FC"/>
    <w:rsid w:val="003141C1"/>
    <w:rsid w:val="00314573"/>
    <w:rsid w:val="003145C5"/>
    <w:rsid w:val="00314963"/>
    <w:rsid w:val="00315368"/>
    <w:rsid w:val="00316746"/>
    <w:rsid w:val="003168F6"/>
    <w:rsid w:val="003203DA"/>
    <w:rsid w:val="00320989"/>
    <w:rsid w:val="0032158D"/>
    <w:rsid w:val="00321C39"/>
    <w:rsid w:val="003224A9"/>
    <w:rsid w:val="00322768"/>
    <w:rsid w:val="00324268"/>
    <w:rsid w:val="003242A1"/>
    <w:rsid w:val="00324961"/>
    <w:rsid w:val="003260D9"/>
    <w:rsid w:val="0032644D"/>
    <w:rsid w:val="00327281"/>
    <w:rsid w:val="003301DD"/>
    <w:rsid w:val="0033045D"/>
    <w:rsid w:val="00330D05"/>
    <w:rsid w:val="00330D73"/>
    <w:rsid w:val="00331768"/>
    <w:rsid w:val="00331BA8"/>
    <w:rsid w:val="003340B1"/>
    <w:rsid w:val="003346A9"/>
    <w:rsid w:val="003346D2"/>
    <w:rsid w:val="00334FB3"/>
    <w:rsid w:val="003353A4"/>
    <w:rsid w:val="00335689"/>
    <w:rsid w:val="00335B82"/>
    <w:rsid w:val="00335D21"/>
    <w:rsid w:val="00335E65"/>
    <w:rsid w:val="00336642"/>
    <w:rsid w:val="0033782D"/>
    <w:rsid w:val="00341108"/>
    <w:rsid w:val="003419DE"/>
    <w:rsid w:val="0034209E"/>
    <w:rsid w:val="00342694"/>
    <w:rsid w:val="00342E05"/>
    <w:rsid w:val="003432B5"/>
    <w:rsid w:val="00343A1A"/>
    <w:rsid w:val="003442F1"/>
    <w:rsid w:val="0034624B"/>
    <w:rsid w:val="00346CC6"/>
    <w:rsid w:val="00347088"/>
    <w:rsid w:val="003472A0"/>
    <w:rsid w:val="00347537"/>
    <w:rsid w:val="003500B3"/>
    <w:rsid w:val="00350413"/>
    <w:rsid w:val="0035091D"/>
    <w:rsid w:val="00350AFD"/>
    <w:rsid w:val="00351030"/>
    <w:rsid w:val="00351481"/>
    <w:rsid w:val="00351699"/>
    <w:rsid w:val="003519B1"/>
    <w:rsid w:val="00351CB9"/>
    <w:rsid w:val="00351D5E"/>
    <w:rsid w:val="00352D64"/>
    <w:rsid w:val="0035374E"/>
    <w:rsid w:val="00354AAF"/>
    <w:rsid w:val="00354B35"/>
    <w:rsid w:val="00354EB7"/>
    <w:rsid w:val="003553D4"/>
    <w:rsid w:val="00355959"/>
    <w:rsid w:val="00355CEB"/>
    <w:rsid w:val="00356C49"/>
    <w:rsid w:val="0035745E"/>
    <w:rsid w:val="00357D5F"/>
    <w:rsid w:val="00360A86"/>
    <w:rsid w:val="00361948"/>
    <w:rsid w:val="00362DD1"/>
    <w:rsid w:val="00363E4E"/>
    <w:rsid w:val="0036535F"/>
    <w:rsid w:val="003657D6"/>
    <w:rsid w:val="00365802"/>
    <w:rsid w:val="0036587F"/>
    <w:rsid w:val="003660AE"/>
    <w:rsid w:val="003661B6"/>
    <w:rsid w:val="00366A89"/>
    <w:rsid w:val="00366C53"/>
    <w:rsid w:val="00366E38"/>
    <w:rsid w:val="00367E12"/>
    <w:rsid w:val="00371919"/>
    <w:rsid w:val="0037208F"/>
    <w:rsid w:val="00372B05"/>
    <w:rsid w:val="0037404A"/>
    <w:rsid w:val="00374072"/>
    <w:rsid w:val="003750DE"/>
    <w:rsid w:val="003753A6"/>
    <w:rsid w:val="003755B3"/>
    <w:rsid w:val="0037671A"/>
    <w:rsid w:val="003771E8"/>
    <w:rsid w:val="003807D4"/>
    <w:rsid w:val="00380A65"/>
    <w:rsid w:val="00380BF9"/>
    <w:rsid w:val="003810B3"/>
    <w:rsid w:val="003811BD"/>
    <w:rsid w:val="00381A71"/>
    <w:rsid w:val="003821EA"/>
    <w:rsid w:val="00382A9F"/>
    <w:rsid w:val="003834F0"/>
    <w:rsid w:val="003846FB"/>
    <w:rsid w:val="00384879"/>
    <w:rsid w:val="00384E39"/>
    <w:rsid w:val="00384FAA"/>
    <w:rsid w:val="00387E05"/>
    <w:rsid w:val="00390CEA"/>
    <w:rsid w:val="00391EC1"/>
    <w:rsid w:val="003942C3"/>
    <w:rsid w:val="00394BBB"/>
    <w:rsid w:val="00395410"/>
    <w:rsid w:val="0039561E"/>
    <w:rsid w:val="00396849"/>
    <w:rsid w:val="003972A0"/>
    <w:rsid w:val="003A2119"/>
    <w:rsid w:val="003A2D55"/>
    <w:rsid w:val="003A313E"/>
    <w:rsid w:val="003A3207"/>
    <w:rsid w:val="003A4325"/>
    <w:rsid w:val="003A4681"/>
    <w:rsid w:val="003A56DB"/>
    <w:rsid w:val="003A5AB4"/>
    <w:rsid w:val="003A5C46"/>
    <w:rsid w:val="003A6638"/>
    <w:rsid w:val="003A6913"/>
    <w:rsid w:val="003A6DAB"/>
    <w:rsid w:val="003A7390"/>
    <w:rsid w:val="003A7F63"/>
    <w:rsid w:val="003B1532"/>
    <w:rsid w:val="003B166E"/>
    <w:rsid w:val="003B3863"/>
    <w:rsid w:val="003B3B65"/>
    <w:rsid w:val="003B3C09"/>
    <w:rsid w:val="003B416A"/>
    <w:rsid w:val="003B4533"/>
    <w:rsid w:val="003B5097"/>
    <w:rsid w:val="003B5126"/>
    <w:rsid w:val="003B56BB"/>
    <w:rsid w:val="003B68CB"/>
    <w:rsid w:val="003B7311"/>
    <w:rsid w:val="003B7630"/>
    <w:rsid w:val="003C01D0"/>
    <w:rsid w:val="003C052F"/>
    <w:rsid w:val="003C0D62"/>
    <w:rsid w:val="003C1180"/>
    <w:rsid w:val="003C1F29"/>
    <w:rsid w:val="003C28A7"/>
    <w:rsid w:val="003C2E67"/>
    <w:rsid w:val="003C32CD"/>
    <w:rsid w:val="003C32E5"/>
    <w:rsid w:val="003C3875"/>
    <w:rsid w:val="003C3EF5"/>
    <w:rsid w:val="003C4350"/>
    <w:rsid w:val="003C43AF"/>
    <w:rsid w:val="003C465B"/>
    <w:rsid w:val="003C5E8F"/>
    <w:rsid w:val="003C63D8"/>
    <w:rsid w:val="003C7131"/>
    <w:rsid w:val="003C7212"/>
    <w:rsid w:val="003C799A"/>
    <w:rsid w:val="003C7E6A"/>
    <w:rsid w:val="003D1B0D"/>
    <w:rsid w:val="003D1B33"/>
    <w:rsid w:val="003D2375"/>
    <w:rsid w:val="003D2973"/>
    <w:rsid w:val="003D3788"/>
    <w:rsid w:val="003D4127"/>
    <w:rsid w:val="003D43F5"/>
    <w:rsid w:val="003D46B3"/>
    <w:rsid w:val="003D479D"/>
    <w:rsid w:val="003D4EE4"/>
    <w:rsid w:val="003D5A29"/>
    <w:rsid w:val="003D5B17"/>
    <w:rsid w:val="003D5BDB"/>
    <w:rsid w:val="003D6A73"/>
    <w:rsid w:val="003D706F"/>
    <w:rsid w:val="003E0308"/>
    <w:rsid w:val="003E18F4"/>
    <w:rsid w:val="003E1AA4"/>
    <w:rsid w:val="003E2575"/>
    <w:rsid w:val="003E3C36"/>
    <w:rsid w:val="003E4126"/>
    <w:rsid w:val="003E4DBE"/>
    <w:rsid w:val="003E4F1F"/>
    <w:rsid w:val="003E564D"/>
    <w:rsid w:val="003E6304"/>
    <w:rsid w:val="003E633A"/>
    <w:rsid w:val="003E7D02"/>
    <w:rsid w:val="003E7E8D"/>
    <w:rsid w:val="003F0AA0"/>
    <w:rsid w:val="003F0C08"/>
    <w:rsid w:val="003F1BB0"/>
    <w:rsid w:val="003F1C10"/>
    <w:rsid w:val="003F1ED0"/>
    <w:rsid w:val="003F202C"/>
    <w:rsid w:val="003F28E0"/>
    <w:rsid w:val="003F2AB2"/>
    <w:rsid w:val="003F36A2"/>
    <w:rsid w:val="003F589F"/>
    <w:rsid w:val="003F722F"/>
    <w:rsid w:val="003F7CF6"/>
    <w:rsid w:val="00400222"/>
    <w:rsid w:val="00400402"/>
    <w:rsid w:val="00400549"/>
    <w:rsid w:val="004007D9"/>
    <w:rsid w:val="004009EA"/>
    <w:rsid w:val="00401497"/>
    <w:rsid w:val="0040182B"/>
    <w:rsid w:val="00401937"/>
    <w:rsid w:val="00401EC4"/>
    <w:rsid w:val="00402895"/>
    <w:rsid w:val="00402C9D"/>
    <w:rsid w:val="004033BE"/>
    <w:rsid w:val="004043CD"/>
    <w:rsid w:val="00404566"/>
    <w:rsid w:val="00405B5C"/>
    <w:rsid w:val="00405FC1"/>
    <w:rsid w:val="0040624F"/>
    <w:rsid w:val="004066D4"/>
    <w:rsid w:val="004067B5"/>
    <w:rsid w:val="00407004"/>
    <w:rsid w:val="00407312"/>
    <w:rsid w:val="00407380"/>
    <w:rsid w:val="00407E55"/>
    <w:rsid w:val="00407E63"/>
    <w:rsid w:val="004107AF"/>
    <w:rsid w:val="004107C5"/>
    <w:rsid w:val="00411A0A"/>
    <w:rsid w:val="004120D0"/>
    <w:rsid w:val="0041214D"/>
    <w:rsid w:val="0041280B"/>
    <w:rsid w:val="00412896"/>
    <w:rsid w:val="00412D7F"/>
    <w:rsid w:val="00412DF0"/>
    <w:rsid w:val="00413494"/>
    <w:rsid w:val="0041445B"/>
    <w:rsid w:val="00416208"/>
    <w:rsid w:val="00417800"/>
    <w:rsid w:val="00417BB0"/>
    <w:rsid w:val="0042019E"/>
    <w:rsid w:val="00420952"/>
    <w:rsid w:val="0042104C"/>
    <w:rsid w:val="004210FF"/>
    <w:rsid w:val="00423092"/>
    <w:rsid w:val="00423233"/>
    <w:rsid w:val="00423EB9"/>
    <w:rsid w:val="00424839"/>
    <w:rsid w:val="00425081"/>
    <w:rsid w:val="00425F3E"/>
    <w:rsid w:val="004271E4"/>
    <w:rsid w:val="004275ED"/>
    <w:rsid w:val="004306B5"/>
    <w:rsid w:val="00430951"/>
    <w:rsid w:val="004327A1"/>
    <w:rsid w:val="0043293C"/>
    <w:rsid w:val="0043323A"/>
    <w:rsid w:val="004332B0"/>
    <w:rsid w:val="0043358B"/>
    <w:rsid w:val="00433E16"/>
    <w:rsid w:val="00434675"/>
    <w:rsid w:val="00434BAB"/>
    <w:rsid w:val="00434D12"/>
    <w:rsid w:val="00435934"/>
    <w:rsid w:val="00436224"/>
    <w:rsid w:val="004373CF"/>
    <w:rsid w:val="00440796"/>
    <w:rsid w:val="0044098F"/>
    <w:rsid w:val="00440B32"/>
    <w:rsid w:val="00442AB6"/>
    <w:rsid w:val="00442DC1"/>
    <w:rsid w:val="00442E45"/>
    <w:rsid w:val="0044316B"/>
    <w:rsid w:val="004433CB"/>
    <w:rsid w:val="00443780"/>
    <w:rsid w:val="00444885"/>
    <w:rsid w:val="004448EE"/>
    <w:rsid w:val="00444F17"/>
    <w:rsid w:val="004451DE"/>
    <w:rsid w:val="00445751"/>
    <w:rsid w:val="00447C36"/>
    <w:rsid w:val="00447C96"/>
    <w:rsid w:val="00447D75"/>
    <w:rsid w:val="00447E63"/>
    <w:rsid w:val="004513EC"/>
    <w:rsid w:val="00452B57"/>
    <w:rsid w:val="00452F0E"/>
    <w:rsid w:val="0045336B"/>
    <w:rsid w:val="00453774"/>
    <w:rsid w:val="0045494F"/>
    <w:rsid w:val="00454DD3"/>
    <w:rsid w:val="00454E6A"/>
    <w:rsid w:val="004550BC"/>
    <w:rsid w:val="00455330"/>
    <w:rsid w:val="0045534E"/>
    <w:rsid w:val="00456534"/>
    <w:rsid w:val="0045726F"/>
    <w:rsid w:val="004574A8"/>
    <w:rsid w:val="00457C47"/>
    <w:rsid w:val="00457FC9"/>
    <w:rsid w:val="00460247"/>
    <w:rsid w:val="00461791"/>
    <w:rsid w:val="00461966"/>
    <w:rsid w:val="00462506"/>
    <w:rsid w:val="00462B78"/>
    <w:rsid w:val="00463101"/>
    <w:rsid w:val="00463C47"/>
    <w:rsid w:val="004642F0"/>
    <w:rsid w:val="0046506B"/>
    <w:rsid w:val="00465D85"/>
    <w:rsid w:val="00467771"/>
    <w:rsid w:val="00467B37"/>
    <w:rsid w:val="00467E64"/>
    <w:rsid w:val="004701CF"/>
    <w:rsid w:val="00470852"/>
    <w:rsid w:val="004709CB"/>
    <w:rsid w:val="00470E00"/>
    <w:rsid w:val="0047130F"/>
    <w:rsid w:val="00471700"/>
    <w:rsid w:val="00471996"/>
    <w:rsid w:val="0047282A"/>
    <w:rsid w:val="00472AA6"/>
    <w:rsid w:val="00472AFF"/>
    <w:rsid w:val="00472C25"/>
    <w:rsid w:val="004731B0"/>
    <w:rsid w:val="00473A50"/>
    <w:rsid w:val="00473F89"/>
    <w:rsid w:val="0047402D"/>
    <w:rsid w:val="00474320"/>
    <w:rsid w:val="004745EB"/>
    <w:rsid w:val="004758DD"/>
    <w:rsid w:val="004766D8"/>
    <w:rsid w:val="00476E4D"/>
    <w:rsid w:val="00477562"/>
    <w:rsid w:val="0048054B"/>
    <w:rsid w:val="004805F8"/>
    <w:rsid w:val="00482D12"/>
    <w:rsid w:val="00483E30"/>
    <w:rsid w:val="004843DD"/>
    <w:rsid w:val="00484775"/>
    <w:rsid w:val="0048480B"/>
    <w:rsid w:val="00484831"/>
    <w:rsid w:val="0048485A"/>
    <w:rsid w:val="00484EBF"/>
    <w:rsid w:val="00485225"/>
    <w:rsid w:val="00485F1B"/>
    <w:rsid w:val="00486520"/>
    <w:rsid w:val="00486827"/>
    <w:rsid w:val="004871C2"/>
    <w:rsid w:val="0048799A"/>
    <w:rsid w:val="00490928"/>
    <w:rsid w:val="00490C10"/>
    <w:rsid w:val="00490EB2"/>
    <w:rsid w:val="00494698"/>
    <w:rsid w:val="00497438"/>
    <w:rsid w:val="0049762E"/>
    <w:rsid w:val="00497DC9"/>
    <w:rsid w:val="004A09AD"/>
    <w:rsid w:val="004A0B96"/>
    <w:rsid w:val="004A0D3B"/>
    <w:rsid w:val="004A1B16"/>
    <w:rsid w:val="004A2241"/>
    <w:rsid w:val="004A358A"/>
    <w:rsid w:val="004A44A0"/>
    <w:rsid w:val="004A4D0F"/>
    <w:rsid w:val="004A4E98"/>
    <w:rsid w:val="004A5692"/>
    <w:rsid w:val="004A6A51"/>
    <w:rsid w:val="004A766C"/>
    <w:rsid w:val="004B0AA8"/>
    <w:rsid w:val="004B13AD"/>
    <w:rsid w:val="004B248A"/>
    <w:rsid w:val="004B2832"/>
    <w:rsid w:val="004B3EA9"/>
    <w:rsid w:val="004B4318"/>
    <w:rsid w:val="004B4C39"/>
    <w:rsid w:val="004B4CBE"/>
    <w:rsid w:val="004B7261"/>
    <w:rsid w:val="004B7988"/>
    <w:rsid w:val="004C0870"/>
    <w:rsid w:val="004C0C96"/>
    <w:rsid w:val="004C0F8D"/>
    <w:rsid w:val="004C105C"/>
    <w:rsid w:val="004C1CD7"/>
    <w:rsid w:val="004C21A8"/>
    <w:rsid w:val="004C3306"/>
    <w:rsid w:val="004C3865"/>
    <w:rsid w:val="004C3E89"/>
    <w:rsid w:val="004C440E"/>
    <w:rsid w:val="004C4A93"/>
    <w:rsid w:val="004C540C"/>
    <w:rsid w:val="004C55EC"/>
    <w:rsid w:val="004C5FBB"/>
    <w:rsid w:val="004C620E"/>
    <w:rsid w:val="004C62FD"/>
    <w:rsid w:val="004C6CCE"/>
    <w:rsid w:val="004C7188"/>
    <w:rsid w:val="004C75F6"/>
    <w:rsid w:val="004D021F"/>
    <w:rsid w:val="004D0592"/>
    <w:rsid w:val="004D0625"/>
    <w:rsid w:val="004D072E"/>
    <w:rsid w:val="004D1B9D"/>
    <w:rsid w:val="004D25BA"/>
    <w:rsid w:val="004D26C9"/>
    <w:rsid w:val="004D4FE8"/>
    <w:rsid w:val="004D52F7"/>
    <w:rsid w:val="004D5685"/>
    <w:rsid w:val="004D641B"/>
    <w:rsid w:val="004D68FE"/>
    <w:rsid w:val="004D7194"/>
    <w:rsid w:val="004D76F2"/>
    <w:rsid w:val="004D77C0"/>
    <w:rsid w:val="004D77C3"/>
    <w:rsid w:val="004D7C26"/>
    <w:rsid w:val="004E087E"/>
    <w:rsid w:val="004E0A10"/>
    <w:rsid w:val="004E1768"/>
    <w:rsid w:val="004E1EC4"/>
    <w:rsid w:val="004E2A25"/>
    <w:rsid w:val="004E2A75"/>
    <w:rsid w:val="004E45F1"/>
    <w:rsid w:val="004E53FA"/>
    <w:rsid w:val="004E56CB"/>
    <w:rsid w:val="004E5C25"/>
    <w:rsid w:val="004E6713"/>
    <w:rsid w:val="004E6D13"/>
    <w:rsid w:val="004F0167"/>
    <w:rsid w:val="004F07FB"/>
    <w:rsid w:val="004F0CF6"/>
    <w:rsid w:val="004F1879"/>
    <w:rsid w:val="004F1F91"/>
    <w:rsid w:val="004F2053"/>
    <w:rsid w:val="004F3F07"/>
    <w:rsid w:val="004F6052"/>
    <w:rsid w:val="004F64A7"/>
    <w:rsid w:val="004F666D"/>
    <w:rsid w:val="004F687C"/>
    <w:rsid w:val="004F69C8"/>
    <w:rsid w:val="004F6AEF"/>
    <w:rsid w:val="004F6FC5"/>
    <w:rsid w:val="00500355"/>
    <w:rsid w:val="0050095E"/>
    <w:rsid w:val="00500A2B"/>
    <w:rsid w:val="00500E03"/>
    <w:rsid w:val="005011D4"/>
    <w:rsid w:val="00501519"/>
    <w:rsid w:val="00501A4A"/>
    <w:rsid w:val="00502849"/>
    <w:rsid w:val="00502888"/>
    <w:rsid w:val="005029B9"/>
    <w:rsid w:val="00502B7E"/>
    <w:rsid w:val="00502EAE"/>
    <w:rsid w:val="00502FD4"/>
    <w:rsid w:val="00503D8F"/>
    <w:rsid w:val="0050446C"/>
    <w:rsid w:val="00505229"/>
    <w:rsid w:val="005107D4"/>
    <w:rsid w:val="00510889"/>
    <w:rsid w:val="00511330"/>
    <w:rsid w:val="00511AD8"/>
    <w:rsid w:val="00512B16"/>
    <w:rsid w:val="005144BF"/>
    <w:rsid w:val="005150BE"/>
    <w:rsid w:val="00515FF0"/>
    <w:rsid w:val="0051648D"/>
    <w:rsid w:val="0051722E"/>
    <w:rsid w:val="005207ED"/>
    <w:rsid w:val="00520A3B"/>
    <w:rsid w:val="00521850"/>
    <w:rsid w:val="005218AC"/>
    <w:rsid w:val="00522D9F"/>
    <w:rsid w:val="00522DBE"/>
    <w:rsid w:val="0052446D"/>
    <w:rsid w:val="00524F3F"/>
    <w:rsid w:val="00525DAE"/>
    <w:rsid w:val="0052616B"/>
    <w:rsid w:val="005264A6"/>
    <w:rsid w:val="00526C94"/>
    <w:rsid w:val="0052720C"/>
    <w:rsid w:val="0052759F"/>
    <w:rsid w:val="005278EB"/>
    <w:rsid w:val="00530C6E"/>
    <w:rsid w:val="00530CB6"/>
    <w:rsid w:val="00533A91"/>
    <w:rsid w:val="00533E10"/>
    <w:rsid w:val="00537965"/>
    <w:rsid w:val="00540456"/>
    <w:rsid w:val="005411CE"/>
    <w:rsid w:val="0054143C"/>
    <w:rsid w:val="005414B3"/>
    <w:rsid w:val="00541A99"/>
    <w:rsid w:val="00541CC6"/>
    <w:rsid w:val="00541D5A"/>
    <w:rsid w:val="00541E20"/>
    <w:rsid w:val="0054209D"/>
    <w:rsid w:val="005431C3"/>
    <w:rsid w:val="00543268"/>
    <w:rsid w:val="0054598E"/>
    <w:rsid w:val="005463A5"/>
    <w:rsid w:val="0054703B"/>
    <w:rsid w:val="005476A0"/>
    <w:rsid w:val="00547933"/>
    <w:rsid w:val="005509FE"/>
    <w:rsid w:val="00550AA4"/>
    <w:rsid w:val="00550AD1"/>
    <w:rsid w:val="00550CEC"/>
    <w:rsid w:val="00550D55"/>
    <w:rsid w:val="00551F18"/>
    <w:rsid w:val="005520D8"/>
    <w:rsid w:val="00552410"/>
    <w:rsid w:val="00552712"/>
    <w:rsid w:val="005535FD"/>
    <w:rsid w:val="00553D84"/>
    <w:rsid w:val="005541F8"/>
    <w:rsid w:val="00554901"/>
    <w:rsid w:val="00554E55"/>
    <w:rsid w:val="005555DE"/>
    <w:rsid w:val="0055657D"/>
    <w:rsid w:val="0055677B"/>
    <w:rsid w:val="00556F00"/>
    <w:rsid w:val="00557C51"/>
    <w:rsid w:val="005608BD"/>
    <w:rsid w:val="00561007"/>
    <w:rsid w:val="005610DC"/>
    <w:rsid w:val="00561F9B"/>
    <w:rsid w:val="00563357"/>
    <w:rsid w:val="005635F3"/>
    <w:rsid w:val="005653CE"/>
    <w:rsid w:val="005658E0"/>
    <w:rsid w:val="00565943"/>
    <w:rsid w:val="005662E3"/>
    <w:rsid w:val="00566F9D"/>
    <w:rsid w:val="0056789F"/>
    <w:rsid w:val="0056791E"/>
    <w:rsid w:val="00567FDA"/>
    <w:rsid w:val="00570DAA"/>
    <w:rsid w:val="00571D45"/>
    <w:rsid w:val="005722C9"/>
    <w:rsid w:val="00572D57"/>
    <w:rsid w:val="0057451E"/>
    <w:rsid w:val="00574CBC"/>
    <w:rsid w:val="00574FB5"/>
    <w:rsid w:val="00575669"/>
    <w:rsid w:val="0057574B"/>
    <w:rsid w:val="00576109"/>
    <w:rsid w:val="00576715"/>
    <w:rsid w:val="005778DA"/>
    <w:rsid w:val="00580912"/>
    <w:rsid w:val="00582ECC"/>
    <w:rsid w:val="00583601"/>
    <w:rsid w:val="00584AD9"/>
    <w:rsid w:val="005854DE"/>
    <w:rsid w:val="00586A74"/>
    <w:rsid w:val="0058740F"/>
    <w:rsid w:val="00587911"/>
    <w:rsid w:val="005879C0"/>
    <w:rsid w:val="005913A8"/>
    <w:rsid w:val="00592307"/>
    <w:rsid w:val="00592960"/>
    <w:rsid w:val="005929DC"/>
    <w:rsid w:val="00593B56"/>
    <w:rsid w:val="00593FDD"/>
    <w:rsid w:val="0059508D"/>
    <w:rsid w:val="00596153"/>
    <w:rsid w:val="0059656F"/>
    <w:rsid w:val="0059658F"/>
    <w:rsid w:val="00596ABB"/>
    <w:rsid w:val="00597154"/>
    <w:rsid w:val="005974C7"/>
    <w:rsid w:val="005A013C"/>
    <w:rsid w:val="005A0F07"/>
    <w:rsid w:val="005A21A7"/>
    <w:rsid w:val="005A284B"/>
    <w:rsid w:val="005A2BF2"/>
    <w:rsid w:val="005A3591"/>
    <w:rsid w:val="005A3859"/>
    <w:rsid w:val="005A3BDB"/>
    <w:rsid w:val="005A3EC1"/>
    <w:rsid w:val="005A3FA2"/>
    <w:rsid w:val="005A4143"/>
    <w:rsid w:val="005A43C8"/>
    <w:rsid w:val="005A49B3"/>
    <w:rsid w:val="005A4E94"/>
    <w:rsid w:val="005A51EA"/>
    <w:rsid w:val="005A55BB"/>
    <w:rsid w:val="005A5EFC"/>
    <w:rsid w:val="005A65FA"/>
    <w:rsid w:val="005A7334"/>
    <w:rsid w:val="005B0BB9"/>
    <w:rsid w:val="005B0DDA"/>
    <w:rsid w:val="005B192F"/>
    <w:rsid w:val="005B2346"/>
    <w:rsid w:val="005B27A6"/>
    <w:rsid w:val="005B2807"/>
    <w:rsid w:val="005B35F1"/>
    <w:rsid w:val="005B35F5"/>
    <w:rsid w:val="005B42FA"/>
    <w:rsid w:val="005B4816"/>
    <w:rsid w:val="005B5A02"/>
    <w:rsid w:val="005B5E9D"/>
    <w:rsid w:val="005B64B5"/>
    <w:rsid w:val="005B6AE4"/>
    <w:rsid w:val="005B7E5A"/>
    <w:rsid w:val="005C0BF7"/>
    <w:rsid w:val="005C1F74"/>
    <w:rsid w:val="005C235A"/>
    <w:rsid w:val="005C3435"/>
    <w:rsid w:val="005C3845"/>
    <w:rsid w:val="005C46F4"/>
    <w:rsid w:val="005C4F09"/>
    <w:rsid w:val="005C59C3"/>
    <w:rsid w:val="005C5A33"/>
    <w:rsid w:val="005C6ABC"/>
    <w:rsid w:val="005C713A"/>
    <w:rsid w:val="005D0207"/>
    <w:rsid w:val="005D0347"/>
    <w:rsid w:val="005D0D5A"/>
    <w:rsid w:val="005D0DEF"/>
    <w:rsid w:val="005D10E0"/>
    <w:rsid w:val="005D1D43"/>
    <w:rsid w:val="005D2229"/>
    <w:rsid w:val="005D270C"/>
    <w:rsid w:val="005D2F30"/>
    <w:rsid w:val="005D3263"/>
    <w:rsid w:val="005D440F"/>
    <w:rsid w:val="005D4A51"/>
    <w:rsid w:val="005D4BBC"/>
    <w:rsid w:val="005D51E4"/>
    <w:rsid w:val="005D51ED"/>
    <w:rsid w:val="005D54AB"/>
    <w:rsid w:val="005D5940"/>
    <w:rsid w:val="005D5DF8"/>
    <w:rsid w:val="005D6297"/>
    <w:rsid w:val="005D6DF9"/>
    <w:rsid w:val="005D6E40"/>
    <w:rsid w:val="005D7060"/>
    <w:rsid w:val="005D7722"/>
    <w:rsid w:val="005E0082"/>
    <w:rsid w:val="005E0282"/>
    <w:rsid w:val="005E0D24"/>
    <w:rsid w:val="005E1DB3"/>
    <w:rsid w:val="005E20BF"/>
    <w:rsid w:val="005E2806"/>
    <w:rsid w:val="005E2818"/>
    <w:rsid w:val="005E2DCD"/>
    <w:rsid w:val="005E2EFD"/>
    <w:rsid w:val="005E3098"/>
    <w:rsid w:val="005E4F61"/>
    <w:rsid w:val="005E53D0"/>
    <w:rsid w:val="005E53EF"/>
    <w:rsid w:val="005E5E96"/>
    <w:rsid w:val="005E72BB"/>
    <w:rsid w:val="005E786A"/>
    <w:rsid w:val="005E7C4D"/>
    <w:rsid w:val="005F014B"/>
    <w:rsid w:val="005F37D7"/>
    <w:rsid w:val="005F4261"/>
    <w:rsid w:val="005F44D0"/>
    <w:rsid w:val="005F5333"/>
    <w:rsid w:val="005F644D"/>
    <w:rsid w:val="005F68E3"/>
    <w:rsid w:val="005F6A82"/>
    <w:rsid w:val="005F6BE8"/>
    <w:rsid w:val="005F7301"/>
    <w:rsid w:val="005F7368"/>
    <w:rsid w:val="005F75CF"/>
    <w:rsid w:val="005F7676"/>
    <w:rsid w:val="00600228"/>
    <w:rsid w:val="00600D7D"/>
    <w:rsid w:val="00601DFB"/>
    <w:rsid w:val="00602642"/>
    <w:rsid w:val="006027D2"/>
    <w:rsid w:val="0060306F"/>
    <w:rsid w:val="00604950"/>
    <w:rsid w:val="00605BC9"/>
    <w:rsid w:val="00605ED9"/>
    <w:rsid w:val="00606750"/>
    <w:rsid w:val="006079BD"/>
    <w:rsid w:val="00610A60"/>
    <w:rsid w:val="00611DCA"/>
    <w:rsid w:val="006129E4"/>
    <w:rsid w:val="0061355B"/>
    <w:rsid w:val="00613CAE"/>
    <w:rsid w:val="0061503F"/>
    <w:rsid w:val="00615275"/>
    <w:rsid w:val="00616779"/>
    <w:rsid w:val="00617A1C"/>
    <w:rsid w:val="00621421"/>
    <w:rsid w:val="00622608"/>
    <w:rsid w:val="00623014"/>
    <w:rsid w:val="00625678"/>
    <w:rsid w:val="00625A09"/>
    <w:rsid w:val="006262A6"/>
    <w:rsid w:val="006267CB"/>
    <w:rsid w:val="00627131"/>
    <w:rsid w:val="00627CF9"/>
    <w:rsid w:val="00630D19"/>
    <w:rsid w:val="00631685"/>
    <w:rsid w:val="006316F3"/>
    <w:rsid w:val="00631857"/>
    <w:rsid w:val="00631B3D"/>
    <w:rsid w:val="006322DC"/>
    <w:rsid w:val="00632578"/>
    <w:rsid w:val="00633D23"/>
    <w:rsid w:val="00634019"/>
    <w:rsid w:val="00634559"/>
    <w:rsid w:val="006359C5"/>
    <w:rsid w:val="00636B25"/>
    <w:rsid w:val="00637227"/>
    <w:rsid w:val="00637377"/>
    <w:rsid w:val="00640503"/>
    <w:rsid w:val="00641264"/>
    <w:rsid w:val="00641B82"/>
    <w:rsid w:val="0064230F"/>
    <w:rsid w:val="00642857"/>
    <w:rsid w:val="006429F7"/>
    <w:rsid w:val="00643552"/>
    <w:rsid w:val="00643872"/>
    <w:rsid w:val="006442AA"/>
    <w:rsid w:val="006442C1"/>
    <w:rsid w:val="00644D59"/>
    <w:rsid w:val="00646356"/>
    <w:rsid w:val="0064640A"/>
    <w:rsid w:val="006466FB"/>
    <w:rsid w:val="006505DA"/>
    <w:rsid w:val="0065163E"/>
    <w:rsid w:val="00651EDC"/>
    <w:rsid w:val="00652A85"/>
    <w:rsid w:val="00653BA2"/>
    <w:rsid w:val="006544F4"/>
    <w:rsid w:val="006549A8"/>
    <w:rsid w:val="00654FC5"/>
    <w:rsid w:val="0065544D"/>
    <w:rsid w:val="00655A42"/>
    <w:rsid w:val="006566A3"/>
    <w:rsid w:val="0065689E"/>
    <w:rsid w:val="006573FA"/>
    <w:rsid w:val="0066046E"/>
    <w:rsid w:val="006612F5"/>
    <w:rsid w:val="00661A71"/>
    <w:rsid w:val="00661BB0"/>
    <w:rsid w:val="00661E55"/>
    <w:rsid w:val="00662CD7"/>
    <w:rsid w:val="00662D2D"/>
    <w:rsid w:val="00663772"/>
    <w:rsid w:val="00663B32"/>
    <w:rsid w:val="00663B70"/>
    <w:rsid w:val="00665B56"/>
    <w:rsid w:val="00665F68"/>
    <w:rsid w:val="006674C6"/>
    <w:rsid w:val="00670A69"/>
    <w:rsid w:val="006716B8"/>
    <w:rsid w:val="00671882"/>
    <w:rsid w:val="006719B7"/>
    <w:rsid w:val="0067302B"/>
    <w:rsid w:val="00673101"/>
    <w:rsid w:val="00673EF1"/>
    <w:rsid w:val="006741D5"/>
    <w:rsid w:val="00674686"/>
    <w:rsid w:val="006747A4"/>
    <w:rsid w:val="00675436"/>
    <w:rsid w:val="006771DD"/>
    <w:rsid w:val="0067748F"/>
    <w:rsid w:val="006775A1"/>
    <w:rsid w:val="00677B27"/>
    <w:rsid w:val="00680750"/>
    <w:rsid w:val="006809FB"/>
    <w:rsid w:val="006810B9"/>
    <w:rsid w:val="006813EE"/>
    <w:rsid w:val="006813F6"/>
    <w:rsid w:val="00681DF9"/>
    <w:rsid w:val="00681F5F"/>
    <w:rsid w:val="00682CA6"/>
    <w:rsid w:val="00682EEE"/>
    <w:rsid w:val="0068351D"/>
    <w:rsid w:val="006839DE"/>
    <w:rsid w:val="00683B4F"/>
    <w:rsid w:val="00683C24"/>
    <w:rsid w:val="00684042"/>
    <w:rsid w:val="0068461B"/>
    <w:rsid w:val="00684630"/>
    <w:rsid w:val="00684BDB"/>
    <w:rsid w:val="00685279"/>
    <w:rsid w:val="00685675"/>
    <w:rsid w:val="0068577B"/>
    <w:rsid w:val="00686532"/>
    <w:rsid w:val="00687584"/>
    <w:rsid w:val="00687F1B"/>
    <w:rsid w:val="00690559"/>
    <w:rsid w:val="00690AE2"/>
    <w:rsid w:val="00690D6E"/>
    <w:rsid w:val="00690DC1"/>
    <w:rsid w:val="00691DE2"/>
    <w:rsid w:val="006925C8"/>
    <w:rsid w:val="00692906"/>
    <w:rsid w:val="00692BE1"/>
    <w:rsid w:val="00692D81"/>
    <w:rsid w:val="00692DF4"/>
    <w:rsid w:val="00692EAD"/>
    <w:rsid w:val="00693689"/>
    <w:rsid w:val="00693714"/>
    <w:rsid w:val="006938E7"/>
    <w:rsid w:val="00693A84"/>
    <w:rsid w:val="00693A92"/>
    <w:rsid w:val="006942F9"/>
    <w:rsid w:val="00694387"/>
    <w:rsid w:val="00694B54"/>
    <w:rsid w:val="00695A78"/>
    <w:rsid w:val="00696BC3"/>
    <w:rsid w:val="00696DFA"/>
    <w:rsid w:val="0069747A"/>
    <w:rsid w:val="006A03CD"/>
    <w:rsid w:val="006A0D6E"/>
    <w:rsid w:val="006A164E"/>
    <w:rsid w:val="006A1671"/>
    <w:rsid w:val="006A2FE4"/>
    <w:rsid w:val="006A3F59"/>
    <w:rsid w:val="006A40C8"/>
    <w:rsid w:val="006A43A2"/>
    <w:rsid w:val="006A59F2"/>
    <w:rsid w:val="006A5D4E"/>
    <w:rsid w:val="006A5FF5"/>
    <w:rsid w:val="006A62D1"/>
    <w:rsid w:val="006A78C6"/>
    <w:rsid w:val="006A7D22"/>
    <w:rsid w:val="006B00DF"/>
    <w:rsid w:val="006B0BDB"/>
    <w:rsid w:val="006B17FE"/>
    <w:rsid w:val="006B23E5"/>
    <w:rsid w:val="006B3CBB"/>
    <w:rsid w:val="006B3CC9"/>
    <w:rsid w:val="006B53AB"/>
    <w:rsid w:val="006B5A31"/>
    <w:rsid w:val="006B61AB"/>
    <w:rsid w:val="006B675E"/>
    <w:rsid w:val="006C0092"/>
    <w:rsid w:val="006C070C"/>
    <w:rsid w:val="006C140E"/>
    <w:rsid w:val="006C3308"/>
    <w:rsid w:val="006C3CBF"/>
    <w:rsid w:val="006C3E91"/>
    <w:rsid w:val="006C44D7"/>
    <w:rsid w:val="006C4A22"/>
    <w:rsid w:val="006C5A0A"/>
    <w:rsid w:val="006C611F"/>
    <w:rsid w:val="006C762B"/>
    <w:rsid w:val="006D094A"/>
    <w:rsid w:val="006D154D"/>
    <w:rsid w:val="006D1E40"/>
    <w:rsid w:val="006D23D1"/>
    <w:rsid w:val="006D25F3"/>
    <w:rsid w:val="006D3CF8"/>
    <w:rsid w:val="006D402C"/>
    <w:rsid w:val="006D4221"/>
    <w:rsid w:val="006D4857"/>
    <w:rsid w:val="006D4D6F"/>
    <w:rsid w:val="006D55B0"/>
    <w:rsid w:val="006D60E9"/>
    <w:rsid w:val="006D6129"/>
    <w:rsid w:val="006D62FE"/>
    <w:rsid w:val="006D6A77"/>
    <w:rsid w:val="006D6A7D"/>
    <w:rsid w:val="006D758F"/>
    <w:rsid w:val="006D7663"/>
    <w:rsid w:val="006E0757"/>
    <w:rsid w:val="006E1661"/>
    <w:rsid w:val="006E19A3"/>
    <w:rsid w:val="006E2105"/>
    <w:rsid w:val="006E2122"/>
    <w:rsid w:val="006E29AF"/>
    <w:rsid w:val="006E2EA6"/>
    <w:rsid w:val="006E480A"/>
    <w:rsid w:val="006E56BC"/>
    <w:rsid w:val="006E6AD1"/>
    <w:rsid w:val="006E7374"/>
    <w:rsid w:val="006E74A6"/>
    <w:rsid w:val="006E7B8D"/>
    <w:rsid w:val="006E7D9D"/>
    <w:rsid w:val="006F0FA9"/>
    <w:rsid w:val="006F1085"/>
    <w:rsid w:val="006F1600"/>
    <w:rsid w:val="006F1765"/>
    <w:rsid w:val="006F217F"/>
    <w:rsid w:val="006F2C67"/>
    <w:rsid w:val="006F3693"/>
    <w:rsid w:val="006F3BCE"/>
    <w:rsid w:val="006F472E"/>
    <w:rsid w:val="006F5C97"/>
    <w:rsid w:val="006F6062"/>
    <w:rsid w:val="006F733C"/>
    <w:rsid w:val="006F736A"/>
    <w:rsid w:val="006F73D7"/>
    <w:rsid w:val="006F7899"/>
    <w:rsid w:val="006F78A3"/>
    <w:rsid w:val="0070090E"/>
    <w:rsid w:val="00700B88"/>
    <w:rsid w:val="00701C9A"/>
    <w:rsid w:val="007026AA"/>
    <w:rsid w:val="00702CBD"/>
    <w:rsid w:val="007030BA"/>
    <w:rsid w:val="00703B0A"/>
    <w:rsid w:val="00706782"/>
    <w:rsid w:val="00706B98"/>
    <w:rsid w:val="007070D0"/>
    <w:rsid w:val="0070790E"/>
    <w:rsid w:val="0070793D"/>
    <w:rsid w:val="00707A99"/>
    <w:rsid w:val="00707C25"/>
    <w:rsid w:val="00710032"/>
    <w:rsid w:val="00711ACD"/>
    <w:rsid w:val="00711DB2"/>
    <w:rsid w:val="00712ABC"/>
    <w:rsid w:val="00714048"/>
    <w:rsid w:val="00714C5F"/>
    <w:rsid w:val="007155A6"/>
    <w:rsid w:val="007157CD"/>
    <w:rsid w:val="00716455"/>
    <w:rsid w:val="007171AA"/>
    <w:rsid w:val="00717774"/>
    <w:rsid w:val="00717889"/>
    <w:rsid w:val="007209B4"/>
    <w:rsid w:val="0072170E"/>
    <w:rsid w:val="00722D0F"/>
    <w:rsid w:val="00722DD3"/>
    <w:rsid w:val="007234EA"/>
    <w:rsid w:val="007236BC"/>
    <w:rsid w:val="00723AF9"/>
    <w:rsid w:val="007240EA"/>
    <w:rsid w:val="00724184"/>
    <w:rsid w:val="00724274"/>
    <w:rsid w:val="00724C72"/>
    <w:rsid w:val="00724DA3"/>
    <w:rsid w:val="00726109"/>
    <w:rsid w:val="007265DD"/>
    <w:rsid w:val="007270E7"/>
    <w:rsid w:val="0072783E"/>
    <w:rsid w:val="00727D7C"/>
    <w:rsid w:val="00730553"/>
    <w:rsid w:val="007308C4"/>
    <w:rsid w:val="00730AA0"/>
    <w:rsid w:val="00731653"/>
    <w:rsid w:val="007316C8"/>
    <w:rsid w:val="0073197F"/>
    <w:rsid w:val="007329F8"/>
    <w:rsid w:val="00733542"/>
    <w:rsid w:val="007337F0"/>
    <w:rsid w:val="00733980"/>
    <w:rsid w:val="00733C95"/>
    <w:rsid w:val="007350DB"/>
    <w:rsid w:val="00735E99"/>
    <w:rsid w:val="00736F81"/>
    <w:rsid w:val="00737F8E"/>
    <w:rsid w:val="00740533"/>
    <w:rsid w:val="00741800"/>
    <w:rsid w:val="007418B9"/>
    <w:rsid w:val="00741B3F"/>
    <w:rsid w:val="00742E26"/>
    <w:rsid w:val="00743188"/>
    <w:rsid w:val="00744823"/>
    <w:rsid w:val="00745167"/>
    <w:rsid w:val="007465E3"/>
    <w:rsid w:val="00747553"/>
    <w:rsid w:val="00747BC8"/>
    <w:rsid w:val="00747ED4"/>
    <w:rsid w:val="007501D0"/>
    <w:rsid w:val="00750CA8"/>
    <w:rsid w:val="00750EC2"/>
    <w:rsid w:val="007512EE"/>
    <w:rsid w:val="00752A61"/>
    <w:rsid w:val="00753338"/>
    <w:rsid w:val="00753BF5"/>
    <w:rsid w:val="00753C2F"/>
    <w:rsid w:val="007545CE"/>
    <w:rsid w:val="007545E2"/>
    <w:rsid w:val="00754651"/>
    <w:rsid w:val="00754A79"/>
    <w:rsid w:val="00754FB7"/>
    <w:rsid w:val="00755AC4"/>
    <w:rsid w:val="00755C83"/>
    <w:rsid w:val="00756AD1"/>
    <w:rsid w:val="0075736B"/>
    <w:rsid w:val="007602F0"/>
    <w:rsid w:val="00760594"/>
    <w:rsid w:val="00761B25"/>
    <w:rsid w:val="00761FBE"/>
    <w:rsid w:val="00762051"/>
    <w:rsid w:val="00762F89"/>
    <w:rsid w:val="007638CE"/>
    <w:rsid w:val="00763D9A"/>
    <w:rsid w:val="0076446D"/>
    <w:rsid w:val="007644D9"/>
    <w:rsid w:val="00764738"/>
    <w:rsid w:val="007648F5"/>
    <w:rsid w:val="00764E11"/>
    <w:rsid w:val="00766FC7"/>
    <w:rsid w:val="007671D1"/>
    <w:rsid w:val="0076794B"/>
    <w:rsid w:val="00767A3B"/>
    <w:rsid w:val="00767AF7"/>
    <w:rsid w:val="00767CD3"/>
    <w:rsid w:val="00767D34"/>
    <w:rsid w:val="00770227"/>
    <w:rsid w:val="007703FD"/>
    <w:rsid w:val="00770E29"/>
    <w:rsid w:val="0077235C"/>
    <w:rsid w:val="007732DE"/>
    <w:rsid w:val="00773D7C"/>
    <w:rsid w:val="007744A3"/>
    <w:rsid w:val="0077459A"/>
    <w:rsid w:val="00775B8E"/>
    <w:rsid w:val="007762BA"/>
    <w:rsid w:val="007767DF"/>
    <w:rsid w:val="00776935"/>
    <w:rsid w:val="0077709C"/>
    <w:rsid w:val="00777123"/>
    <w:rsid w:val="007806E0"/>
    <w:rsid w:val="00780945"/>
    <w:rsid w:val="007827DD"/>
    <w:rsid w:val="00782A91"/>
    <w:rsid w:val="00783959"/>
    <w:rsid w:val="00783CA7"/>
    <w:rsid w:val="00783D99"/>
    <w:rsid w:val="007841A1"/>
    <w:rsid w:val="0078478B"/>
    <w:rsid w:val="00784A54"/>
    <w:rsid w:val="00785B66"/>
    <w:rsid w:val="00785F0E"/>
    <w:rsid w:val="00786454"/>
    <w:rsid w:val="00786464"/>
    <w:rsid w:val="00786721"/>
    <w:rsid w:val="007873D5"/>
    <w:rsid w:val="00787FCE"/>
    <w:rsid w:val="00791256"/>
    <w:rsid w:val="0079132B"/>
    <w:rsid w:val="007916F5"/>
    <w:rsid w:val="00792730"/>
    <w:rsid w:val="00792770"/>
    <w:rsid w:val="00792BBB"/>
    <w:rsid w:val="00792EC5"/>
    <w:rsid w:val="00793791"/>
    <w:rsid w:val="00793AF9"/>
    <w:rsid w:val="00793F4F"/>
    <w:rsid w:val="00795037"/>
    <w:rsid w:val="00795F8E"/>
    <w:rsid w:val="00797FD7"/>
    <w:rsid w:val="007A0966"/>
    <w:rsid w:val="007A15CB"/>
    <w:rsid w:val="007A279C"/>
    <w:rsid w:val="007A2A64"/>
    <w:rsid w:val="007A2A96"/>
    <w:rsid w:val="007A2EF1"/>
    <w:rsid w:val="007A30EC"/>
    <w:rsid w:val="007A3AEC"/>
    <w:rsid w:val="007A3DF5"/>
    <w:rsid w:val="007A4A9F"/>
    <w:rsid w:val="007A4F3F"/>
    <w:rsid w:val="007A4FA9"/>
    <w:rsid w:val="007A4FEE"/>
    <w:rsid w:val="007A5688"/>
    <w:rsid w:val="007A5856"/>
    <w:rsid w:val="007A5C76"/>
    <w:rsid w:val="007A6E54"/>
    <w:rsid w:val="007A70B7"/>
    <w:rsid w:val="007A71F8"/>
    <w:rsid w:val="007B0D72"/>
    <w:rsid w:val="007B0DB3"/>
    <w:rsid w:val="007B0E91"/>
    <w:rsid w:val="007B1385"/>
    <w:rsid w:val="007B1616"/>
    <w:rsid w:val="007B1789"/>
    <w:rsid w:val="007B2304"/>
    <w:rsid w:val="007B279D"/>
    <w:rsid w:val="007B28A6"/>
    <w:rsid w:val="007B29C4"/>
    <w:rsid w:val="007B2DF7"/>
    <w:rsid w:val="007B483A"/>
    <w:rsid w:val="007B53A0"/>
    <w:rsid w:val="007B556F"/>
    <w:rsid w:val="007B5988"/>
    <w:rsid w:val="007B59B1"/>
    <w:rsid w:val="007B5BCB"/>
    <w:rsid w:val="007B6019"/>
    <w:rsid w:val="007B60A3"/>
    <w:rsid w:val="007B6C93"/>
    <w:rsid w:val="007C09D0"/>
    <w:rsid w:val="007C0D2A"/>
    <w:rsid w:val="007C134E"/>
    <w:rsid w:val="007C1815"/>
    <w:rsid w:val="007C18EC"/>
    <w:rsid w:val="007C21D3"/>
    <w:rsid w:val="007C4419"/>
    <w:rsid w:val="007C44DE"/>
    <w:rsid w:val="007C5637"/>
    <w:rsid w:val="007C6610"/>
    <w:rsid w:val="007C6732"/>
    <w:rsid w:val="007C7B01"/>
    <w:rsid w:val="007C7DC8"/>
    <w:rsid w:val="007D0013"/>
    <w:rsid w:val="007D02EF"/>
    <w:rsid w:val="007D0946"/>
    <w:rsid w:val="007D0B82"/>
    <w:rsid w:val="007D102B"/>
    <w:rsid w:val="007D1164"/>
    <w:rsid w:val="007D2B32"/>
    <w:rsid w:val="007D3EE7"/>
    <w:rsid w:val="007D4915"/>
    <w:rsid w:val="007D5250"/>
    <w:rsid w:val="007D593C"/>
    <w:rsid w:val="007D59DA"/>
    <w:rsid w:val="007D6659"/>
    <w:rsid w:val="007D7063"/>
    <w:rsid w:val="007D76D0"/>
    <w:rsid w:val="007D7853"/>
    <w:rsid w:val="007E09D8"/>
    <w:rsid w:val="007E13B5"/>
    <w:rsid w:val="007E155E"/>
    <w:rsid w:val="007E1D06"/>
    <w:rsid w:val="007E25A2"/>
    <w:rsid w:val="007E3423"/>
    <w:rsid w:val="007E3DB4"/>
    <w:rsid w:val="007E6237"/>
    <w:rsid w:val="007E645E"/>
    <w:rsid w:val="007E6FED"/>
    <w:rsid w:val="007E7D62"/>
    <w:rsid w:val="007F0759"/>
    <w:rsid w:val="007F08E8"/>
    <w:rsid w:val="007F3154"/>
    <w:rsid w:val="007F4053"/>
    <w:rsid w:val="007F4586"/>
    <w:rsid w:val="007F47C0"/>
    <w:rsid w:val="007F4C1E"/>
    <w:rsid w:val="007F4DA8"/>
    <w:rsid w:val="007F6465"/>
    <w:rsid w:val="007F68A5"/>
    <w:rsid w:val="007F6C61"/>
    <w:rsid w:val="007F717F"/>
    <w:rsid w:val="007F76A6"/>
    <w:rsid w:val="00800336"/>
    <w:rsid w:val="00800788"/>
    <w:rsid w:val="00800BCB"/>
    <w:rsid w:val="00800F22"/>
    <w:rsid w:val="00801869"/>
    <w:rsid w:val="00802521"/>
    <w:rsid w:val="0080364E"/>
    <w:rsid w:val="008037BE"/>
    <w:rsid w:val="008037EF"/>
    <w:rsid w:val="008040D8"/>
    <w:rsid w:val="00804735"/>
    <w:rsid w:val="00804A09"/>
    <w:rsid w:val="00804AA6"/>
    <w:rsid w:val="00804C89"/>
    <w:rsid w:val="00804DB2"/>
    <w:rsid w:val="00805235"/>
    <w:rsid w:val="008053EB"/>
    <w:rsid w:val="0080578A"/>
    <w:rsid w:val="008064AD"/>
    <w:rsid w:val="008064CB"/>
    <w:rsid w:val="00806F00"/>
    <w:rsid w:val="00807E0A"/>
    <w:rsid w:val="008100CD"/>
    <w:rsid w:val="008109A0"/>
    <w:rsid w:val="008109C1"/>
    <w:rsid w:val="008110F9"/>
    <w:rsid w:val="00811C3A"/>
    <w:rsid w:val="00812BF9"/>
    <w:rsid w:val="0081308E"/>
    <w:rsid w:val="008130D0"/>
    <w:rsid w:val="00813D70"/>
    <w:rsid w:val="00813ECB"/>
    <w:rsid w:val="00816F16"/>
    <w:rsid w:val="0081750B"/>
    <w:rsid w:val="00820012"/>
    <w:rsid w:val="00820371"/>
    <w:rsid w:val="0082056A"/>
    <w:rsid w:val="00820CBD"/>
    <w:rsid w:val="008218ED"/>
    <w:rsid w:val="00821A1F"/>
    <w:rsid w:val="0082270E"/>
    <w:rsid w:val="00822BB5"/>
    <w:rsid w:val="00822DD2"/>
    <w:rsid w:val="008239F9"/>
    <w:rsid w:val="0082461A"/>
    <w:rsid w:val="00824EA9"/>
    <w:rsid w:val="00824F31"/>
    <w:rsid w:val="00825692"/>
    <w:rsid w:val="00825C0E"/>
    <w:rsid w:val="008262D4"/>
    <w:rsid w:val="0082788A"/>
    <w:rsid w:val="00827E05"/>
    <w:rsid w:val="008303F1"/>
    <w:rsid w:val="008310E6"/>
    <w:rsid w:val="00831734"/>
    <w:rsid w:val="008321A4"/>
    <w:rsid w:val="00832284"/>
    <w:rsid w:val="00832990"/>
    <w:rsid w:val="00832DAB"/>
    <w:rsid w:val="00833207"/>
    <w:rsid w:val="00833A87"/>
    <w:rsid w:val="0083572D"/>
    <w:rsid w:val="008362F1"/>
    <w:rsid w:val="0083682E"/>
    <w:rsid w:val="008371D1"/>
    <w:rsid w:val="00837389"/>
    <w:rsid w:val="00837CB6"/>
    <w:rsid w:val="00837E69"/>
    <w:rsid w:val="00840217"/>
    <w:rsid w:val="00840451"/>
    <w:rsid w:val="00841460"/>
    <w:rsid w:val="00841FD9"/>
    <w:rsid w:val="00842325"/>
    <w:rsid w:val="00842D6E"/>
    <w:rsid w:val="0084407A"/>
    <w:rsid w:val="00844525"/>
    <w:rsid w:val="00844A6A"/>
    <w:rsid w:val="008459D0"/>
    <w:rsid w:val="00846381"/>
    <w:rsid w:val="00846AE0"/>
    <w:rsid w:val="00847A57"/>
    <w:rsid w:val="00847CE2"/>
    <w:rsid w:val="00850A7F"/>
    <w:rsid w:val="0085113C"/>
    <w:rsid w:val="008517E0"/>
    <w:rsid w:val="00851A18"/>
    <w:rsid w:val="00851CE5"/>
    <w:rsid w:val="00852629"/>
    <w:rsid w:val="0085276E"/>
    <w:rsid w:val="00852A72"/>
    <w:rsid w:val="00853103"/>
    <w:rsid w:val="00853329"/>
    <w:rsid w:val="00853608"/>
    <w:rsid w:val="00854062"/>
    <w:rsid w:val="0085448C"/>
    <w:rsid w:val="008548F2"/>
    <w:rsid w:val="00854E3E"/>
    <w:rsid w:val="00854E8A"/>
    <w:rsid w:val="008559B8"/>
    <w:rsid w:val="00855D95"/>
    <w:rsid w:val="00855E8D"/>
    <w:rsid w:val="00855F95"/>
    <w:rsid w:val="00856372"/>
    <w:rsid w:val="0085689A"/>
    <w:rsid w:val="00856D51"/>
    <w:rsid w:val="00857333"/>
    <w:rsid w:val="0085792E"/>
    <w:rsid w:val="008601B5"/>
    <w:rsid w:val="008601D4"/>
    <w:rsid w:val="008610A5"/>
    <w:rsid w:val="008613C2"/>
    <w:rsid w:val="00862830"/>
    <w:rsid w:val="00862840"/>
    <w:rsid w:val="00862E67"/>
    <w:rsid w:val="00864DE8"/>
    <w:rsid w:val="00864E15"/>
    <w:rsid w:val="00864EC6"/>
    <w:rsid w:val="00865DC5"/>
    <w:rsid w:val="00865EC5"/>
    <w:rsid w:val="00866042"/>
    <w:rsid w:val="0086615A"/>
    <w:rsid w:val="00866287"/>
    <w:rsid w:val="008666FA"/>
    <w:rsid w:val="008673F5"/>
    <w:rsid w:val="00870CE0"/>
    <w:rsid w:val="008711AA"/>
    <w:rsid w:val="00871A2F"/>
    <w:rsid w:val="00871CC3"/>
    <w:rsid w:val="00871EED"/>
    <w:rsid w:val="00871FDC"/>
    <w:rsid w:val="0087276A"/>
    <w:rsid w:val="00872A8E"/>
    <w:rsid w:val="00873247"/>
    <w:rsid w:val="0087331C"/>
    <w:rsid w:val="00874663"/>
    <w:rsid w:val="00875298"/>
    <w:rsid w:val="00876632"/>
    <w:rsid w:val="00877562"/>
    <w:rsid w:val="008777A0"/>
    <w:rsid w:val="00880152"/>
    <w:rsid w:val="00880272"/>
    <w:rsid w:val="008804D3"/>
    <w:rsid w:val="008809BC"/>
    <w:rsid w:val="00880C0D"/>
    <w:rsid w:val="00881B40"/>
    <w:rsid w:val="00881CD6"/>
    <w:rsid w:val="00882B51"/>
    <w:rsid w:val="00882F7D"/>
    <w:rsid w:val="00887E24"/>
    <w:rsid w:val="00890B91"/>
    <w:rsid w:val="00890C05"/>
    <w:rsid w:val="00891F9F"/>
    <w:rsid w:val="00892146"/>
    <w:rsid w:val="00892F8A"/>
    <w:rsid w:val="00893B09"/>
    <w:rsid w:val="00896870"/>
    <w:rsid w:val="00896BB0"/>
    <w:rsid w:val="008A021B"/>
    <w:rsid w:val="008A06CC"/>
    <w:rsid w:val="008A07FE"/>
    <w:rsid w:val="008A0C41"/>
    <w:rsid w:val="008A0D92"/>
    <w:rsid w:val="008A17F8"/>
    <w:rsid w:val="008A216D"/>
    <w:rsid w:val="008A21F8"/>
    <w:rsid w:val="008A3C60"/>
    <w:rsid w:val="008A4880"/>
    <w:rsid w:val="008A5CA0"/>
    <w:rsid w:val="008A775A"/>
    <w:rsid w:val="008A7C4C"/>
    <w:rsid w:val="008A7E0B"/>
    <w:rsid w:val="008B0A9E"/>
    <w:rsid w:val="008B0E3A"/>
    <w:rsid w:val="008B1DC8"/>
    <w:rsid w:val="008B2A3F"/>
    <w:rsid w:val="008B37F8"/>
    <w:rsid w:val="008B3F77"/>
    <w:rsid w:val="008B4CD3"/>
    <w:rsid w:val="008B4D06"/>
    <w:rsid w:val="008B50DA"/>
    <w:rsid w:val="008B5565"/>
    <w:rsid w:val="008B62AC"/>
    <w:rsid w:val="008B65C8"/>
    <w:rsid w:val="008B6755"/>
    <w:rsid w:val="008B676A"/>
    <w:rsid w:val="008B6CC4"/>
    <w:rsid w:val="008B7ADB"/>
    <w:rsid w:val="008C01F4"/>
    <w:rsid w:val="008C2BEB"/>
    <w:rsid w:val="008C35E6"/>
    <w:rsid w:val="008C3CFB"/>
    <w:rsid w:val="008C4E84"/>
    <w:rsid w:val="008C576C"/>
    <w:rsid w:val="008C5A06"/>
    <w:rsid w:val="008C5FDA"/>
    <w:rsid w:val="008C6A4B"/>
    <w:rsid w:val="008C71F0"/>
    <w:rsid w:val="008C7770"/>
    <w:rsid w:val="008C7D1F"/>
    <w:rsid w:val="008D0610"/>
    <w:rsid w:val="008D0DDF"/>
    <w:rsid w:val="008D1266"/>
    <w:rsid w:val="008D13BE"/>
    <w:rsid w:val="008D1475"/>
    <w:rsid w:val="008D1972"/>
    <w:rsid w:val="008D2834"/>
    <w:rsid w:val="008D2A66"/>
    <w:rsid w:val="008D4554"/>
    <w:rsid w:val="008D45BB"/>
    <w:rsid w:val="008D470C"/>
    <w:rsid w:val="008D4AA2"/>
    <w:rsid w:val="008D4BC9"/>
    <w:rsid w:val="008D4C22"/>
    <w:rsid w:val="008D4FBA"/>
    <w:rsid w:val="008D58D9"/>
    <w:rsid w:val="008D5CDA"/>
    <w:rsid w:val="008D7344"/>
    <w:rsid w:val="008E0B63"/>
    <w:rsid w:val="008E17C1"/>
    <w:rsid w:val="008E2624"/>
    <w:rsid w:val="008E275D"/>
    <w:rsid w:val="008E278D"/>
    <w:rsid w:val="008E37BA"/>
    <w:rsid w:val="008E438C"/>
    <w:rsid w:val="008E4C87"/>
    <w:rsid w:val="008E564A"/>
    <w:rsid w:val="008E5BBE"/>
    <w:rsid w:val="008E5E95"/>
    <w:rsid w:val="008E6434"/>
    <w:rsid w:val="008E6F7C"/>
    <w:rsid w:val="008F0477"/>
    <w:rsid w:val="008F0D99"/>
    <w:rsid w:val="008F0F71"/>
    <w:rsid w:val="008F0F75"/>
    <w:rsid w:val="008F11A1"/>
    <w:rsid w:val="008F27E3"/>
    <w:rsid w:val="008F30C3"/>
    <w:rsid w:val="008F369C"/>
    <w:rsid w:val="008F3EF9"/>
    <w:rsid w:val="008F62D9"/>
    <w:rsid w:val="008F751E"/>
    <w:rsid w:val="008F7A3D"/>
    <w:rsid w:val="008F7F11"/>
    <w:rsid w:val="0090074F"/>
    <w:rsid w:val="00900AFC"/>
    <w:rsid w:val="00900DC3"/>
    <w:rsid w:val="00900FEA"/>
    <w:rsid w:val="00901578"/>
    <w:rsid w:val="00901A3F"/>
    <w:rsid w:val="00902E28"/>
    <w:rsid w:val="00904C24"/>
    <w:rsid w:val="00904FEC"/>
    <w:rsid w:val="0090560C"/>
    <w:rsid w:val="00905707"/>
    <w:rsid w:val="00905813"/>
    <w:rsid w:val="0090626B"/>
    <w:rsid w:val="00906324"/>
    <w:rsid w:val="009063A5"/>
    <w:rsid w:val="00906590"/>
    <w:rsid w:val="00906DDE"/>
    <w:rsid w:val="00906E50"/>
    <w:rsid w:val="009078F4"/>
    <w:rsid w:val="00907A67"/>
    <w:rsid w:val="00907E1D"/>
    <w:rsid w:val="009100B9"/>
    <w:rsid w:val="009105BD"/>
    <w:rsid w:val="0091085D"/>
    <w:rsid w:val="00910957"/>
    <w:rsid w:val="009116BD"/>
    <w:rsid w:val="009127EA"/>
    <w:rsid w:val="009129E0"/>
    <w:rsid w:val="00913B80"/>
    <w:rsid w:val="00913CFE"/>
    <w:rsid w:val="009143F7"/>
    <w:rsid w:val="00917160"/>
    <w:rsid w:val="00917B93"/>
    <w:rsid w:val="00920A2A"/>
    <w:rsid w:val="00920E58"/>
    <w:rsid w:val="009220DD"/>
    <w:rsid w:val="0092253C"/>
    <w:rsid w:val="0092281E"/>
    <w:rsid w:val="00922BE3"/>
    <w:rsid w:val="00922DEC"/>
    <w:rsid w:val="00923DBE"/>
    <w:rsid w:val="0092460B"/>
    <w:rsid w:val="00925413"/>
    <w:rsid w:val="00925E9F"/>
    <w:rsid w:val="00927A8F"/>
    <w:rsid w:val="00927EC8"/>
    <w:rsid w:val="00927F82"/>
    <w:rsid w:val="009305C4"/>
    <w:rsid w:val="00930DBA"/>
    <w:rsid w:val="00931741"/>
    <w:rsid w:val="0093227D"/>
    <w:rsid w:val="00932A4D"/>
    <w:rsid w:val="00933275"/>
    <w:rsid w:val="009365F9"/>
    <w:rsid w:val="00936D3D"/>
    <w:rsid w:val="00936FEB"/>
    <w:rsid w:val="009373E2"/>
    <w:rsid w:val="009379E2"/>
    <w:rsid w:val="00937CF6"/>
    <w:rsid w:val="00937EC8"/>
    <w:rsid w:val="00940145"/>
    <w:rsid w:val="00940274"/>
    <w:rsid w:val="00940A4A"/>
    <w:rsid w:val="00941181"/>
    <w:rsid w:val="0094118A"/>
    <w:rsid w:val="0094347C"/>
    <w:rsid w:val="00943898"/>
    <w:rsid w:val="00943FC3"/>
    <w:rsid w:val="00945242"/>
    <w:rsid w:val="009459DE"/>
    <w:rsid w:val="00946CBC"/>
    <w:rsid w:val="00950DB1"/>
    <w:rsid w:val="009515E3"/>
    <w:rsid w:val="00953A3D"/>
    <w:rsid w:val="00953A77"/>
    <w:rsid w:val="00953FB8"/>
    <w:rsid w:val="00954D28"/>
    <w:rsid w:val="00956226"/>
    <w:rsid w:val="00956815"/>
    <w:rsid w:val="00956E02"/>
    <w:rsid w:val="00956E46"/>
    <w:rsid w:val="009575EB"/>
    <w:rsid w:val="00957A2D"/>
    <w:rsid w:val="0096077C"/>
    <w:rsid w:val="00961638"/>
    <w:rsid w:val="00961B70"/>
    <w:rsid w:val="00961D82"/>
    <w:rsid w:val="0096244B"/>
    <w:rsid w:val="00962468"/>
    <w:rsid w:val="00962775"/>
    <w:rsid w:val="009629FD"/>
    <w:rsid w:val="00963053"/>
    <w:rsid w:val="0096383C"/>
    <w:rsid w:val="00964DBB"/>
    <w:rsid w:val="00964ECB"/>
    <w:rsid w:val="00964FF2"/>
    <w:rsid w:val="00965204"/>
    <w:rsid w:val="00966570"/>
    <w:rsid w:val="00966D3F"/>
    <w:rsid w:val="00966EB5"/>
    <w:rsid w:val="00966FF3"/>
    <w:rsid w:val="00970B5C"/>
    <w:rsid w:val="0097185C"/>
    <w:rsid w:val="0097217D"/>
    <w:rsid w:val="0097281B"/>
    <w:rsid w:val="009748C6"/>
    <w:rsid w:val="00974FD7"/>
    <w:rsid w:val="0097515E"/>
    <w:rsid w:val="0097553B"/>
    <w:rsid w:val="009757D7"/>
    <w:rsid w:val="00975DAD"/>
    <w:rsid w:val="009760C5"/>
    <w:rsid w:val="00976368"/>
    <w:rsid w:val="009769B8"/>
    <w:rsid w:val="0097728C"/>
    <w:rsid w:val="00980177"/>
    <w:rsid w:val="00981EF8"/>
    <w:rsid w:val="00981F31"/>
    <w:rsid w:val="00981F4B"/>
    <w:rsid w:val="00983FB4"/>
    <w:rsid w:val="00984400"/>
    <w:rsid w:val="00984677"/>
    <w:rsid w:val="009848CB"/>
    <w:rsid w:val="0098513A"/>
    <w:rsid w:val="0098559E"/>
    <w:rsid w:val="009859F6"/>
    <w:rsid w:val="00985F1D"/>
    <w:rsid w:val="009869F6"/>
    <w:rsid w:val="00987FFC"/>
    <w:rsid w:val="00990C18"/>
    <w:rsid w:val="00990C1C"/>
    <w:rsid w:val="0099180F"/>
    <w:rsid w:val="00991C26"/>
    <w:rsid w:val="009920E0"/>
    <w:rsid w:val="009923CA"/>
    <w:rsid w:val="0099341E"/>
    <w:rsid w:val="00993E46"/>
    <w:rsid w:val="009956CF"/>
    <w:rsid w:val="00997E80"/>
    <w:rsid w:val="009A0BD3"/>
    <w:rsid w:val="009A0E4B"/>
    <w:rsid w:val="009A128B"/>
    <w:rsid w:val="009A196B"/>
    <w:rsid w:val="009A1B5E"/>
    <w:rsid w:val="009A1B7E"/>
    <w:rsid w:val="009A1CF1"/>
    <w:rsid w:val="009A2DB7"/>
    <w:rsid w:val="009A30D0"/>
    <w:rsid w:val="009A3887"/>
    <w:rsid w:val="009A3E00"/>
    <w:rsid w:val="009A3EC5"/>
    <w:rsid w:val="009A48A8"/>
    <w:rsid w:val="009A5A3B"/>
    <w:rsid w:val="009A62B0"/>
    <w:rsid w:val="009A640F"/>
    <w:rsid w:val="009A6494"/>
    <w:rsid w:val="009A7010"/>
    <w:rsid w:val="009A70BC"/>
    <w:rsid w:val="009B00F5"/>
    <w:rsid w:val="009B0896"/>
    <w:rsid w:val="009B1159"/>
    <w:rsid w:val="009B1907"/>
    <w:rsid w:val="009B1A91"/>
    <w:rsid w:val="009B378D"/>
    <w:rsid w:val="009B532C"/>
    <w:rsid w:val="009B53B9"/>
    <w:rsid w:val="009B691A"/>
    <w:rsid w:val="009B6FDF"/>
    <w:rsid w:val="009B704D"/>
    <w:rsid w:val="009B71D5"/>
    <w:rsid w:val="009B7363"/>
    <w:rsid w:val="009B7475"/>
    <w:rsid w:val="009B79B9"/>
    <w:rsid w:val="009B7D5D"/>
    <w:rsid w:val="009C0A3D"/>
    <w:rsid w:val="009C0AF3"/>
    <w:rsid w:val="009C18E6"/>
    <w:rsid w:val="009C1AD9"/>
    <w:rsid w:val="009C261E"/>
    <w:rsid w:val="009C2925"/>
    <w:rsid w:val="009C2A33"/>
    <w:rsid w:val="009C3268"/>
    <w:rsid w:val="009C442F"/>
    <w:rsid w:val="009C4A78"/>
    <w:rsid w:val="009C4CA2"/>
    <w:rsid w:val="009C4E14"/>
    <w:rsid w:val="009C586F"/>
    <w:rsid w:val="009C6821"/>
    <w:rsid w:val="009C685A"/>
    <w:rsid w:val="009C78A5"/>
    <w:rsid w:val="009C7D0E"/>
    <w:rsid w:val="009D0A6D"/>
    <w:rsid w:val="009D1429"/>
    <w:rsid w:val="009D2BBF"/>
    <w:rsid w:val="009D3B99"/>
    <w:rsid w:val="009D549B"/>
    <w:rsid w:val="009D5C8F"/>
    <w:rsid w:val="009D66CF"/>
    <w:rsid w:val="009D6B2D"/>
    <w:rsid w:val="009D7D5A"/>
    <w:rsid w:val="009E0332"/>
    <w:rsid w:val="009E0C93"/>
    <w:rsid w:val="009E27B3"/>
    <w:rsid w:val="009E3698"/>
    <w:rsid w:val="009E36B4"/>
    <w:rsid w:val="009E3A10"/>
    <w:rsid w:val="009E3B97"/>
    <w:rsid w:val="009E40E7"/>
    <w:rsid w:val="009E42C0"/>
    <w:rsid w:val="009E44EA"/>
    <w:rsid w:val="009E4CEE"/>
    <w:rsid w:val="009E585B"/>
    <w:rsid w:val="009E61C4"/>
    <w:rsid w:val="009E6ECC"/>
    <w:rsid w:val="009E79EF"/>
    <w:rsid w:val="009F0097"/>
    <w:rsid w:val="009F0A58"/>
    <w:rsid w:val="009F103E"/>
    <w:rsid w:val="009F11C0"/>
    <w:rsid w:val="009F4068"/>
    <w:rsid w:val="009F491A"/>
    <w:rsid w:val="009F5899"/>
    <w:rsid w:val="009F6A7E"/>
    <w:rsid w:val="009F6BA4"/>
    <w:rsid w:val="009F6C40"/>
    <w:rsid w:val="009F6D6A"/>
    <w:rsid w:val="009F79D5"/>
    <w:rsid w:val="009F7AA3"/>
    <w:rsid w:val="009F7C38"/>
    <w:rsid w:val="009F7CE5"/>
    <w:rsid w:val="00A002B3"/>
    <w:rsid w:val="00A00C0B"/>
    <w:rsid w:val="00A011E5"/>
    <w:rsid w:val="00A01D84"/>
    <w:rsid w:val="00A02222"/>
    <w:rsid w:val="00A03690"/>
    <w:rsid w:val="00A04C0E"/>
    <w:rsid w:val="00A06430"/>
    <w:rsid w:val="00A105D9"/>
    <w:rsid w:val="00A1098B"/>
    <w:rsid w:val="00A10FB3"/>
    <w:rsid w:val="00A12CF3"/>
    <w:rsid w:val="00A12E55"/>
    <w:rsid w:val="00A1351B"/>
    <w:rsid w:val="00A14661"/>
    <w:rsid w:val="00A148FF"/>
    <w:rsid w:val="00A15D32"/>
    <w:rsid w:val="00A15E4A"/>
    <w:rsid w:val="00A160F8"/>
    <w:rsid w:val="00A16CC2"/>
    <w:rsid w:val="00A17047"/>
    <w:rsid w:val="00A1773F"/>
    <w:rsid w:val="00A17911"/>
    <w:rsid w:val="00A20D3C"/>
    <w:rsid w:val="00A21097"/>
    <w:rsid w:val="00A214DB"/>
    <w:rsid w:val="00A2184E"/>
    <w:rsid w:val="00A21ACD"/>
    <w:rsid w:val="00A21E7F"/>
    <w:rsid w:val="00A22A5E"/>
    <w:rsid w:val="00A22B79"/>
    <w:rsid w:val="00A231FB"/>
    <w:rsid w:val="00A245B8"/>
    <w:rsid w:val="00A248B5"/>
    <w:rsid w:val="00A25346"/>
    <w:rsid w:val="00A256DC"/>
    <w:rsid w:val="00A25DE1"/>
    <w:rsid w:val="00A27390"/>
    <w:rsid w:val="00A27C85"/>
    <w:rsid w:val="00A303B2"/>
    <w:rsid w:val="00A30A45"/>
    <w:rsid w:val="00A31A35"/>
    <w:rsid w:val="00A31E7A"/>
    <w:rsid w:val="00A325A0"/>
    <w:rsid w:val="00A327F6"/>
    <w:rsid w:val="00A32E4D"/>
    <w:rsid w:val="00A33F3B"/>
    <w:rsid w:val="00A33F43"/>
    <w:rsid w:val="00A33F68"/>
    <w:rsid w:val="00A343C4"/>
    <w:rsid w:val="00A34C56"/>
    <w:rsid w:val="00A34DAE"/>
    <w:rsid w:val="00A3517B"/>
    <w:rsid w:val="00A367FE"/>
    <w:rsid w:val="00A3731A"/>
    <w:rsid w:val="00A4054D"/>
    <w:rsid w:val="00A41B94"/>
    <w:rsid w:val="00A41E47"/>
    <w:rsid w:val="00A4234E"/>
    <w:rsid w:val="00A42BC9"/>
    <w:rsid w:val="00A4302B"/>
    <w:rsid w:val="00A43BDD"/>
    <w:rsid w:val="00A43FC7"/>
    <w:rsid w:val="00A4497D"/>
    <w:rsid w:val="00A4534E"/>
    <w:rsid w:val="00A459BC"/>
    <w:rsid w:val="00A45E5A"/>
    <w:rsid w:val="00A45E98"/>
    <w:rsid w:val="00A514B2"/>
    <w:rsid w:val="00A522D1"/>
    <w:rsid w:val="00A524B3"/>
    <w:rsid w:val="00A52564"/>
    <w:rsid w:val="00A526D6"/>
    <w:rsid w:val="00A52DBF"/>
    <w:rsid w:val="00A5381D"/>
    <w:rsid w:val="00A53B2E"/>
    <w:rsid w:val="00A53B64"/>
    <w:rsid w:val="00A53D23"/>
    <w:rsid w:val="00A545C1"/>
    <w:rsid w:val="00A547E5"/>
    <w:rsid w:val="00A550D9"/>
    <w:rsid w:val="00A55B73"/>
    <w:rsid w:val="00A5681C"/>
    <w:rsid w:val="00A5691B"/>
    <w:rsid w:val="00A573F7"/>
    <w:rsid w:val="00A5785C"/>
    <w:rsid w:val="00A60074"/>
    <w:rsid w:val="00A608FA"/>
    <w:rsid w:val="00A6099B"/>
    <w:rsid w:val="00A61FE5"/>
    <w:rsid w:val="00A62CE5"/>
    <w:rsid w:val="00A62E3C"/>
    <w:rsid w:val="00A634C5"/>
    <w:rsid w:val="00A6354F"/>
    <w:rsid w:val="00A6391D"/>
    <w:rsid w:val="00A63B28"/>
    <w:rsid w:val="00A6451C"/>
    <w:rsid w:val="00A64767"/>
    <w:rsid w:val="00A64E43"/>
    <w:rsid w:val="00A64FE1"/>
    <w:rsid w:val="00A650B7"/>
    <w:rsid w:val="00A6524D"/>
    <w:rsid w:val="00A65D0D"/>
    <w:rsid w:val="00A6656E"/>
    <w:rsid w:val="00A66F32"/>
    <w:rsid w:val="00A67146"/>
    <w:rsid w:val="00A67449"/>
    <w:rsid w:val="00A67A51"/>
    <w:rsid w:val="00A67E04"/>
    <w:rsid w:val="00A7061D"/>
    <w:rsid w:val="00A70DE4"/>
    <w:rsid w:val="00A71263"/>
    <w:rsid w:val="00A71320"/>
    <w:rsid w:val="00A7140E"/>
    <w:rsid w:val="00A71E88"/>
    <w:rsid w:val="00A7293E"/>
    <w:rsid w:val="00A72AB7"/>
    <w:rsid w:val="00A7441B"/>
    <w:rsid w:val="00A747FB"/>
    <w:rsid w:val="00A74B2B"/>
    <w:rsid w:val="00A74FBE"/>
    <w:rsid w:val="00A75A47"/>
    <w:rsid w:val="00A7600C"/>
    <w:rsid w:val="00A772D7"/>
    <w:rsid w:val="00A77743"/>
    <w:rsid w:val="00A81091"/>
    <w:rsid w:val="00A813E8"/>
    <w:rsid w:val="00A81970"/>
    <w:rsid w:val="00A81AD4"/>
    <w:rsid w:val="00A81DFC"/>
    <w:rsid w:val="00A82B36"/>
    <w:rsid w:val="00A8325F"/>
    <w:rsid w:val="00A840AD"/>
    <w:rsid w:val="00A840F2"/>
    <w:rsid w:val="00A8496D"/>
    <w:rsid w:val="00A84FB1"/>
    <w:rsid w:val="00A85EFF"/>
    <w:rsid w:val="00A8704B"/>
    <w:rsid w:val="00A87904"/>
    <w:rsid w:val="00A9075A"/>
    <w:rsid w:val="00A90C06"/>
    <w:rsid w:val="00A9234D"/>
    <w:rsid w:val="00A92378"/>
    <w:rsid w:val="00A92470"/>
    <w:rsid w:val="00A92B52"/>
    <w:rsid w:val="00A92FC5"/>
    <w:rsid w:val="00A93558"/>
    <w:rsid w:val="00A94E69"/>
    <w:rsid w:val="00A94FFD"/>
    <w:rsid w:val="00A959C7"/>
    <w:rsid w:val="00A96143"/>
    <w:rsid w:val="00A965B3"/>
    <w:rsid w:val="00A96A7C"/>
    <w:rsid w:val="00A96ABD"/>
    <w:rsid w:val="00A96BA2"/>
    <w:rsid w:val="00A972C3"/>
    <w:rsid w:val="00A97BFE"/>
    <w:rsid w:val="00AA0875"/>
    <w:rsid w:val="00AA1009"/>
    <w:rsid w:val="00AA1272"/>
    <w:rsid w:val="00AA1416"/>
    <w:rsid w:val="00AA1613"/>
    <w:rsid w:val="00AA2113"/>
    <w:rsid w:val="00AA28C0"/>
    <w:rsid w:val="00AA2949"/>
    <w:rsid w:val="00AA29EC"/>
    <w:rsid w:val="00AA2D0A"/>
    <w:rsid w:val="00AA2E41"/>
    <w:rsid w:val="00AA2F58"/>
    <w:rsid w:val="00AA345C"/>
    <w:rsid w:val="00AA40DF"/>
    <w:rsid w:val="00AA41C5"/>
    <w:rsid w:val="00AA43F2"/>
    <w:rsid w:val="00AA4433"/>
    <w:rsid w:val="00AA4434"/>
    <w:rsid w:val="00AA513C"/>
    <w:rsid w:val="00AA6648"/>
    <w:rsid w:val="00AA6BC4"/>
    <w:rsid w:val="00AA72CB"/>
    <w:rsid w:val="00AA783D"/>
    <w:rsid w:val="00AA79AF"/>
    <w:rsid w:val="00AA7FF1"/>
    <w:rsid w:val="00AB0200"/>
    <w:rsid w:val="00AB0C7D"/>
    <w:rsid w:val="00AB13E3"/>
    <w:rsid w:val="00AB1E0D"/>
    <w:rsid w:val="00AB1F13"/>
    <w:rsid w:val="00AB2DD9"/>
    <w:rsid w:val="00AB2E33"/>
    <w:rsid w:val="00AB34BA"/>
    <w:rsid w:val="00AB3E0A"/>
    <w:rsid w:val="00AB3E91"/>
    <w:rsid w:val="00AB424C"/>
    <w:rsid w:val="00AB43A3"/>
    <w:rsid w:val="00AB4BD7"/>
    <w:rsid w:val="00AB4F57"/>
    <w:rsid w:val="00AB502D"/>
    <w:rsid w:val="00AB5343"/>
    <w:rsid w:val="00AB5C2D"/>
    <w:rsid w:val="00AB6173"/>
    <w:rsid w:val="00AB7143"/>
    <w:rsid w:val="00AB7444"/>
    <w:rsid w:val="00AB761D"/>
    <w:rsid w:val="00AB7B43"/>
    <w:rsid w:val="00AC3C0F"/>
    <w:rsid w:val="00AC43D6"/>
    <w:rsid w:val="00AC477A"/>
    <w:rsid w:val="00AC5948"/>
    <w:rsid w:val="00AC619D"/>
    <w:rsid w:val="00AC64C7"/>
    <w:rsid w:val="00AC6E0B"/>
    <w:rsid w:val="00AC70FF"/>
    <w:rsid w:val="00AC7680"/>
    <w:rsid w:val="00AD00A5"/>
    <w:rsid w:val="00AD0F45"/>
    <w:rsid w:val="00AD117E"/>
    <w:rsid w:val="00AD1C6F"/>
    <w:rsid w:val="00AD21B6"/>
    <w:rsid w:val="00AD2E34"/>
    <w:rsid w:val="00AD3032"/>
    <w:rsid w:val="00AD3094"/>
    <w:rsid w:val="00AD4507"/>
    <w:rsid w:val="00AD5517"/>
    <w:rsid w:val="00AD57AE"/>
    <w:rsid w:val="00AD57F9"/>
    <w:rsid w:val="00AD6DA6"/>
    <w:rsid w:val="00AD72BC"/>
    <w:rsid w:val="00AE03FF"/>
    <w:rsid w:val="00AE0A55"/>
    <w:rsid w:val="00AE0E77"/>
    <w:rsid w:val="00AE161B"/>
    <w:rsid w:val="00AE1B0E"/>
    <w:rsid w:val="00AE22C1"/>
    <w:rsid w:val="00AE31BC"/>
    <w:rsid w:val="00AE34CC"/>
    <w:rsid w:val="00AE3ABD"/>
    <w:rsid w:val="00AE5A8D"/>
    <w:rsid w:val="00AE7546"/>
    <w:rsid w:val="00AE7717"/>
    <w:rsid w:val="00AF0C12"/>
    <w:rsid w:val="00AF12D7"/>
    <w:rsid w:val="00AF1D71"/>
    <w:rsid w:val="00AF1ED6"/>
    <w:rsid w:val="00AF2CA3"/>
    <w:rsid w:val="00AF35CA"/>
    <w:rsid w:val="00AF4008"/>
    <w:rsid w:val="00AF58E9"/>
    <w:rsid w:val="00AF786F"/>
    <w:rsid w:val="00AF78CD"/>
    <w:rsid w:val="00B00234"/>
    <w:rsid w:val="00B0087B"/>
    <w:rsid w:val="00B00D4B"/>
    <w:rsid w:val="00B02E77"/>
    <w:rsid w:val="00B03A0B"/>
    <w:rsid w:val="00B040D9"/>
    <w:rsid w:val="00B054CE"/>
    <w:rsid w:val="00B05CD2"/>
    <w:rsid w:val="00B062DE"/>
    <w:rsid w:val="00B06BBD"/>
    <w:rsid w:val="00B0712C"/>
    <w:rsid w:val="00B078B8"/>
    <w:rsid w:val="00B07A7A"/>
    <w:rsid w:val="00B07E4E"/>
    <w:rsid w:val="00B10212"/>
    <w:rsid w:val="00B102BA"/>
    <w:rsid w:val="00B1174A"/>
    <w:rsid w:val="00B117EA"/>
    <w:rsid w:val="00B11962"/>
    <w:rsid w:val="00B11BF8"/>
    <w:rsid w:val="00B1248F"/>
    <w:rsid w:val="00B12E24"/>
    <w:rsid w:val="00B132FB"/>
    <w:rsid w:val="00B133AA"/>
    <w:rsid w:val="00B13937"/>
    <w:rsid w:val="00B14594"/>
    <w:rsid w:val="00B145CF"/>
    <w:rsid w:val="00B1492A"/>
    <w:rsid w:val="00B1571B"/>
    <w:rsid w:val="00B16467"/>
    <w:rsid w:val="00B16905"/>
    <w:rsid w:val="00B17138"/>
    <w:rsid w:val="00B171F9"/>
    <w:rsid w:val="00B17D6E"/>
    <w:rsid w:val="00B201DE"/>
    <w:rsid w:val="00B20A5E"/>
    <w:rsid w:val="00B212B0"/>
    <w:rsid w:val="00B21FFD"/>
    <w:rsid w:val="00B227EE"/>
    <w:rsid w:val="00B238CD"/>
    <w:rsid w:val="00B23EDD"/>
    <w:rsid w:val="00B2573D"/>
    <w:rsid w:val="00B26EB4"/>
    <w:rsid w:val="00B300F0"/>
    <w:rsid w:val="00B30A85"/>
    <w:rsid w:val="00B31FB6"/>
    <w:rsid w:val="00B324FE"/>
    <w:rsid w:val="00B32545"/>
    <w:rsid w:val="00B32AF4"/>
    <w:rsid w:val="00B32B6E"/>
    <w:rsid w:val="00B339C0"/>
    <w:rsid w:val="00B33DE0"/>
    <w:rsid w:val="00B33DFB"/>
    <w:rsid w:val="00B340B9"/>
    <w:rsid w:val="00B34DF9"/>
    <w:rsid w:val="00B35C83"/>
    <w:rsid w:val="00B36DAB"/>
    <w:rsid w:val="00B37E5A"/>
    <w:rsid w:val="00B402B1"/>
    <w:rsid w:val="00B40FE8"/>
    <w:rsid w:val="00B418F2"/>
    <w:rsid w:val="00B435D9"/>
    <w:rsid w:val="00B443E4"/>
    <w:rsid w:val="00B4519B"/>
    <w:rsid w:val="00B451F4"/>
    <w:rsid w:val="00B46605"/>
    <w:rsid w:val="00B466C1"/>
    <w:rsid w:val="00B46ACE"/>
    <w:rsid w:val="00B46CC4"/>
    <w:rsid w:val="00B4704F"/>
    <w:rsid w:val="00B47B91"/>
    <w:rsid w:val="00B47CFE"/>
    <w:rsid w:val="00B50626"/>
    <w:rsid w:val="00B510A0"/>
    <w:rsid w:val="00B51B9C"/>
    <w:rsid w:val="00B51BD9"/>
    <w:rsid w:val="00B52D59"/>
    <w:rsid w:val="00B52DE9"/>
    <w:rsid w:val="00B52DF2"/>
    <w:rsid w:val="00B52E0B"/>
    <w:rsid w:val="00B53222"/>
    <w:rsid w:val="00B53384"/>
    <w:rsid w:val="00B53632"/>
    <w:rsid w:val="00B5496B"/>
    <w:rsid w:val="00B551C3"/>
    <w:rsid w:val="00B55DD1"/>
    <w:rsid w:val="00B55DF4"/>
    <w:rsid w:val="00B55F21"/>
    <w:rsid w:val="00B564E0"/>
    <w:rsid w:val="00B56C34"/>
    <w:rsid w:val="00B57095"/>
    <w:rsid w:val="00B60490"/>
    <w:rsid w:val="00B60718"/>
    <w:rsid w:val="00B60FFC"/>
    <w:rsid w:val="00B616CA"/>
    <w:rsid w:val="00B61C3D"/>
    <w:rsid w:val="00B625A8"/>
    <w:rsid w:val="00B63007"/>
    <w:rsid w:val="00B64834"/>
    <w:rsid w:val="00B649ED"/>
    <w:rsid w:val="00B64FFE"/>
    <w:rsid w:val="00B65400"/>
    <w:rsid w:val="00B656DD"/>
    <w:rsid w:val="00B65942"/>
    <w:rsid w:val="00B65B14"/>
    <w:rsid w:val="00B666E2"/>
    <w:rsid w:val="00B6744F"/>
    <w:rsid w:val="00B67D59"/>
    <w:rsid w:val="00B70A06"/>
    <w:rsid w:val="00B70E57"/>
    <w:rsid w:val="00B713C8"/>
    <w:rsid w:val="00B71C97"/>
    <w:rsid w:val="00B72169"/>
    <w:rsid w:val="00B728B3"/>
    <w:rsid w:val="00B72DBF"/>
    <w:rsid w:val="00B7355F"/>
    <w:rsid w:val="00B7400D"/>
    <w:rsid w:val="00B740CE"/>
    <w:rsid w:val="00B75BC4"/>
    <w:rsid w:val="00B77242"/>
    <w:rsid w:val="00B7728B"/>
    <w:rsid w:val="00B80BAD"/>
    <w:rsid w:val="00B81269"/>
    <w:rsid w:val="00B813BC"/>
    <w:rsid w:val="00B8171D"/>
    <w:rsid w:val="00B81BE2"/>
    <w:rsid w:val="00B81F57"/>
    <w:rsid w:val="00B82E40"/>
    <w:rsid w:val="00B82E6E"/>
    <w:rsid w:val="00B83D4C"/>
    <w:rsid w:val="00B83EC5"/>
    <w:rsid w:val="00B8489D"/>
    <w:rsid w:val="00B8585C"/>
    <w:rsid w:val="00B864BF"/>
    <w:rsid w:val="00B86B8B"/>
    <w:rsid w:val="00B86E63"/>
    <w:rsid w:val="00B86FEA"/>
    <w:rsid w:val="00B900D3"/>
    <w:rsid w:val="00B903CD"/>
    <w:rsid w:val="00B91D81"/>
    <w:rsid w:val="00B91FEC"/>
    <w:rsid w:val="00B92D39"/>
    <w:rsid w:val="00B93BC0"/>
    <w:rsid w:val="00B940E1"/>
    <w:rsid w:val="00B94DBA"/>
    <w:rsid w:val="00B9524D"/>
    <w:rsid w:val="00B95945"/>
    <w:rsid w:val="00B9637E"/>
    <w:rsid w:val="00B96754"/>
    <w:rsid w:val="00B967E4"/>
    <w:rsid w:val="00B96EA2"/>
    <w:rsid w:val="00B979DE"/>
    <w:rsid w:val="00BA06EE"/>
    <w:rsid w:val="00BA2151"/>
    <w:rsid w:val="00BA232B"/>
    <w:rsid w:val="00BA30F7"/>
    <w:rsid w:val="00BA3EEF"/>
    <w:rsid w:val="00BA46B7"/>
    <w:rsid w:val="00BA5738"/>
    <w:rsid w:val="00BA575F"/>
    <w:rsid w:val="00BB0A3A"/>
    <w:rsid w:val="00BB1B61"/>
    <w:rsid w:val="00BB387E"/>
    <w:rsid w:val="00BB39DC"/>
    <w:rsid w:val="00BB4159"/>
    <w:rsid w:val="00BB4602"/>
    <w:rsid w:val="00BB655E"/>
    <w:rsid w:val="00BB6AAE"/>
    <w:rsid w:val="00BB79DC"/>
    <w:rsid w:val="00BB7B81"/>
    <w:rsid w:val="00BC037D"/>
    <w:rsid w:val="00BC03F0"/>
    <w:rsid w:val="00BC1425"/>
    <w:rsid w:val="00BC2EC7"/>
    <w:rsid w:val="00BC32FB"/>
    <w:rsid w:val="00BC3AB4"/>
    <w:rsid w:val="00BC3BA9"/>
    <w:rsid w:val="00BC4075"/>
    <w:rsid w:val="00BC40A0"/>
    <w:rsid w:val="00BC4563"/>
    <w:rsid w:val="00BC4F53"/>
    <w:rsid w:val="00BC4FC4"/>
    <w:rsid w:val="00BC565E"/>
    <w:rsid w:val="00BC5FC6"/>
    <w:rsid w:val="00BC62CA"/>
    <w:rsid w:val="00BC6307"/>
    <w:rsid w:val="00BD0764"/>
    <w:rsid w:val="00BD15AB"/>
    <w:rsid w:val="00BD1C73"/>
    <w:rsid w:val="00BD2016"/>
    <w:rsid w:val="00BD2ABE"/>
    <w:rsid w:val="00BD2FD1"/>
    <w:rsid w:val="00BD2FE1"/>
    <w:rsid w:val="00BD32AA"/>
    <w:rsid w:val="00BD4127"/>
    <w:rsid w:val="00BD53D1"/>
    <w:rsid w:val="00BD607B"/>
    <w:rsid w:val="00BD673E"/>
    <w:rsid w:val="00BD74CB"/>
    <w:rsid w:val="00BE00DB"/>
    <w:rsid w:val="00BE03F3"/>
    <w:rsid w:val="00BE0655"/>
    <w:rsid w:val="00BE0721"/>
    <w:rsid w:val="00BE08BC"/>
    <w:rsid w:val="00BE13F0"/>
    <w:rsid w:val="00BE18C5"/>
    <w:rsid w:val="00BE246E"/>
    <w:rsid w:val="00BE3808"/>
    <w:rsid w:val="00BE479F"/>
    <w:rsid w:val="00BE4878"/>
    <w:rsid w:val="00BE4B60"/>
    <w:rsid w:val="00BE51B0"/>
    <w:rsid w:val="00BE5F79"/>
    <w:rsid w:val="00BE64AD"/>
    <w:rsid w:val="00BE66C7"/>
    <w:rsid w:val="00BF06E3"/>
    <w:rsid w:val="00BF0916"/>
    <w:rsid w:val="00BF0A78"/>
    <w:rsid w:val="00BF0B1A"/>
    <w:rsid w:val="00BF20DF"/>
    <w:rsid w:val="00BF4105"/>
    <w:rsid w:val="00BF4241"/>
    <w:rsid w:val="00BF4376"/>
    <w:rsid w:val="00BF55D3"/>
    <w:rsid w:val="00BF5A53"/>
    <w:rsid w:val="00BF716C"/>
    <w:rsid w:val="00BF7260"/>
    <w:rsid w:val="00BF79A7"/>
    <w:rsid w:val="00BF7E22"/>
    <w:rsid w:val="00C00371"/>
    <w:rsid w:val="00C00682"/>
    <w:rsid w:val="00C01467"/>
    <w:rsid w:val="00C01E10"/>
    <w:rsid w:val="00C020FE"/>
    <w:rsid w:val="00C022CE"/>
    <w:rsid w:val="00C02767"/>
    <w:rsid w:val="00C027D4"/>
    <w:rsid w:val="00C02F81"/>
    <w:rsid w:val="00C03775"/>
    <w:rsid w:val="00C03D12"/>
    <w:rsid w:val="00C03D80"/>
    <w:rsid w:val="00C053CB"/>
    <w:rsid w:val="00C056C5"/>
    <w:rsid w:val="00C05E30"/>
    <w:rsid w:val="00C0606A"/>
    <w:rsid w:val="00C064DB"/>
    <w:rsid w:val="00C064DE"/>
    <w:rsid w:val="00C06C72"/>
    <w:rsid w:val="00C07374"/>
    <w:rsid w:val="00C076B5"/>
    <w:rsid w:val="00C1023D"/>
    <w:rsid w:val="00C1074D"/>
    <w:rsid w:val="00C10BA7"/>
    <w:rsid w:val="00C126B5"/>
    <w:rsid w:val="00C12A12"/>
    <w:rsid w:val="00C12B6A"/>
    <w:rsid w:val="00C12D39"/>
    <w:rsid w:val="00C13124"/>
    <w:rsid w:val="00C13182"/>
    <w:rsid w:val="00C13355"/>
    <w:rsid w:val="00C13AA7"/>
    <w:rsid w:val="00C142F2"/>
    <w:rsid w:val="00C14303"/>
    <w:rsid w:val="00C15473"/>
    <w:rsid w:val="00C15EE9"/>
    <w:rsid w:val="00C16232"/>
    <w:rsid w:val="00C163EA"/>
    <w:rsid w:val="00C166D9"/>
    <w:rsid w:val="00C16ED8"/>
    <w:rsid w:val="00C20834"/>
    <w:rsid w:val="00C2186D"/>
    <w:rsid w:val="00C21C5A"/>
    <w:rsid w:val="00C22F83"/>
    <w:rsid w:val="00C233EF"/>
    <w:rsid w:val="00C24490"/>
    <w:rsid w:val="00C24B9A"/>
    <w:rsid w:val="00C24D6E"/>
    <w:rsid w:val="00C24F3A"/>
    <w:rsid w:val="00C25F42"/>
    <w:rsid w:val="00C26A3C"/>
    <w:rsid w:val="00C306F8"/>
    <w:rsid w:val="00C3102A"/>
    <w:rsid w:val="00C315DC"/>
    <w:rsid w:val="00C31D06"/>
    <w:rsid w:val="00C32909"/>
    <w:rsid w:val="00C32D19"/>
    <w:rsid w:val="00C331C0"/>
    <w:rsid w:val="00C34545"/>
    <w:rsid w:val="00C349E3"/>
    <w:rsid w:val="00C34AAA"/>
    <w:rsid w:val="00C35418"/>
    <w:rsid w:val="00C3695F"/>
    <w:rsid w:val="00C36B0A"/>
    <w:rsid w:val="00C36F90"/>
    <w:rsid w:val="00C3726D"/>
    <w:rsid w:val="00C37302"/>
    <w:rsid w:val="00C37B7F"/>
    <w:rsid w:val="00C40935"/>
    <w:rsid w:val="00C40B96"/>
    <w:rsid w:val="00C431BF"/>
    <w:rsid w:val="00C43D46"/>
    <w:rsid w:val="00C43F90"/>
    <w:rsid w:val="00C4436D"/>
    <w:rsid w:val="00C44495"/>
    <w:rsid w:val="00C44716"/>
    <w:rsid w:val="00C44BDA"/>
    <w:rsid w:val="00C4604E"/>
    <w:rsid w:val="00C46A28"/>
    <w:rsid w:val="00C46CE7"/>
    <w:rsid w:val="00C507CF"/>
    <w:rsid w:val="00C5088D"/>
    <w:rsid w:val="00C50A92"/>
    <w:rsid w:val="00C519DA"/>
    <w:rsid w:val="00C52DF9"/>
    <w:rsid w:val="00C55B1F"/>
    <w:rsid w:val="00C56474"/>
    <w:rsid w:val="00C56F04"/>
    <w:rsid w:val="00C57050"/>
    <w:rsid w:val="00C601E1"/>
    <w:rsid w:val="00C60D5A"/>
    <w:rsid w:val="00C60E16"/>
    <w:rsid w:val="00C60E31"/>
    <w:rsid w:val="00C6184D"/>
    <w:rsid w:val="00C628AB"/>
    <w:rsid w:val="00C636AF"/>
    <w:rsid w:val="00C63F7F"/>
    <w:rsid w:val="00C6457D"/>
    <w:rsid w:val="00C650E6"/>
    <w:rsid w:val="00C65A75"/>
    <w:rsid w:val="00C66D41"/>
    <w:rsid w:val="00C67080"/>
    <w:rsid w:val="00C679BC"/>
    <w:rsid w:val="00C70860"/>
    <w:rsid w:val="00C70EA6"/>
    <w:rsid w:val="00C71E83"/>
    <w:rsid w:val="00C72B73"/>
    <w:rsid w:val="00C72C7B"/>
    <w:rsid w:val="00C73477"/>
    <w:rsid w:val="00C741FD"/>
    <w:rsid w:val="00C74A34"/>
    <w:rsid w:val="00C7517F"/>
    <w:rsid w:val="00C7530F"/>
    <w:rsid w:val="00C75343"/>
    <w:rsid w:val="00C75902"/>
    <w:rsid w:val="00C768CD"/>
    <w:rsid w:val="00C76D30"/>
    <w:rsid w:val="00C76E3E"/>
    <w:rsid w:val="00C770A4"/>
    <w:rsid w:val="00C80070"/>
    <w:rsid w:val="00C80203"/>
    <w:rsid w:val="00C8020A"/>
    <w:rsid w:val="00C81015"/>
    <w:rsid w:val="00C811D4"/>
    <w:rsid w:val="00C81A3E"/>
    <w:rsid w:val="00C82A80"/>
    <w:rsid w:val="00C839AF"/>
    <w:rsid w:val="00C8563A"/>
    <w:rsid w:val="00C85F74"/>
    <w:rsid w:val="00C8661C"/>
    <w:rsid w:val="00C87940"/>
    <w:rsid w:val="00C87AE0"/>
    <w:rsid w:val="00C90626"/>
    <w:rsid w:val="00C90C5F"/>
    <w:rsid w:val="00C90F63"/>
    <w:rsid w:val="00C9122D"/>
    <w:rsid w:val="00C91C7F"/>
    <w:rsid w:val="00C9232B"/>
    <w:rsid w:val="00C92411"/>
    <w:rsid w:val="00C92802"/>
    <w:rsid w:val="00C92A7B"/>
    <w:rsid w:val="00C92E76"/>
    <w:rsid w:val="00C93C82"/>
    <w:rsid w:val="00C93DAC"/>
    <w:rsid w:val="00C94360"/>
    <w:rsid w:val="00C94E53"/>
    <w:rsid w:val="00C9534E"/>
    <w:rsid w:val="00C959CC"/>
    <w:rsid w:val="00C968B9"/>
    <w:rsid w:val="00C97052"/>
    <w:rsid w:val="00C97664"/>
    <w:rsid w:val="00C97759"/>
    <w:rsid w:val="00C97E49"/>
    <w:rsid w:val="00CA06A1"/>
    <w:rsid w:val="00CA0E13"/>
    <w:rsid w:val="00CA1966"/>
    <w:rsid w:val="00CA1A9B"/>
    <w:rsid w:val="00CA2C76"/>
    <w:rsid w:val="00CA2FFF"/>
    <w:rsid w:val="00CA32B3"/>
    <w:rsid w:val="00CA4282"/>
    <w:rsid w:val="00CA47EE"/>
    <w:rsid w:val="00CA5C1C"/>
    <w:rsid w:val="00CA65A7"/>
    <w:rsid w:val="00CA6C88"/>
    <w:rsid w:val="00CA7011"/>
    <w:rsid w:val="00CA7748"/>
    <w:rsid w:val="00CA77FE"/>
    <w:rsid w:val="00CB00F8"/>
    <w:rsid w:val="00CB08BD"/>
    <w:rsid w:val="00CB2E8A"/>
    <w:rsid w:val="00CB3682"/>
    <w:rsid w:val="00CB43E8"/>
    <w:rsid w:val="00CB4A16"/>
    <w:rsid w:val="00CB4C14"/>
    <w:rsid w:val="00CB52AA"/>
    <w:rsid w:val="00CB5BAB"/>
    <w:rsid w:val="00CB5C0F"/>
    <w:rsid w:val="00CB62DF"/>
    <w:rsid w:val="00CB6499"/>
    <w:rsid w:val="00CB6719"/>
    <w:rsid w:val="00CB6E70"/>
    <w:rsid w:val="00CB6FE2"/>
    <w:rsid w:val="00CC0417"/>
    <w:rsid w:val="00CC1781"/>
    <w:rsid w:val="00CC1F16"/>
    <w:rsid w:val="00CC22F7"/>
    <w:rsid w:val="00CC2330"/>
    <w:rsid w:val="00CC33B2"/>
    <w:rsid w:val="00CC3748"/>
    <w:rsid w:val="00CC3797"/>
    <w:rsid w:val="00CC4587"/>
    <w:rsid w:val="00CC48F7"/>
    <w:rsid w:val="00CC493A"/>
    <w:rsid w:val="00CC4BAA"/>
    <w:rsid w:val="00CC4E39"/>
    <w:rsid w:val="00CC601F"/>
    <w:rsid w:val="00CC753F"/>
    <w:rsid w:val="00CC764A"/>
    <w:rsid w:val="00CD1BBD"/>
    <w:rsid w:val="00CD249E"/>
    <w:rsid w:val="00CD24FF"/>
    <w:rsid w:val="00CD2E96"/>
    <w:rsid w:val="00CD2F70"/>
    <w:rsid w:val="00CD3129"/>
    <w:rsid w:val="00CD344E"/>
    <w:rsid w:val="00CD3EB1"/>
    <w:rsid w:val="00CD46D3"/>
    <w:rsid w:val="00CD67FF"/>
    <w:rsid w:val="00CD7560"/>
    <w:rsid w:val="00CD778F"/>
    <w:rsid w:val="00CD7A8D"/>
    <w:rsid w:val="00CD7B82"/>
    <w:rsid w:val="00CD7F5F"/>
    <w:rsid w:val="00CE0671"/>
    <w:rsid w:val="00CE0A66"/>
    <w:rsid w:val="00CE1E51"/>
    <w:rsid w:val="00CE2704"/>
    <w:rsid w:val="00CE3331"/>
    <w:rsid w:val="00CE3DBA"/>
    <w:rsid w:val="00CE47E8"/>
    <w:rsid w:val="00CE6382"/>
    <w:rsid w:val="00CE6468"/>
    <w:rsid w:val="00CE66FC"/>
    <w:rsid w:val="00CE7209"/>
    <w:rsid w:val="00CE7A44"/>
    <w:rsid w:val="00CE7B41"/>
    <w:rsid w:val="00CF068A"/>
    <w:rsid w:val="00CF183E"/>
    <w:rsid w:val="00CF228B"/>
    <w:rsid w:val="00CF2BEC"/>
    <w:rsid w:val="00CF2CB2"/>
    <w:rsid w:val="00CF3B99"/>
    <w:rsid w:val="00CF4732"/>
    <w:rsid w:val="00CF4BE2"/>
    <w:rsid w:val="00CF5459"/>
    <w:rsid w:val="00CF56EA"/>
    <w:rsid w:val="00CF611A"/>
    <w:rsid w:val="00CF687F"/>
    <w:rsid w:val="00CF69DF"/>
    <w:rsid w:val="00CF6A88"/>
    <w:rsid w:val="00CF6F71"/>
    <w:rsid w:val="00CF799D"/>
    <w:rsid w:val="00D00200"/>
    <w:rsid w:val="00D004E4"/>
    <w:rsid w:val="00D005AC"/>
    <w:rsid w:val="00D0087E"/>
    <w:rsid w:val="00D00E42"/>
    <w:rsid w:val="00D013D9"/>
    <w:rsid w:val="00D019AC"/>
    <w:rsid w:val="00D01C4C"/>
    <w:rsid w:val="00D01F61"/>
    <w:rsid w:val="00D02304"/>
    <w:rsid w:val="00D02588"/>
    <w:rsid w:val="00D028B1"/>
    <w:rsid w:val="00D02A4F"/>
    <w:rsid w:val="00D02CF1"/>
    <w:rsid w:val="00D02FA0"/>
    <w:rsid w:val="00D03098"/>
    <w:rsid w:val="00D03704"/>
    <w:rsid w:val="00D03ABD"/>
    <w:rsid w:val="00D03C13"/>
    <w:rsid w:val="00D04237"/>
    <w:rsid w:val="00D04D3E"/>
    <w:rsid w:val="00D05499"/>
    <w:rsid w:val="00D054C6"/>
    <w:rsid w:val="00D055A8"/>
    <w:rsid w:val="00D05BB6"/>
    <w:rsid w:val="00D05FF7"/>
    <w:rsid w:val="00D06345"/>
    <w:rsid w:val="00D0739C"/>
    <w:rsid w:val="00D13623"/>
    <w:rsid w:val="00D1391E"/>
    <w:rsid w:val="00D1471C"/>
    <w:rsid w:val="00D152B5"/>
    <w:rsid w:val="00D15FDB"/>
    <w:rsid w:val="00D16B0A"/>
    <w:rsid w:val="00D1716E"/>
    <w:rsid w:val="00D17471"/>
    <w:rsid w:val="00D175A8"/>
    <w:rsid w:val="00D17E80"/>
    <w:rsid w:val="00D200B2"/>
    <w:rsid w:val="00D2047A"/>
    <w:rsid w:val="00D20DCD"/>
    <w:rsid w:val="00D210C9"/>
    <w:rsid w:val="00D212E2"/>
    <w:rsid w:val="00D22758"/>
    <w:rsid w:val="00D2277C"/>
    <w:rsid w:val="00D2278A"/>
    <w:rsid w:val="00D231C5"/>
    <w:rsid w:val="00D23673"/>
    <w:rsid w:val="00D242A3"/>
    <w:rsid w:val="00D250FD"/>
    <w:rsid w:val="00D25DA7"/>
    <w:rsid w:val="00D3033F"/>
    <w:rsid w:val="00D30CB0"/>
    <w:rsid w:val="00D32190"/>
    <w:rsid w:val="00D32919"/>
    <w:rsid w:val="00D32AB7"/>
    <w:rsid w:val="00D338D5"/>
    <w:rsid w:val="00D343C0"/>
    <w:rsid w:val="00D358F8"/>
    <w:rsid w:val="00D3634E"/>
    <w:rsid w:val="00D3692E"/>
    <w:rsid w:val="00D37BF3"/>
    <w:rsid w:val="00D40312"/>
    <w:rsid w:val="00D40735"/>
    <w:rsid w:val="00D40CE5"/>
    <w:rsid w:val="00D415DC"/>
    <w:rsid w:val="00D41C43"/>
    <w:rsid w:val="00D41D38"/>
    <w:rsid w:val="00D42014"/>
    <w:rsid w:val="00D4248D"/>
    <w:rsid w:val="00D42707"/>
    <w:rsid w:val="00D44937"/>
    <w:rsid w:val="00D45347"/>
    <w:rsid w:val="00D45972"/>
    <w:rsid w:val="00D47461"/>
    <w:rsid w:val="00D4746D"/>
    <w:rsid w:val="00D51765"/>
    <w:rsid w:val="00D5199B"/>
    <w:rsid w:val="00D52A6C"/>
    <w:rsid w:val="00D52FBA"/>
    <w:rsid w:val="00D52FE3"/>
    <w:rsid w:val="00D53642"/>
    <w:rsid w:val="00D5385D"/>
    <w:rsid w:val="00D53DF1"/>
    <w:rsid w:val="00D53ECA"/>
    <w:rsid w:val="00D54D33"/>
    <w:rsid w:val="00D55CD7"/>
    <w:rsid w:val="00D55DC3"/>
    <w:rsid w:val="00D56005"/>
    <w:rsid w:val="00D56908"/>
    <w:rsid w:val="00D56958"/>
    <w:rsid w:val="00D56C45"/>
    <w:rsid w:val="00D57125"/>
    <w:rsid w:val="00D57B2C"/>
    <w:rsid w:val="00D60E5F"/>
    <w:rsid w:val="00D61898"/>
    <w:rsid w:val="00D618FC"/>
    <w:rsid w:val="00D61B30"/>
    <w:rsid w:val="00D621BD"/>
    <w:rsid w:val="00D62DD1"/>
    <w:rsid w:val="00D63124"/>
    <w:rsid w:val="00D637BD"/>
    <w:rsid w:val="00D64C91"/>
    <w:rsid w:val="00D64CB2"/>
    <w:rsid w:val="00D64DC1"/>
    <w:rsid w:val="00D6534C"/>
    <w:rsid w:val="00D67A1C"/>
    <w:rsid w:val="00D67A82"/>
    <w:rsid w:val="00D70281"/>
    <w:rsid w:val="00D703E6"/>
    <w:rsid w:val="00D70908"/>
    <w:rsid w:val="00D71153"/>
    <w:rsid w:val="00D723AE"/>
    <w:rsid w:val="00D7357D"/>
    <w:rsid w:val="00D7383E"/>
    <w:rsid w:val="00D73887"/>
    <w:rsid w:val="00D73FD4"/>
    <w:rsid w:val="00D744E5"/>
    <w:rsid w:val="00D749D6"/>
    <w:rsid w:val="00D751F9"/>
    <w:rsid w:val="00D75275"/>
    <w:rsid w:val="00D76333"/>
    <w:rsid w:val="00D774BF"/>
    <w:rsid w:val="00D805E9"/>
    <w:rsid w:val="00D8093B"/>
    <w:rsid w:val="00D80A65"/>
    <w:rsid w:val="00D80ED0"/>
    <w:rsid w:val="00D816B4"/>
    <w:rsid w:val="00D81C9B"/>
    <w:rsid w:val="00D81F2F"/>
    <w:rsid w:val="00D84017"/>
    <w:rsid w:val="00D841E6"/>
    <w:rsid w:val="00D846C0"/>
    <w:rsid w:val="00D85287"/>
    <w:rsid w:val="00D856CC"/>
    <w:rsid w:val="00D8752C"/>
    <w:rsid w:val="00D87827"/>
    <w:rsid w:val="00D87F07"/>
    <w:rsid w:val="00D91CEE"/>
    <w:rsid w:val="00D92578"/>
    <w:rsid w:val="00D93EEE"/>
    <w:rsid w:val="00D95081"/>
    <w:rsid w:val="00D9684C"/>
    <w:rsid w:val="00D97960"/>
    <w:rsid w:val="00D97E91"/>
    <w:rsid w:val="00DA0AE1"/>
    <w:rsid w:val="00DA0F4F"/>
    <w:rsid w:val="00DA10CA"/>
    <w:rsid w:val="00DA10CC"/>
    <w:rsid w:val="00DA1637"/>
    <w:rsid w:val="00DA1FB0"/>
    <w:rsid w:val="00DA2A35"/>
    <w:rsid w:val="00DA3222"/>
    <w:rsid w:val="00DA3374"/>
    <w:rsid w:val="00DA3667"/>
    <w:rsid w:val="00DA407E"/>
    <w:rsid w:val="00DA485A"/>
    <w:rsid w:val="00DA488E"/>
    <w:rsid w:val="00DA5099"/>
    <w:rsid w:val="00DA52BA"/>
    <w:rsid w:val="00DA55E6"/>
    <w:rsid w:val="00DA5795"/>
    <w:rsid w:val="00DA5D8F"/>
    <w:rsid w:val="00DA69F9"/>
    <w:rsid w:val="00DA745C"/>
    <w:rsid w:val="00DB05C0"/>
    <w:rsid w:val="00DB0D2A"/>
    <w:rsid w:val="00DB10FA"/>
    <w:rsid w:val="00DB1570"/>
    <w:rsid w:val="00DB1AEF"/>
    <w:rsid w:val="00DB1BD9"/>
    <w:rsid w:val="00DB2486"/>
    <w:rsid w:val="00DB4874"/>
    <w:rsid w:val="00DB4F78"/>
    <w:rsid w:val="00DB4F95"/>
    <w:rsid w:val="00DB579E"/>
    <w:rsid w:val="00DB6122"/>
    <w:rsid w:val="00DB616D"/>
    <w:rsid w:val="00DB6ADA"/>
    <w:rsid w:val="00DB6BD2"/>
    <w:rsid w:val="00DB78E8"/>
    <w:rsid w:val="00DC0F80"/>
    <w:rsid w:val="00DC16AE"/>
    <w:rsid w:val="00DC1B05"/>
    <w:rsid w:val="00DC221E"/>
    <w:rsid w:val="00DC25F8"/>
    <w:rsid w:val="00DC351F"/>
    <w:rsid w:val="00DC3B2F"/>
    <w:rsid w:val="00DC3B53"/>
    <w:rsid w:val="00DC3EF7"/>
    <w:rsid w:val="00DC5645"/>
    <w:rsid w:val="00DC56BC"/>
    <w:rsid w:val="00DC570F"/>
    <w:rsid w:val="00DC5B6A"/>
    <w:rsid w:val="00DC6D85"/>
    <w:rsid w:val="00DC7759"/>
    <w:rsid w:val="00DC7884"/>
    <w:rsid w:val="00DD00BD"/>
    <w:rsid w:val="00DD0B39"/>
    <w:rsid w:val="00DD18B9"/>
    <w:rsid w:val="00DD18C0"/>
    <w:rsid w:val="00DD1C9A"/>
    <w:rsid w:val="00DD28EF"/>
    <w:rsid w:val="00DD2DDF"/>
    <w:rsid w:val="00DD2F6C"/>
    <w:rsid w:val="00DD3FF5"/>
    <w:rsid w:val="00DD4FF5"/>
    <w:rsid w:val="00DD5275"/>
    <w:rsid w:val="00DD5278"/>
    <w:rsid w:val="00DD5298"/>
    <w:rsid w:val="00DD5368"/>
    <w:rsid w:val="00DD53AC"/>
    <w:rsid w:val="00DD5FF0"/>
    <w:rsid w:val="00DD69E4"/>
    <w:rsid w:val="00DD6F6B"/>
    <w:rsid w:val="00DD7E5C"/>
    <w:rsid w:val="00DE03D1"/>
    <w:rsid w:val="00DE1603"/>
    <w:rsid w:val="00DE1CB0"/>
    <w:rsid w:val="00DE1F90"/>
    <w:rsid w:val="00DE2984"/>
    <w:rsid w:val="00DE2A52"/>
    <w:rsid w:val="00DE2DCF"/>
    <w:rsid w:val="00DE3036"/>
    <w:rsid w:val="00DE333C"/>
    <w:rsid w:val="00DE3362"/>
    <w:rsid w:val="00DE3494"/>
    <w:rsid w:val="00DE3C49"/>
    <w:rsid w:val="00DE586A"/>
    <w:rsid w:val="00DE5923"/>
    <w:rsid w:val="00DE6365"/>
    <w:rsid w:val="00DE63C6"/>
    <w:rsid w:val="00DE640F"/>
    <w:rsid w:val="00DE73CC"/>
    <w:rsid w:val="00DF1410"/>
    <w:rsid w:val="00DF153A"/>
    <w:rsid w:val="00DF1D07"/>
    <w:rsid w:val="00DF239C"/>
    <w:rsid w:val="00DF243B"/>
    <w:rsid w:val="00DF2AF2"/>
    <w:rsid w:val="00DF3180"/>
    <w:rsid w:val="00DF31D1"/>
    <w:rsid w:val="00DF3CE2"/>
    <w:rsid w:val="00DF4572"/>
    <w:rsid w:val="00DF469B"/>
    <w:rsid w:val="00DF482C"/>
    <w:rsid w:val="00DF58AA"/>
    <w:rsid w:val="00DF6026"/>
    <w:rsid w:val="00DF60A7"/>
    <w:rsid w:val="00DF6862"/>
    <w:rsid w:val="00DF70B0"/>
    <w:rsid w:val="00E0032C"/>
    <w:rsid w:val="00E00BDA"/>
    <w:rsid w:val="00E013FC"/>
    <w:rsid w:val="00E01413"/>
    <w:rsid w:val="00E018D5"/>
    <w:rsid w:val="00E019D4"/>
    <w:rsid w:val="00E01FA2"/>
    <w:rsid w:val="00E039B9"/>
    <w:rsid w:val="00E03B54"/>
    <w:rsid w:val="00E03FD1"/>
    <w:rsid w:val="00E044EF"/>
    <w:rsid w:val="00E044FC"/>
    <w:rsid w:val="00E05302"/>
    <w:rsid w:val="00E05F41"/>
    <w:rsid w:val="00E06BA1"/>
    <w:rsid w:val="00E07C3B"/>
    <w:rsid w:val="00E1017B"/>
    <w:rsid w:val="00E10259"/>
    <w:rsid w:val="00E115D1"/>
    <w:rsid w:val="00E12034"/>
    <w:rsid w:val="00E13A87"/>
    <w:rsid w:val="00E14751"/>
    <w:rsid w:val="00E14ED4"/>
    <w:rsid w:val="00E1675C"/>
    <w:rsid w:val="00E209C2"/>
    <w:rsid w:val="00E20CAA"/>
    <w:rsid w:val="00E213B8"/>
    <w:rsid w:val="00E21D74"/>
    <w:rsid w:val="00E220D0"/>
    <w:rsid w:val="00E23629"/>
    <w:rsid w:val="00E23C4E"/>
    <w:rsid w:val="00E248E7"/>
    <w:rsid w:val="00E24D08"/>
    <w:rsid w:val="00E24DC8"/>
    <w:rsid w:val="00E24EC5"/>
    <w:rsid w:val="00E306A5"/>
    <w:rsid w:val="00E308FF"/>
    <w:rsid w:val="00E30B61"/>
    <w:rsid w:val="00E317F7"/>
    <w:rsid w:val="00E32EF1"/>
    <w:rsid w:val="00E34501"/>
    <w:rsid w:val="00E3593B"/>
    <w:rsid w:val="00E35B5C"/>
    <w:rsid w:val="00E377BB"/>
    <w:rsid w:val="00E400F1"/>
    <w:rsid w:val="00E407BB"/>
    <w:rsid w:val="00E41B84"/>
    <w:rsid w:val="00E41B95"/>
    <w:rsid w:val="00E4245C"/>
    <w:rsid w:val="00E42898"/>
    <w:rsid w:val="00E43D8D"/>
    <w:rsid w:val="00E44307"/>
    <w:rsid w:val="00E465CB"/>
    <w:rsid w:val="00E46613"/>
    <w:rsid w:val="00E47911"/>
    <w:rsid w:val="00E47A20"/>
    <w:rsid w:val="00E5010C"/>
    <w:rsid w:val="00E504E2"/>
    <w:rsid w:val="00E51317"/>
    <w:rsid w:val="00E51CBE"/>
    <w:rsid w:val="00E51FC3"/>
    <w:rsid w:val="00E5244E"/>
    <w:rsid w:val="00E52586"/>
    <w:rsid w:val="00E5262F"/>
    <w:rsid w:val="00E52832"/>
    <w:rsid w:val="00E52BA7"/>
    <w:rsid w:val="00E53558"/>
    <w:rsid w:val="00E54116"/>
    <w:rsid w:val="00E544F5"/>
    <w:rsid w:val="00E547BD"/>
    <w:rsid w:val="00E54EDD"/>
    <w:rsid w:val="00E5706D"/>
    <w:rsid w:val="00E57886"/>
    <w:rsid w:val="00E609A6"/>
    <w:rsid w:val="00E616A8"/>
    <w:rsid w:val="00E6257E"/>
    <w:rsid w:val="00E6352B"/>
    <w:rsid w:val="00E64230"/>
    <w:rsid w:val="00E64E5B"/>
    <w:rsid w:val="00E64F49"/>
    <w:rsid w:val="00E666D6"/>
    <w:rsid w:val="00E66C7F"/>
    <w:rsid w:val="00E6797C"/>
    <w:rsid w:val="00E7155A"/>
    <w:rsid w:val="00E71FBC"/>
    <w:rsid w:val="00E720AF"/>
    <w:rsid w:val="00E72525"/>
    <w:rsid w:val="00E73181"/>
    <w:rsid w:val="00E7346F"/>
    <w:rsid w:val="00E748CD"/>
    <w:rsid w:val="00E74D2C"/>
    <w:rsid w:val="00E74E6E"/>
    <w:rsid w:val="00E74E82"/>
    <w:rsid w:val="00E76611"/>
    <w:rsid w:val="00E7787B"/>
    <w:rsid w:val="00E803B4"/>
    <w:rsid w:val="00E8140E"/>
    <w:rsid w:val="00E81CFC"/>
    <w:rsid w:val="00E81DC9"/>
    <w:rsid w:val="00E8200D"/>
    <w:rsid w:val="00E82082"/>
    <w:rsid w:val="00E85143"/>
    <w:rsid w:val="00E868D7"/>
    <w:rsid w:val="00E86DDF"/>
    <w:rsid w:val="00E87588"/>
    <w:rsid w:val="00E87ECF"/>
    <w:rsid w:val="00E90253"/>
    <w:rsid w:val="00E90445"/>
    <w:rsid w:val="00E90497"/>
    <w:rsid w:val="00E9074D"/>
    <w:rsid w:val="00E911F5"/>
    <w:rsid w:val="00E916A2"/>
    <w:rsid w:val="00E91AD5"/>
    <w:rsid w:val="00E91FBD"/>
    <w:rsid w:val="00E92C38"/>
    <w:rsid w:val="00E937C5"/>
    <w:rsid w:val="00E942AC"/>
    <w:rsid w:val="00E94599"/>
    <w:rsid w:val="00E94BE1"/>
    <w:rsid w:val="00E959C1"/>
    <w:rsid w:val="00E95AFE"/>
    <w:rsid w:val="00E95D6C"/>
    <w:rsid w:val="00E96E37"/>
    <w:rsid w:val="00E96FDE"/>
    <w:rsid w:val="00E972A9"/>
    <w:rsid w:val="00EA0190"/>
    <w:rsid w:val="00EA0614"/>
    <w:rsid w:val="00EA0657"/>
    <w:rsid w:val="00EA0BB9"/>
    <w:rsid w:val="00EA0CF0"/>
    <w:rsid w:val="00EA1A18"/>
    <w:rsid w:val="00EA1E1C"/>
    <w:rsid w:val="00EA1EF8"/>
    <w:rsid w:val="00EA2D85"/>
    <w:rsid w:val="00EA3118"/>
    <w:rsid w:val="00EA40EC"/>
    <w:rsid w:val="00EA48B4"/>
    <w:rsid w:val="00EA506B"/>
    <w:rsid w:val="00EA50C7"/>
    <w:rsid w:val="00EA60DF"/>
    <w:rsid w:val="00EA74DD"/>
    <w:rsid w:val="00EA7980"/>
    <w:rsid w:val="00EA7E89"/>
    <w:rsid w:val="00EA7F81"/>
    <w:rsid w:val="00EB0043"/>
    <w:rsid w:val="00EB05DF"/>
    <w:rsid w:val="00EB0675"/>
    <w:rsid w:val="00EB1668"/>
    <w:rsid w:val="00EB2F87"/>
    <w:rsid w:val="00EB3D64"/>
    <w:rsid w:val="00EB5B4E"/>
    <w:rsid w:val="00EB6321"/>
    <w:rsid w:val="00EB674C"/>
    <w:rsid w:val="00EB71AB"/>
    <w:rsid w:val="00EB73CD"/>
    <w:rsid w:val="00EC1235"/>
    <w:rsid w:val="00EC14A5"/>
    <w:rsid w:val="00EC187D"/>
    <w:rsid w:val="00EC299B"/>
    <w:rsid w:val="00EC2C21"/>
    <w:rsid w:val="00EC351A"/>
    <w:rsid w:val="00EC37B4"/>
    <w:rsid w:val="00EC3825"/>
    <w:rsid w:val="00EC4542"/>
    <w:rsid w:val="00EC5350"/>
    <w:rsid w:val="00EC584D"/>
    <w:rsid w:val="00EC6452"/>
    <w:rsid w:val="00EC6713"/>
    <w:rsid w:val="00EC6B19"/>
    <w:rsid w:val="00EC784C"/>
    <w:rsid w:val="00EC7E09"/>
    <w:rsid w:val="00ED0159"/>
    <w:rsid w:val="00ED0713"/>
    <w:rsid w:val="00ED401C"/>
    <w:rsid w:val="00ED4420"/>
    <w:rsid w:val="00ED469F"/>
    <w:rsid w:val="00ED47B2"/>
    <w:rsid w:val="00ED513F"/>
    <w:rsid w:val="00ED5A4D"/>
    <w:rsid w:val="00ED7141"/>
    <w:rsid w:val="00EE003F"/>
    <w:rsid w:val="00EE0748"/>
    <w:rsid w:val="00EE1D38"/>
    <w:rsid w:val="00EE1E5F"/>
    <w:rsid w:val="00EE255A"/>
    <w:rsid w:val="00EE2733"/>
    <w:rsid w:val="00EE2FF9"/>
    <w:rsid w:val="00EE38AF"/>
    <w:rsid w:val="00EE4660"/>
    <w:rsid w:val="00EE4A14"/>
    <w:rsid w:val="00EE4ED5"/>
    <w:rsid w:val="00EE5649"/>
    <w:rsid w:val="00EE670F"/>
    <w:rsid w:val="00EE6F12"/>
    <w:rsid w:val="00EE7261"/>
    <w:rsid w:val="00EE77E9"/>
    <w:rsid w:val="00EE7D2B"/>
    <w:rsid w:val="00EF099C"/>
    <w:rsid w:val="00EF0A01"/>
    <w:rsid w:val="00EF10E4"/>
    <w:rsid w:val="00EF13A0"/>
    <w:rsid w:val="00EF1560"/>
    <w:rsid w:val="00EF1A9E"/>
    <w:rsid w:val="00EF3240"/>
    <w:rsid w:val="00EF39BD"/>
    <w:rsid w:val="00EF4D70"/>
    <w:rsid w:val="00EF65AC"/>
    <w:rsid w:val="00EF6B4E"/>
    <w:rsid w:val="00EF6E26"/>
    <w:rsid w:val="00EF6F51"/>
    <w:rsid w:val="00EF7BF6"/>
    <w:rsid w:val="00F0071F"/>
    <w:rsid w:val="00F007B6"/>
    <w:rsid w:val="00F0080C"/>
    <w:rsid w:val="00F00873"/>
    <w:rsid w:val="00F0098F"/>
    <w:rsid w:val="00F0145D"/>
    <w:rsid w:val="00F017CC"/>
    <w:rsid w:val="00F021BC"/>
    <w:rsid w:val="00F0235D"/>
    <w:rsid w:val="00F02916"/>
    <w:rsid w:val="00F0527C"/>
    <w:rsid w:val="00F06E00"/>
    <w:rsid w:val="00F073D6"/>
    <w:rsid w:val="00F078C9"/>
    <w:rsid w:val="00F07AD4"/>
    <w:rsid w:val="00F10616"/>
    <w:rsid w:val="00F11B7B"/>
    <w:rsid w:val="00F1271B"/>
    <w:rsid w:val="00F14B0E"/>
    <w:rsid w:val="00F153B0"/>
    <w:rsid w:val="00F158D1"/>
    <w:rsid w:val="00F159E6"/>
    <w:rsid w:val="00F15BB5"/>
    <w:rsid w:val="00F15ED2"/>
    <w:rsid w:val="00F16A4B"/>
    <w:rsid w:val="00F16A57"/>
    <w:rsid w:val="00F1759E"/>
    <w:rsid w:val="00F17BC3"/>
    <w:rsid w:val="00F2015F"/>
    <w:rsid w:val="00F2050C"/>
    <w:rsid w:val="00F212E0"/>
    <w:rsid w:val="00F215C3"/>
    <w:rsid w:val="00F21870"/>
    <w:rsid w:val="00F22D8D"/>
    <w:rsid w:val="00F22DE2"/>
    <w:rsid w:val="00F2364C"/>
    <w:rsid w:val="00F237F8"/>
    <w:rsid w:val="00F23C3A"/>
    <w:rsid w:val="00F2406E"/>
    <w:rsid w:val="00F243F2"/>
    <w:rsid w:val="00F25BB3"/>
    <w:rsid w:val="00F25C21"/>
    <w:rsid w:val="00F25F9A"/>
    <w:rsid w:val="00F26919"/>
    <w:rsid w:val="00F2707E"/>
    <w:rsid w:val="00F278D7"/>
    <w:rsid w:val="00F30088"/>
    <w:rsid w:val="00F30A99"/>
    <w:rsid w:val="00F30DE3"/>
    <w:rsid w:val="00F31EB1"/>
    <w:rsid w:val="00F32853"/>
    <w:rsid w:val="00F3312E"/>
    <w:rsid w:val="00F3338A"/>
    <w:rsid w:val="00F341E7"/>
    <w:rsid w:val="00F34BD5"/>
    <w:rsid w:val="00F34D15"/>
    <w:rsid w:val="00F3504C"/>
    <w:rsid w:val="00F355D1"/>
    <w:rsid w:val="00F35891"/>
    <w:rsid w:val="00F360F0"/>
    <w:rsid w:val="00F369D3"/>
    <w:rsid w:val="00F37A4D"/>
    <w:rsid w:val="00F4044B"/>
    <w:rsid w:val="00F40D67"/>
    <w:rsid w:val="00F415B3"/>
    <w:rsid w:val="00F4267C"/>
    <w:rsid w:val="00F42FD6"/>
    <w:rsid w:val="00F43C7E"/>
    <w:rsid w:val="00F43EBB"/>
    <w:rsid w:val="00F43EF0"/>
    <w:rsid w:val="00F448C2"/>
    <w:rsid w:val="00F448C5"/>
    <w:rsid w:val="00F44B39"/>
    <w:rsid w:val="00F452A3"/>
    <w:rsid w:val="00F456CD"/>
    <w:rsid w:val="00F46927"/>
    <w:rsid w:val="00F46DC1"/>
    <w:rsid w:val="00F50308"/>
    <w:rsid w:val="00F50656"/>
    <w:rsid w:val="00F51689"/>
    <w:rsid w:val="00F533C7"/>
    <w:rsid w:val="00F538FD"/>
    <w:rsid w:val="00F540C8"/>
    <w:rsid w:val="00F5458F"/>
    <w:rsid w:val="00F55354"/>
    <w:rsid w:val="00F55BB6"/>
    <w:rsid w:val="00F56242"/>
    <w:rsid w:val="00F56832"/>
    <w:rsid w:val="00F5751F"/>
    <w:rsid w:val="00F57BFF"/>
    <w:rsid w:val="00F57C71"/>
    <w:rsid w:val="00F57E29"/>
    <w:rsid w:val="00F60806"/>
    <w:rsid w:val="00F61D7E"/>
    <w:rsid w:val="00F62E53"/>
    <w:rsid w:val="00F6386F"/>
    <w:rsid w:val="00F642CB"/>
    <w:rsid w:val="00F64427"/>
    <w:rsid w:val="00F64B2E"/>
    <w:rsid w:val="00F654DD"/>
    <w:rsid w:val="00F655EE"/>
    <w:rsid w:val="00F659C3"/>
    <w:rsid w:val="00F65D07"/>
    <w:rsid w:val="00F66801"/>
    <w:rsid w:val="00F66EB3"/>
    <w:rsid w:val="00F67369"/>
    <w:rsid w:val="00F674D7"/>
    <w:rsid w:val="00F71DB3"/>
    <w:rsid w:val="00F72CB4"/>
    <w:rsid w:val="00F72D0E"/>
    <w:rsid w:val="00F72E47"/>
    <w:rsid w:val="00F73556"/>
    <w:rsid w:val="00F73A9E"/>
    <w:rsid w:val="00F74349"/>
    <w:rsid w:val="00F743C6"/>
    <w:rsid w:val="00F746CF"/>
    <w:rsid w:val="00F75ED7"/>
    <w:rsid w:val="00F77483"/>
    <w:rsid w:val="00F77B60"/>
    <w:rsid w:val="00F77C4B"/>
    <w:rsid w:val="00F77C4C"/>
    <w:rsid w:val="00F77F63"/>
    <w:rsid w:val="00F80F26"/>
    <w:rsid w:val="00F82B24"/>
    <w:rsid w:val="00F839A0"/>
    <w:rsid w:val="00F8452D"/>
    <w:rsid w:val="00F85B9E"/>
    <w:rsid w:val="00F85C69"/>
    <w:rsid w:val="00F85C99"/>
    <w:rsid w:val="00F85F09"/>
    <w:rsid w:val="00F86AB9"/>
    <w:rsid w:val="00F8715A"/>
    <w:rsid w:val="00F87F41"/>
    <w:rsid w:val="00F91198"/>
    <w:rsid w:val="00F91B1D"/>
    <w:rsid w:val="00F92EE6"/>
    <w:rsid w:val="00F93CAE"/>
    <w:rsid w:val="00F93D1A"/>
    <w:rsid w:val="00F94372"/>
    <w:rsid w:val="00F94F35"/>
    <w:rsid w:val="00F956EA"/>
    <w:rsid w:val="00F96CFA"/>
    <w:rsid w:val="00F96DE5"/>
    <w:rsid w:val="00F9769F"/>
    <w:rsid w:val="00FA0216"/>
    <w:rsid w:val="00FA0880"/>
    <w:rsid w:val="00FA0F7C"/>
    <w:rsid w:val="00FA13F3"/>
    <w:rsid w:val="00FA20A9"/>
    <w:rsid w:val="00FA519A"/>
    <w:rsid w:val="00FA51FC"/>
    <w:rsid w:val="00FA5821"/>
    <w:rsid w:val="00FA5CED"/>
    <w:rsid w:val="00FA5E11"/>
    <w:rsid w:val="00FA6009"/>
    <w:rsid w:val="00FA68E6"/>
    <w:rsid w:val="00FA70AB"/>
    <w:rsid w:val="00FA7558"/>
    <w:rsid w:val="00FB0101"/>
    <w:rsid w:val="00FB0410"/>
    <w:rsid w:val="00FB0973"/>
    <w:rsid w:val="00FB0F69"/>
    <w:rsid w:val="00FB12FE"/>
    <w:rsid w:val="00FB29DA"/>
    <w:rsid w:val="00FB3376"/>
    <w:rsid w:val="00FB4D14"/>
    <w:rsid w:val="00FB78F8"/>
    <w:rsid w:val="00FC12AD"/>
    <w:rsid w:val="00FC1907"/>
    <w:rsid w:val="00FC1D1F"/>
    <w:rsid w:val="00FC1D6D"/>
    <w:rsid w:val="00FC268D"/>
    <w:rsid w:val="00FC2853"/>
    <w:rsid w:val="00FC2E29"/>
    <w:rsid w:val="00FC3345"/>
    <w:rsid w:val="00FC36A3"/>
    <w:rsid w:val="00FC36B5"/>
    <w:rsid w:val="00FC3DDA"/>
    <w:rsid w:val="00FC3EB6"/>
    <w:rsid w:val="00FC4304"/>
    <w:rsid w:val="00FC4817"/>
    <w:rsid w:val="00FC593D"/>
    <w:rsid w:val="00FC5BC7"/>
    <w:rsid w:val="00FC7603"/>
    <w:rsid w:val="00FD0DA1"/>
    <w:rsid w:val="00FD1CF9"/>
    <w:rsid w:val="00FD4593"/>
    <w:rsid w:val="00FD5624"/>
    <w:rsid w:val="00FD5905"/>
    <w:rsid w:val="00FD5C0F"/>
    <w:rsid w:val="00FD5CE4"/>
    <w:rsid w:val="00FE01D3"/>
    <w:rsid w:val="00FE0C5A"/>
    <w:rsid w:val="00FE17C2"/>
    <w:rsid w:val="00FE229E"/>
    <w:rsid w:val="00FE263E"/>
    <w:rsid w:val="00FE2B8D"/>
    <w:rsid w:val="00FE4B37"/>
    <w:rsid w:val="00FE500F"/>
    <w:rsid w:val="00FE6390"/>
    <w:rsid w:val="00FE678D"/>
    <w:rsid w:val="00FE6B9B"/>
    <w:rsid w:val="00FE6BBB"/>
    <w:rsid w:val="00FE7295"/>
    <w:rsid w:val="00FE7A35"/>
    <w:rsid w:val="00FF0D04"/>
    <w:rsid w:val="00FF1B2F"/>
    <w:rsid w:val="00FF1F0E"/>
    <w:rsid w:val="00FF22AA"/>
    <w:rsid w:val="00FF302C"/>
    <w:rsid w:val="00FF4CD1"/>
    <w:rsid w:val="00FF4DEF"/>
    <w:rsid w:val="00FF57C9"/>
    <w:rsid w:val="00FF5BE8"/>
    <w:rsid w:val="00FF5F30"/>
    <w:rsid w:val="00FF62E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3C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3C8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13C8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556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0018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01873"/>
  </w:style>
  <w:style w:type="paragraph" w:styleId="Footer">
    <w:name w:val="footer"/>
    <w:basedOn w:val="Normal"/>
    <w:link w:val="FooterChar"/>
    <w:uiPriority w:val="99"/>
    <w:semiHidden/>
    <w:unhideWhenUsed/>
    <w:rsid w:val="000018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01873"/>
  </w:style>
  <w:style w:type="paragraph" w:styleId="BalloonText">
    <w:name w:val="Balloon Text"/>
    <w:basedOn w:val="Normal"/>
    <w:link w:val="BalloonTextChar"/>
    <w:uiPriority w:val="99"/>
    <w:semiHidden/>
    <w:unhideWhenUsed/>
    <w:rsid w:val="000018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87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3C8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13C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56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0018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01873"/>
  </w:style>
  <w:style w:type="paragraph" w:styleId="Footer">
    <w:name w:val="footer"/>
    <w:basedOn w:val="Normal"/>
    <w:link w:val="FooterChar"/>
    <w:uiPriority w:val="99"/>
    <w:semiHidden/>
    <w:unhideWhenUsed/>
    <w:rsid w:val="000018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01873"/>
  </w:style>
  <w:style w:type="paragraph" w:styleId="BalloonText">
    <w:name w:val="Balloon Text"/>
    <w:basedOn w:val="Normal"/>
    <w:link w:val="BalloonTextChar"/>
    <w:uiPriority w:val="99"/>
    <w:semiHidden/>
    <w:unhideWhenUsed/>
    <w:rsid w:val="000018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87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dmin@enablecollege.edu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602</Characters>
  <Application>Microsoft Office Word</Application>
  <DocSecurity>12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untonm</dc:creator>
  <cp:lastModifiedBy>Enable Admin</cp:lastModifiedBy>
  <cp:revision>2</cp:revision>
  <cp:lastPrinted>2015-04-28T03:08:00Z</cp:lastPrinted>
  <dcterms:created xsi:type="dcterms:W3CDTF">2016-11-10T05:55:00Z</dcterms:created>
  <dcterms:modified xsi:type="dcterms:W3CDTF">2016-11-10T05:55:00Z</dcterms:modified>
</cp:coreProperties>
</file>